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7C64F4" w14:textId="77777777" w:rsidR="00554DF0" w:rsidRPr="002012D4" w:rsidRDefault="00554DF0" w:rsidP="009E1544">
      <w:pPr>
        <w:rPr>
          <w:rFonts w:ascii="Century Gothic" w:hAnsi="Century Gothic"/>
          <w:sz w:val="12"/>
        </w:rPr>
      </w:pPr>
    </w:p>
    <w:p w14:paraId="4F39C3A6" w14:textId="77777777" w:rsidR="00554DF0" w:rsidRPr="002012D4" w:rsidRDefault="00554DF0" w:rsidP="009E1544">
      <w:pPr>
        <w:rPr>
          <w:rFonts w:ascii="Century Gothic" w:hAnsi="Century Gothic"/>
          <w:sz w:val="12"/>
        </w:rPr>
      </w:pPr>
    </w:p>
    <w:p w14:paraId="76139D6E" w14:textId="77777777" w:rsidR="00554DF0" w:rsidRPr="002012D4" w:rsidRDefault="00554DF0" w:rsidP="009E1544">
      <w:pPr>
        <w:rPr>
          <w:rFonts w:ascii="Century Gothic" w:hAnsi="Century Gothic"/>
          <w:sz w:val="12"/>
        </w:rPr>
      </w:pPr>
    </w:p>
    <w:p w14:paraId="698B74E7" w14:textId="77777777" w:rsidR="00554DF0" w:rsidRPr="002012D4" w:rsidRDefault="00554DF0" w:rsidP="009E1544">
      <w:pPr>
        <w:rPr>
          <w:rFonts w:ascii="Century Gothic" w:hAnsi="Century Gothic"/>
          <w:sz w:val="12"/>
        </w:rPr>
      </w:pPr>
    </w:p>
    <w:p w14:paraId="2610AA25" w14:textId="77777777" w:rsidR="0030785F" w:rsidRPr="002012D4" w:rsidRDefault="0030785F" w:rsidP="009E1544">
      <w:pPr>
        <w:rPr>
          <w:rFonts w:ascii="Century Gothic" w:hAnsi="Century Gothic"/>
          <w:sz w:val="12"/>
        </w:rPr>
      </w:pPr>
    </w:p>
    <w:tbl>
      <w:tblPr>
        <w:tblW w:w="12960" w:type="dxa"/>
        <w:tblInd w:w="108" w:type="dxa"/>
        <w:tblBorders>
          <w:top w:val="single" w:sz="4" w:space="0" w:color="595959"/>
          <w:left w:val="single" w:sz="4" w:space="0" w:color="595959"/>
          <w:bottom w:val="single" w:sz="4" w:space="0" w:color="595959"/>
          <w:right w:val="single" w:sz="4" w:space="0" w:color="595959"/>
          <w:insideH w:val="single" w:sz="4" w:space="0" w:color="595959"/>
          <w:insideV w:val="single" w:sz="4" w:space="0" w:color="595959"/>
        </w:tblBorders>
        <w:tblLayout w:type="fixed"/>
        <w:tblLook w:val="01E0" w:firstRow="1" w:lastRow="1" w:firstColumn="1" w:lastColumn="1" w:noHBand="0" w:noVBand="0"/>
      </w:tblPr>
      <w:tblGrid>
        <w:gridCol w:w="629"/>
        <w:gridCol w:w="6"/>
        <w:gridCol w:w="1215"/>
        <w:gridCol w:w="1851"/>
        <w:gridCol w:w="1852"/>
        <w:gridCol w:w="1851"/>
        <w:gridCol w:w="1852"/>
        <w:gridCol w:w="1852"/>
        <w:gridCol w:w="1852"/>
      </w:tblGrid>
      <w:tr w:rsidR="004E68E4" w:rsidRPr="000A21D6" w14:paraId="306A7D34" w14:textId="77777777" w:rsidTr="00353E2D">
        <w:trPr>
          <w:trHeight w:hRule="exact" w:val="720"/>
        </w:trPr>
        <w:tc>
          <w:tcPr>
            <w:tcW w:w="12960" w:type="dxa"/>
            <w:gridSpan w:val="9"/>
            <w:tcBorders>
              <w:top w:val="single" w:sz="4" w:space="0" w:color="595959"/>
            </w:tcBorders>
            <w:vAlign w:val="center"/>
          </w:tcPr>
          <w:p w14:paraId="685C1A51" w14:textId="77777777" w:rsidR="004E68E4" w:rsidRPr="000A21D6" w:rsidRDefault="003A681F" w:rsidP="006C5A6C">
            <w:pPr>
              <w:jc w:val="center"/>
              <w:rPr>
                <w:rFonts w:ascii="Century Gothic" w:hAnsi="Century Gothic"/>
                <w:b/>
                <w:sz w:val="44"/>
                <w:szCs w:val="44"/>
              </w:rPr>
            </w:pPr>
            <w:r>
              <w:rPr>
                <w:rFonts w:ascii="Century Gothic" w:hAnsi="Century Gothic"/>
                <w:b/>
                <w:sz w:val="44"/>
                <w:szCs w:val="44"/>
              </w:rPr>
              <w:t>AUGUST 202</w:t>
            </w:r>
            <w:r w:rsidR="00B13C96">
              <w:rPr>
                <w:rFonts w:ascii="Century Gothic" w:hAnsi="Century Gothic"/>
                <w:b/>
                <w:sz w:val="44"/>
                <w:szCs w:val="44"/>
              </w:rPr>
              <w:t>5</w:t>
            </w:r>
          </w:p>
        </w:tc>
      </w:tr>
      <w:tr w:rsidR="00B03520" w:rsidRPr="000A21D6" w14:paraId="45A09B6F" w14:textId="77777777" w:rsidTr="0044204E">
        <w:trPr>
          <w:trHeight w:hRule="exact" w:val="424"/>
        </w:trPr>
        <w:tc>
          <w:tcPr>
            <w:tcW w:w="1850" w:type="dxa"/>
            <w:gridSpan w:val="3"/>
            <w:shd w:val="clear" w:color="auto" w:fill="C0C0C0"/>
            <w:vAlign w:val="center"/>
          </w:tcPr>
          <w:p w14:paraId="0051FD53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Sun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64700CED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Mon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39ACCDA5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Tues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355A0A3C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Wednes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5A476AB9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Thurs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00D62DA0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Fri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33A1149D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Saturday</w:t>
            </w:r>
          </w:p>
        </w:tc>
      </w:tr>
      <w:tr w:rsidR="006A63C6" w:rsidRPr="000A21D6" w14:paraId="11960972" w14:textId="77777777" w:rsidTr="009B295D">
        <w:trPr>
          <w:trHeight w:hRule="exact" w:val="432"/>
        </w:trPr>
        <w:tc>
          <w:tcPr>
            <w:tcW w:w="635" w:type="dxa"/>
            <w:gridSpan w:val="2"/>
            <w:tcBorders>
              <w:bottom w:val="nil"/>
              <w:right w:val="nil"/>
            </w:tcBorders>
            <w:shd w:val="clear" w:color="auto" w:fill="000000"/>
          </w:tcPr>
          <w:p w14:paraId="3D77D2D8" w14:textId="77777777" w:rsidR="006A63C6" w:rsidRPr="00612E9A" w:rsidRDefault="006A63C6" w:rsidP="00C83F31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38E07EA3" w14:textId="77777777" w:rsidR="006A63C6" w:rsidRPr="0086409E" w:rsidRDefault="006A63C6" w:rsidP="00C83F31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15" w:type="dxa"/>
            <w:tcBorders>
              <w:left w:val="nil"/>
              <w:bottom w:val="nil"/>
            </w:tcBorders>
            <w:shd w:val="clear" w:color="auto" w:fill="000000"/>
          </w:tcPr>
          <w:p w14:paraId="176708B6" w14:textId="77777777" w:rsidR="006A63C6" w:rsidRDefault="006A63C6" w:rsidP="00C83F31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  <w:p w14:paraId="66C5EB42" w14:textId="77777777" w:rsidR="006A63C6" w:rsidRPr="0086409E" w:rsidRDefault="006A63C6" w:rsidP="00C83F31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/>
          </w:tcPr>
          <w:p w14:paraId="51DF2535" w14:textId="77777777" w:rsidR="006A63C6" w:rsidRDefault="006A63C6" w:rsidP="00C83F31">
            <w:pPr>
              <w:autoSpaceDE w:val="0"/>
              <w:autoSpaceDN w:val="0"/>
              <w:adjustRightInd w:val="0"/>
              <w:spacing w:line="360" w:lineRule="exact"/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78A3411C" w14:textId="77777777" w:rsidR="007119B4" w:rsidRPr="00872052" w:rsidRDefault="007119B4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000000"/>
          </w:tcPr>
          <w:p w14:paraId="2A05CDBA" w14:textId="77777777" w:rsidR="006A63C6" w:rsidRDefault="006A63C6" w:rsidP="00C83F31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3BB22A78" w14:textId="77777777" w:rsidR="007119B4" w:rsidRPr="00872052" w:rsidRDefault="007119B4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/>
          </w:tcPr>
          <w:p w14:paraId="3D140587" w14:textId="77777777" w:rsidR="006A63C6" w:rsidRDefault="006A63C6" w:rsidP="00C83F31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4424CDE8" w14:textId="77777777" w:rsidR="0036659E" w:rsidRPr="00872052" w:rsidRDefault="0036659E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000000"/>
          </w:tcPr>
          <w:p w14:paraId="52FC0A28" w14:textId="77777777" w:rsidR="006A63C6" w:rsidRDefault="006A63C6" w:rsidP="00C83F31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2A1E884F" w14:textId="77777777" w:rsidR="0036659E" w:rsidRPr="00872052" w:rsidRDefault="0036659E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70600820" w14:textId="77777777" w:rsidR="006A63C6" w:rsidRDefault="00B13C96" w:rsidP="00C83F31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</w:t>
            </w:r>
          </w:p>
          <w:p w14:paraId="2F24B421" w14:textId="77777777" w:rsidR="0036659E" w:rsidRPr="00872052" w:rsidRDefault="0036659E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2E1F1D3F" w14:textId="77777777" w:rsidR="006A63C6" w:rsidRPr="000C179F" w:rsidRDefault="00B13C96" w:rsidP="00C83F31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2</w:t>
            </w:r>
          </w:p>
          <w:p w14:paraId="7AB1C9C2" w14:textId="77777777" w:rsidR="0036659E" w:rsidRPr="00872052" w:rsidRDefault="0036659E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6A63C6" w:rsidRPr="00C83F31" w14:paraId="37BCD038" w14:textId="77777777" w:rsidTr="009B295D">
        <w:trPr>
          <w:trHeight w:hRule="exact" w:val="1253"/>
        </w:trPr>
        <w:tc>
          <w:tcPr>
            <w:tcW w:w="1850" w:type="dxa"/>
            <w:gridSpan w:val="3"/>
            <w:tcBorders>
              <w:top w:val="nil"/>
            </w:tcBorders>
            <w:shd w:val="clear" w:color="auto" w:fill="000000"/>
            <w:vAlign w:val="center"/>
          </w:tcPr>
          <w:p w14:paraId="43F51888" w14:textId="77777777" w:rsidR="00612E9A" w:rsidRPr="00C83F31" w:rsidRDefault="00612E9A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000000"/>
            <w:vAlign w:val="center"/>
          </w:tcPr>
          <w:p w14:paraId="2CBAE323" w14:textId="77777777" w:rsidR="006A63C6" w:rsidRPr="00C83F31" w:rsidRDefault="006A63C6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000000"/>
            <w:vAlign w:val="center"/>
          </w:tcPr>
          <w:p w14:paraId="18A8855E" w14:textId="77777777" w:rsidR="006A63C6" w:rsidRPr="00C83F31" w:rsidRDefault="006A63C6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000000"/>
            <w:vAlign w:val="center"/>
          </w:tcPr>
          <w:p w14:paraId="14111DD9" w14:textId="77777777" w:rsidR="006A63C6" w:rsidRPr="00C83F31" w:rsidRDefault="006A63C6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000000"/>
            <w:vAlign w:val="center"/>
          </w:tcPr>
          <w:p w14:paraId="6FB2D83C" w14:textId="77777777" w:rsidR="006A63C6" w:rsidRPr="00C83F31" w:rsidRDefault="006A63C6" w:rsidP="00434704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0A07B6DA" w14:textId="77777777" w:rsidR="005F5423" w:rsidRPr="001D7D71" w:rsidRDefault="005F5423" w:rsidP="005F5423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D7D71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64FE89A2" w14:textId="77777777" w:rsidR="005F5423" w:rsidRPr="001D7D71" w:rsidRDefault="005F5423" w:rsidP="005F5423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D7D71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63F5C34F" w14:textId="77777777" w:rsidR="00634D65" w:rsidRDefault="00634D65" w:rsidP="00634D65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D7D71">
              <w:rPr>
                <w:rFonts w:ascii="Arial" w:hAnsi="Arial" w:cs="Arial"/>
                <w:color w:val="FF0000"/>
                <w:sz w:val="16"/>
                <w:szCs w:val="16"/>
              </w:rPr>
              <w:t xml:space="preserve">BOOKED </w:t>
            </w:r>
          </w:p>
          <w:p w14:paraId="2287EADD" w14:textId="77777777" w:rsidR="00634D65" w:rsidRDefault="00634D65" w:rsidP="00634D65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D7D71">
              <w:rPr>
                <w:rFonts w:ascii="Arial" w:hAnsi="Arial" w:cs="Arial"/>
                <w:color w:val="FF0000"/>
                <w:sz w:val="16"/>
                <w:szCs w:val="16"/>
              </w:rPr>
              <w:t xml:space="preserve">BOOKED </w:t>
            </w:r>
          </w:p>
          <w:p w14:paraId="31165AF7" w14:textId="77777777" w:rsidR="00634D65" w:rsidRDefault="00634D65" w:rsidP="00634D65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D7D71">
              <w:rPr>
                <w:rFonts w:ascii="Arial" w:hAnsi="Arial" w:cs="Arial"/>
                <w:color w:val="FF0000"/>
                <w:sz w:val="16"/>
                <w:szCs w:val="16"/>
              </w:rPr>
              <w:t xml:space="preserve">BOOKED </w:t>
            </w:r>
          </w:p>
          <w:p w14:paraId="6BC52D67" w14:textId="77777777" w:rsidR="00FD0035" w:rsidRDefault="00FD0035" w:rsidP="00FD0035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D7D71">
              <w:rPr>
                <w:rFonts w:ascii="Arial" w:hAnsi="Arial" w:cs="Arial"/>
                <w:color w:val="FF0000"/>
                <w:sz w:val="16"/>
                <w:szCs w:val="16"/>
              </w:rPr>
              <w:t xml:space="preserve">BOOKED </w:t>
            </w:r>
          </w:p>
          <w:p w14:paraId="347E1C5B" w14:textId="77777777" w:rsidR="006A63C6" w:rsidRPr="00C83F31" w:rsidRDefault="006A63C6" w:rsidP="00434704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792294A4" w14:textId="77777777" w:rsidR="00D7251E" w:rsidRDefault="00D7251E" w:rsidP="0012528B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D7D71">
              <w:rPr>
                <w:rFonts w:ascii="Arial" w:hAnsi="Arial" w:cs="Arial"/>
                <w:color w:val="FF0000"/>
                <w:sz w:val="16"/>
                <w:szCs w:val="16"/>
              </w:rPr>
              <w:t xml:space="preserve">BOOKED </w:t>
            </w:r>
          </w:p>
          <w:p w14:paraId="59E6C40E" w14:textId="4ECBBD1B" w:rsidR="0012528B" w:rsidRPr="001D7D71" w:rsidRDefault="0012528B" w:rsidP="0012528B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D7D71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5BB44185" w14:textId="77777777" w:rsidR="0012528B" w:rsidRPr="001D7D71" w:rsidRDefault="0012528B" w:rsidP="0012528B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D7D71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7D00576D" w14:textId="77777777" w:rsidR="0012528B" w:rsidRPr="001D7D71" w:rsidRDefault="0012528B" w:rsidP="0012528B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D7D71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46B58806" w14:textId="750934DB" w:rsidR="00536B1C" w:rsidRDefault="00D7251E" w:rsidP="00536B1C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1D7D71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7A9EC371" w14:textId="71DD0F23" w:rsidR="006A63C6" w:rsidRPr="00C83F31" w:rsidRDefault="00D7251E" w:rsidP="00434704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 w:rsidRPr="001D7D71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  <w:r w:rsidRPr="00C83F31">
              <w:rPr>
                <w:rFonts w:ascii="Century Gothic" w:hAnsi="Century Gothic"/>
                <w:sz w:val="20"/>
                <w:szCs w:val="20"/>
              </w:rPr>
              <w:t xml:space="preserve"> </w:t>
            </w:r>
          </w:p>
        </w:tc>
      </w:tr>
      <w:tr w:rsidR="00857A88" w:rsidRPr="000A21D6" w14:paraId="1C1B5461" w14:textId="77777777" w:rsidTr="0044204E">
        <w:trPr>
          <w:trHeight w:hRule="exact" w:val="432"/>
        </w:trPr>
        <w:tc>
          <w:tcPr>
            <w:tcW w:w="629" w:type="dxa"/>
            <w:tcBorders>
              <w:bottom w:val="nil"/>
              <w:right w:val="nil"/>
            </w:tcBorders>
            <w:shd w:val="clear" w:color="auto" w:fill="E6E6E6"/>
          </w:tcPr>
          <w:p w14:paraId="618CCC15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717E365D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E6E6E6"/>
          </w:tcPr>
          <w:p w14:paraId="11F88DD7" w14:textId="77777777" w:rsidR="00857A88" w:rsidRPr="000C179F" w:rsidRDefault="00B13C96" w:rsidP="00C46AE3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3</w:t>
            </w:r>
          </w:p>
          <w:p w14:paraId="076634EB" w14:textId="77777777" w:rsidR="00857A88" w:rsidRDefault="00857A88" w:rsidP="00C46AE3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  <w:p w14:paraId="7708DD9B" w14:textId="77777777" w:rsidR="00857A88" w:rsidRDefault="00857A88" w:rsidP="00C46AE3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  <w:p w14:paraId="2A2A7307" w14:textId="77777777" w:rsidR="00857A88" w:rsidRPr="0086409E" w:rsidRDefault="00857A88" w:rsidP="00C46AE3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398BA6CA" w14:textId="77777777" w:rsidR="00857A88" w:rsidRDefault="00B13C96" w:rsidP="00C46AE3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4</w:t>
            </w:r>
          </w:p>
          <w:p w14:paraId="3D8A65A8" w14:textId="77777777" w:rsidR="00857A88" w:rsidRPr="0048273B" w:rsidRDefault="00857A88" w:rsidP="00C46AE3">
            <w:pPr>
              <w:jc w:val="right"/>
              <w:rPr>
                <w:rFonts w:ascii="Century Gothic" w:hAnsi="Century Gothic"/>
                <w:sz w:val="32"/>
                <w:szCs w:val="20"/>
              </w:rPr>
            </w:pPr>
          </w:p>
          <w:p w14:paraId="016AA272" w14:textId="77777777" w:rsidR="0036659E" w:rsidRPr="0048273B" w:rsidRDefault="0036659E" w:rsidP="00B744B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72E69CAB" w14:textId="77777777" w:rsidR="00857A88" w:rsidRDefault="00B13C96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5</w:t>
            </w:r>
          </w:p>
          <w:p w14:paraId="1415413D" w14:textId="77777777" w:rsidR="00857A88" w:rsidRDefault="00857A88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0E747C95" w14:textId="77777777" w:rsidR="0036659E" w:rsidRPr="00872052" w:rsidRDefault="0036659E" w:rsidP="00872052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25DC152E" w14:textId="77777777" w:rsidR="00857A88" w:rsidRDefault="00B13C96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6</w:t>
            </w:r>
          </w:p>
          <w:p w14:paraId="07255045" w14:textId="77777777" w:rsidR="00857A88" w:rsidRDefault="00857A88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3D851047" w14:textId="77777777" w:rsidR="0036659E" w:rsidRPr="00872052" w:rsidRDefault="0036659E" w:rsidP="00872052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34CE49E3" w14:textId="77777777" w:rsidR="00857A88" w:rsidRDefault="007E494D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7</w:t>
            </w:r>
          </w:p>
          <w:p w14:paraId="68F557FD" w14:textId="77777777" w:rsidR="00857A88" w:rsidRDefault="00857A88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273D6C8A" w14:textId="77777777" w:rsidR="0036659E" w:rsidRPr="00872052" w:rsidRDefault="0036659E" w:rsidP="00872052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7A79A59F" w14:textId="77777777" w:rsidR="00857A88" w:rsidRDefault="007E494D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8</w:t>
            </w:r>
          </w:p>
          <w:p w14:paraId="27D3CD82" w14:textId="77777777" w:rsidR="00857A88" w:rsidRDefault="00857A88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037FBABD" w14:textId="77777777" w:rsidR="0036659E" w:rsidRPr="00B84FCB" w:rsidRDefault="0036659E" w:rsidP="00872052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562B9536" w14:textId="77777777" w:rsidR="00857A88" w:rsidRPr="000C179F" w:rsidRDefault="007E494D" w:rsidP="00C46AE3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9</w:t>
            </w:r>
          </w:p>
          <w:p w14:paraId="61082D6E" w14:textId="77777777" w:rsidR="00857A88" w:rsidRDefault="00857A88" w:rsidP="00C46AE3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  <w:p w14:paraId="11C3B59F" w14:textId="77777777" w:rsidR="0036659E" w:rsidRPr="00872052" w:rsidRDefault="0036659E" w:rsidP="00872052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6A63C6" w:rsidRPr="000A21D6" w14:paraId="1093DB8C" w14:textId="77777777" w:rsidTr="0044204E">
        <w:trPr>
          <w:trHeight w:hRule="exact" w:val="1253"/>
        </w:trPr>
        <w:tc>
          <w:tcPr>
            <w:tcW w:w="1850" w:type="dxa"/>
            <w:gridSpan w:val="3"/>
            <w:tcBorders>
              <w:top w:val="nil"/>
            </w:tcBorders>
            <w:shd w:val="clear" w:color="auto" w:fill="E6E6E6"/>
            <w:vAlign w:val="center"/>
          </w:tcPr>
          <w:p w14:paraId="0B8B2060" w14:textId="77777777" w:rsidR="000F5B25" w:rsidRDefault="000F5B25" w:rsidP="000F5B25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D7D71">
              <w:rPr>
                <w:rFonts w:ascii="Arial" w:hAnsi="Arial" w:cs="Arial"/>
                <w:color w:val="FF0000"/>
                <w:sz w:val="16"/>
                <w:szCs w:val="16"/>
              </w:rPr>
              <w:t xml:space="preserve">BOOKED </w:t>
            </w:r>
          </w:p>
          <w:p w14:paraId="0CC30B20" w14:textId="77777777" w:rsidR="000F5B25" w:rsidRDefault="000F5B25" w:rsidP="000F5B25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D7D71">
              <w:rPr>
                <w:rFonts w:ascii="Arial" w:hAnsi="Arial" w:cs="Arial"/>
                <w:color w:val="FF0000"/>
                <w:sz w:val="16"/>
                <w:szCs w:val="16"/>
              </w:rPr>
              <w:t xml:space="preserve">BOOKED </w:t>
            </w:r>
          </w:p>
          <w:p w14:paraId="2A9C666B" w14:textId="77777777" w:rsidR="00F264D1" w:rsidRDefault="00F264D1" w:rsidP="00536B1C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1D7D71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  <w:r>
              <w:rPr>
                <w:rFonts w:ascii="Arial" w:hAnsi="Arial" w:cs="Arial"/>
                <w:color w:val="00B050"/>
                <w:sz w:val="16"/>
                <w:szCs w:val="16"/>
              </w:rPr>
              <w:t xml:space="preserve"> </w:t>
            </w:r>
          </w:p>
          <w:p w14:paraId="665F41C3" w14:textId="77777777" w:rsidR="00F264D1" w:rsidRDefault="00F264D1" w:rsidP="00536B1C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1D7D71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  <w:r>
              <w:rPr>
                <w:rFonts w:ascii="Arial" w:hAnsi="Arial" w:cs="Arial"/>
                <w:color w:val="00B050"/>
                <w:sz w:val="16"/>
                <w:szCs w:val="16"/>
              </w:rPr>
              <w:t xml:space="preserve"> </w:t>
            </w:r>
          </w:p>
          <w:p w14:paraId="5A52B071" w14:textId="77777777" w:rsidR="00F264D1" w:rsidRDefault="00F264D1" w:rsidP="00536B1C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1D7D71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  <w:r>
              <w:rPr>
                <w:rFonts w:ascii="Arial" w:hAnsi="Arial" w:cs="Arial"/>
                <w:color w:val="00B050"/>
                <w:sz w:val="16"/>
                <w:szCs w:val="16"/>
              </w:rPr>
              <w:t xml:space="preserve"> </w:t>
            </w:r>
          </w:p>
          <w:p w14:paraId="21A5F4DD" w14:textId="77777777" w:rsidR="00F264D1" w:rsidRPr="007F01D6" w:rsidRDefault="00F264D1" w:rsidP="00F264D1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7F01D6">
              <w:rPr>
                <w:rFonts w:ascii="Arial" w:hAnsi="Arial" w:cs="Arial"/>
                <w:color w:val="FF0000"/>
                <w:sz w:val="16"/>
                <w:szCs w:val="16"/>
              </w:rPr>
              <w:t>CLOSED</w:t>
            </w:r>
          </w:p>
          <w:p w14:paraId="76E35AF3" w14:textId="77777777" w:rsidR="0036659E" w:rsidRPr="00872052" w:rsidRDefault="0036659E" w:rsidP="00434704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0B25160A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28CB378E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171F05B9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1C2B5A75" w14:textId="275DFB1A" w:rsidR="00536B1C" w:rsidRPr="001D7D71" w:rsidRDefault="001D7D71" w:rsidP="00536B1C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D7D71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463A0296" w14:textId="2BAFBBB1" w:rsidR="00536B1C" w:rsidRPr="001D7D71" w:rsidRDefault="001D7D71" w:rsidP="00536B1C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D7D71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6B028272" w14:textId="77777777" w:rsidR="00CD5F75" w:rsidRPr="001D7D71" w:rsidRDefault="00CD5F75" w:rsidP="00CD5F75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D7D71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638B5F85" w14:textId="77777777" w:rsidR="00CD5F75" w:rsidRPr="001D7D71" w:rsidRDefault="00CD5F75" w:rsidP="00CD5F75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D7D71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333594EE" w14:textId="77777777" w:rsidR="00CD5F75" w:rsidRPr="001D7D71" w:rsidRDefault="00CD5F75" w:rsidP="00CD5F75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D7D71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059A70C2" w14:textId="77777777" w:rsidR="00CD5F75" w:rsidRPr="001D7D71" w:rsidRDefault="00CD5F75" w:rsidP="00CD5F75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D7D71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2D3579CC" w14:textId="77777777" w:rsidR="006A63C6" w:rsidRDefault="006A63C6" w:rsidP="00434704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4C90A49D" w14:textId="77777777" w:rsidR="00B3575D" w:rsidRDefault="00B3575D" w:rsidP="00B3575D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D7D71">
              <w:rPr>
                <w:rFonts w:ascii="Arial" w:hAnsi="Arial" w:cs="Arial"/>
                <w:color w:val="FF0000"/>
                <w:sz w:val="16"/>
                <w:szCs w:val="16"/>
              </w:rPr>
              <w:t xml:space="preserve">BOOKED </w:t>
            </w:r>
          </w:p>
          <w:p w14:paraId="4DCABBD8" w14:textId="77777777" w:rsidR="00B3575D" w:rsidRDefault="00B3575D" w:rsidP="00B3575D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D7D71">
              <w:rPr>
                <w:rFonts w:ascii="Arial" w:hAnsi="Arial" w:cs="Arial"/>
                <w:color w:val="FF0000"/>
                <w:sz w:val="16"/>
                <w:szCs w:val="16"/>
              </w:rPr>
              <w:t xml:space="preserve">BOOKED </w:t>
            </w:r>
          </w:p>
          <w:p w14:paraId="6EE1E1E0" w14:textId="77777777" w:rsidR="00B3575D" w:rsidRDefault="00B3575D" w:rsidP="00B3575D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D7D71">
              <w:rPr>
                <w:rFonts w:ascii="Arial" w:hAnsi="Arial" w:cs="Arial"/>
                <w:color w:val="FF0000"/>
                <w:sz w:val="16"/>
                <w:szCs w:val="16"/>
              </w:rPr>
              <w:t xml:space="preserve">BOOKED </w:t>
            </w:r>
          </w:p>
          <w:p w14:paraId="4254DA01" w14:textId="77777777" w:rsidR="00791615" w:rsidRDefault="00791615" w:rsidP="00791615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D7D71">
              <w:rPr>
                <w:rFonts w:ascii="Arial" w:hAnsi="Arial" w:cs="Arial"/>
                <w:color w:val="FF0000"/>
                <w:sz w:val="16"/>
                <w:szCs w:val="16"/>
              </w:rPr>
              <w:t xml:space="preserve">BOOKED </w:t>
            </w:r>
          </w:p>
          <w:p w14:paraId="1E125D25" w14:textId="77777777" w:rsidR="00791615" w:rsidRDefault="00791615" w:rsidP="00791615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D7D71">
              <w:rPr>
                <w:rFonts w:ascii="Arial" w:hAnsi="Arial" w:cs="Arial"/>
                <w:color w:val="FF0000"/>
                <w:sz w:val="16"/>
                <w:szCs w:val="16"/>
              </w:rPr>
              <w:t xml:space="preserve">BOOKED </w:t>
            </w:r>
          </w:p>
          <w:p w14:paraId="58994F77" w14:textId="77777777" w:rsidR="00791615" w:rsidRDefault="00791615" w:rsidP="00791615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D7D71">
              <w:rPr>
                <w:rFonts w:ascii="Arial" w:hAnsi="Arial" w:cs="Arial"/>
                <w:color w:val="FF0000"/>
                <w:sz w:val="16"/>
                <w:szCs w:val="16"/>
              </w:rPr>
              <w:t xml:space="preserve">BOOKED </w:t>
            </w:r>
          </w:p>
          <w:p w14:paraId="5052057C" w14:textId="77777777" w:rsidR="006A63C6" w:rsidRDefault="006A63C6" w:rsidP="00434704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12E31A5F" w14:textId="77777777" w:rsidR="006300C3" w:rsidRDefault="006300C3" w:rsidP="006300C3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D7D71">
              <w:rPr>
                <w:rFonts w:ascii="Arial" w:hAnsi="Arial" w:cs="Arial"/>
                <w:color w:val="FF0000"/>
                <w:sz w:val="16"/>
                <w:szCs w:val="16"/>
              </w:rPr>
              <w:t xml:space="preserve">BOOKED </w:t>
            </w:r>
          </w:p>
          <w:p w14:paraId="64BA0985" w14:textId="77777777" w:rsidR="006300C3" w:rsidRDefault="006300C3" w:rsidP="006300C3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D7D71">
              <w:rPr>
                <w:rFonts w:ascii="Arial" w:hAnsi="Arial" w:cs="Arial"/>
                <w:color w:val="FF0000"/>
                <w:sz w:val="16"/>
                <w:szCs w:val="16"/>
              </w:rPr>
              <w:t xml:space="preserve">BOOKED </w:t>
            </w:r>
          </w:p>
          <w:p w14:paraId="65EB819F" w14:textId="77777777" w:rsidR="006300C3" w:rsidRDefault="006300C3" w:rsidP="006300C3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D7D71">
              <w:rPr>
                <w:rFonts w:ascii="Arial" w:hAnsi="Arial" w:cs="Arial"/>
                <w:color w:val="FF0000"/>
                <w:sz w:val="16"/>
                <w:szCs w:val="16"/>
              </w:rPr>
              <w:t xml:space="preserve">BOOKED </w:t>
            </w:r>
          </w:p>
          <w:p w14:paraId="01297147" w14:textId="77777777" w:rsidR="006300C3" w:rsidRDefault="006300C3" w:rsidP="006300C3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D7D71">
              <w:rPr>
                <w:rFonts w:ascii="Arial" w:hAnsi="Arial" w:cs="Arial"/>
                <w:color w:val="FF0000"/>
                <w:sz w:val="16"/>
                <w:szCs w:val="16"/>
              </w:rPr>
              <w:t xml:space="preserve">BOOKED </w:t>
            </w:r>
          </w:p>
          <w:p w14:paraId="5EEE1DFA" w14:textId="77777777" w:rsidR="00BE3C42" w:rsidRDefault="00BE3C42" w:rsidP="00BE3C42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D7D71">
              <w:rPr>
                <w:rFonts w:ascii="Arial" w:hAnsi="Arial" w:cs="Arial"/>
                <w:color w:val="FF0000"/>
                <w:sz w:val="16"/>
                <w:szCs w:val="16"/>
              </w:rPr>
              <w:t xml:space="preserve">BOOKED </w:t>
            </w:r>
          </w:p>
          <w:p w14:paraId="49ABBFF5" w14:textId="77777777" w:rsidR="00BE3C42" w:rsidRDefault="00BE3C42" w:rsidP="00BE3C42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D7D71">
              <w:rPr>
                <w:rFonts w:ascii="Arial" w:hAnsi="Arial" w:cs="Arial"/>
                <w:color w:val="FF0000"/>
                <w:sz w:val="16"/>
                <w:szCs w:val="16"/>
              </w:rPr>
              <w:t xml:space="preserve">BOOKED </w:t>
            </w:r>
          </w:p>
          <w:p w14:paraId="5C4650BA" w14:textId="77777777" w:rsidR="006A63C6" w:rsidRDefault="006A63C6" w:rsidP="00434704">
            <w:pPr>
              <w:jc w:val="center"/>
              <w:rPr>
                <w:rFonts w:ascii="Century Gothic" w:hAnsi="Century Gothic"/>
                <w:sz w:val="32"/>
                <w:szCs w:val="32"/>
              </w:rPr>
            </w:pPr>
          </w:p>
        </w:tc>
      </w:tr>
      <w:tr w:rsidR="00857A88" w:rsidRPr="000A21D6" w14:paraId="15A9687B" w14:textId="77777777" w:rsidTr="0044204E">
        <w:trPr>
          <w:trHeight w:hRule="exact" w:val="432"/>
        </w:trPr>
        <w:tc>
          <w:tcPr>
            <w:tcW w:w="629" w:type="dxa"/>
            <w:tcBorders>
              <w:bottom w:val="nil"/>
              <w:right w:val="nil"/>
            </w:tcBorders>
            <w:shd w:val="clear" w:color="auto" w:fill="E6E6E6"/>
          </w:tcPr>
          <w:p w14:paraId="135A3386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06774EDC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E6E6E6"/>
          </w:tcPr>
          <w:p w14:paraId="2A1903B9" w14:textId="77777777" w:rsidR="00857A88" w:rsidRPr="000C179F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 w:rsidRPr="000C179F">
              <w:rPr>
                <w:rFonts w:ascii="Century Gothic" w:hAnsi="Century Gothic"/>
                <w:b/>
                <w:bCs/>
                <w:sz w:val="32"/>
                <w:szCs w:val="32"/>
              </w:rPr>
              <w:t>1</w:t>
            </w:r>
            <w:r w:rsidR="007E494D">
              <w:rPr>
                <w:rFonts w:ascii="Century Gothic" w:hAnsi="Century Gothic"/>
                <w:b/>
                <w:bCs/>
                <w:sz w:val="32"/>
                <w:szCs w:val="32"/>
              </w:rPr>
              <w:t>0</w:t>
            </w:r>
          </w:p>
        </w:tc>
        <w:tc>
          <w:tcPr>
            <w:tcW w:w="1851" w:type="dxa"/>
            <w:tcBorders>
              <w:bottom w:val="nil"/>
            </w:tcBorders>
          </w:tcPr>
          <w:p w14:paraId="1CB093B8" w14:textId="77777777" w:rsidR="00857A88" w:rsidRDefault="00857A88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</w:t>
            </w:r>
            <w:r w:rsidR="007E494D">
              <w:rPr>
                <w:rFonts w:ascii="Century Gothic" w:hAnsi="Century Gothic"/>
                <w:b/>
                <w:sz w:val="32"/>
                <w:szCs w:val="32"/>
              </w:rPr>
              <w:t>1</w:t>
            </w:r>
          </w:p>
          <w:p w14:paraId="3D1FC692" w14:textId="77777777" w:rsidR="0036659E" w:rsidRPr="00DA06B0" w:rsidRDefault="0036659E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0711A8E2" w14:textId="77777777" w:rsidR="00857A88" w:rsidRDefault="00857A88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</w:t>
            </w:r>
            <w:r w:rsidR="007E494D">
              <w:rPr>
                <w:rFonts w:ascii="Century Gothic" w:hAnsi="Century Gothic"/>
                <w:b/>
                <w:sz w:val="32"/>
                <w:szCs w:val="32"/>
              </w:rPr>
              <w:t>2</w:t>
            </w:r>
          </w:p>
          <w:p w14:paraId="4B889169" w14:textId="77777777" w:rsidR="0036659E" w:rsidRPr="00DA06B0" w:rsidRDefault="0036659E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513F4289" w14:textId="77777777" w:rsidR="00857A88" w:rsidRDefault="00857A88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</w:t>
            </w:r>
            <w:r w:rsidR="007E494D">
              <w:rPr>
                <w:rFonts w:ascii="Century Gothic" w:hAnsi="Century Gothic"/>
                <w:b/>
                <w:sz w:val="32"/>
                <w:szCs w:val="32"/>
              </w:rPr>
              <w:t>3</w:t>
            </w:r>
          </w:p>
          <w:p w14:paraId="02E85000" w14:textId="77777777" w:rsidR="0036659E" w:rsidRPr="00DA06B0" w:rsidRDefault="0036659E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2551B564" w14:textId="77777777" w:rsidR="00857A88" w:rsidRDefault="00857A88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</w:t>
            </w:r>
            <w:r w:rsidR="007E494D">
              <w:rPr>
                <w:rFonts w:ascii="Century Gothic" w:hAnsi="Century Gothic"/>
                <w:b/>
                <w:sz w:val="32"/>
                <w:szCs w:val="32"/>
              </w:rPr>
              <w:t>4</w:t>
            </w:r>
          </w:p>
          <w:p w14:paraId="4AA8894F" w14:textId="77777777" w:rsidR="0036659E" w:rsidRPr="00DA06B0" w:rsidRDefault="0036659E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3EA86D39" w14:textId="77777777" w:rsidR="00857A88" w:rsidRDefault="00857A88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</w:t>
            </w:r>
            <w:r w:rsidR="007E494D">
              <w:rPr>
                <w:rFonts w:ascii="Century Gothic" w:hAnsi="Century Gothic"/>
                <w:b/>
                <w:sz w:val="32"/>
                <w:szCs w:val="32"/>
              </w:rPr>
              <w:t>5</w:t>
            </w:r>
          </w:p>
          <w:p w14:paraId="5E72EF29" w14:textId="77777777" w:rsidR="0036659E" w:rsidRPr="00DA06B0" w:rsidRDefault="0036659E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7A4DCE5C" w14:textId="77777777" w:rsidR="00857A88" w:rsidRPr="000C179F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 w:rsidRPr="000C179F">
              <w:rPr>
                <w:rFonts w:ascii="Century Gothic" w:hAnsi="Century Gothic"/>
                <w:b/>
                <w:bCs/>
                <w:sz w:val="32"/>
                <w:szCs w:val="32"/>
              </w:rPr>
              <w:t>1</w:t>
            </w:r>
            <w:r w:rsidR="007E494D">
              <w:rPr>
                <w:rFonts w:ascii="Century Gothic" w:hAnsi="Century Gothic"/>
                <w:b/>
                <w:bCs/>
                <w:sz w:val="32"/>
                <w:szCs w:val="32"/>
              </w:rPr>
              <w:t>6</w:t>
            </w:r>
          </w:p>
          <w:p w14:paraId="15F290CB" w14:textId="77777777" w:rsidR="000E2BC2" w:rsidRPr="00DA06B0" w:rsidRDefault="000E2BC2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6A63C6" w:rsidRPr="000A21D6" w14:paraId="53F7E3CB" w14:textId="77777777" w:rsidTr="0044204E">
        <w:trPr>
          <w:trHeight w:hRule="exact" w:val="1253"/>
        </w:trPr>
        <w:tc>
          <w:tcPr>
            <w:tcW w:w="1850" w:type="dxa"/>
            <w:gridSpan w:val="3"/>
            <w:tcBorders>
              <w:top w:val="nil"/>
            </w:tcBorders>
            <w:shd w:val="clear" w:color="auto" w:fill="E6E6E6"/>
            <w:vAlign w:val="center"/>
          </w:tcPr>
          <w:p w14:paraId="38C63C9F" w14:textId="77777777" w:rsidR="004931EF" w:rsidRDefault="004931EF" w:rsidP="004931EF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1D7D71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  <w:r>
              <w:rPr>
                <w:rFonts w:ascii="Arial" w:hAnsi="Arial" w:cs="Arial"/>
                <w:color w:val="00B050"/>
                <w:sz w:val="16"/>
                <w:szCs w:val="16"/>
              </w:rPr>
              <w:t xml:space="preserve"> </w:t>
            </w:r>
          </w:p>
          <w:p w14:paraId="68604BF5" w14:textId="77777777" w:rsidR="004931EF" w:rsidRDefault="004931EF" w:rsidP="004931EF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1D7D71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  <w:r>
              <w:rPr>
                <w:rFonts w:ascii="Arial" w:hAnsi="Arial" w:cs="Arial"/>
                <w:color w:val="00B050"/>
                <w:sz w:val="16"/>
                <w:szCs w:val="16"/>
              </w:rPr>
              <w:t xml:space="preserve"> </w:t>
            </w:r>
          </w:p>
          <w:p w14:paraId="4BB94050" w14:textId="77777777" w:rsidR="004931EF" w:rsidRDefault="004931EF" w:rsidP="004931EF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1D7D71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  <w:r>
              <w:rPr>
                <w:rFonts w:ascii="Arial" w:hAnsi="Arial" w:cs="Arial"/>
                <w:color w:val="00B050"/>
                <w:sz w:val="16"/>
                <w:szCs w:val="16"/>
              </w:rPr>
              <w:t xml:space="preserve"> </w:t>
            </w:r>
          </w:p>
          <w:p w14:paraId="46C134EE" w14:textId="77777777" w:rsidR="00B65626" w:rsidRDefault="00B65626" w:rsidP="00B65626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1D7D71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  <w:r>
              <w:rPr>
                <w:rFonts w:ascii="Arial" w:hAnsi="Arial" w:cs="Arial"/>
                <w:color w:val="00B050"/>
                <w:sz w:val="16"/>
                <w:szCs w:val="16"/>
              </w:rPr>
              <w:t xml:space="preserve"> </w:t>
            </w:r>
          </w:p>
          <w:p w14:paraId="3A9A652B" w14:textId="77777777" w:rsidR="00D45AD4" w:rsidRDefault="00D45AD4" w:rsidP="00D45AD4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1D7D71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  <w:r>
              <w:rPr>
                <w:rFonts w:ascii="Arial" w:hAnsi="Arial" w:cs="Arial"/>
                <w:color w:val="00B050"/>
                <w:sz w:val="16"/>
                <w:szCs w:val="16"/>
              </w:rPr>
              <w:t xml:space="preserve"> </w:t>
            </w:r>
          </w:p>
          <w:p w14:paraId="091C2998" w14:textId="77777777" w:rsidR="00D45AD4" w:rsidRPr="007F01D6" w:rsidRDefault="00D45AD4" w:rsidP="00D45AD4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7F01D6">
              <w:rPr>
                <w:rFonts w:ascii="Arial" w:hAnsi="Arial" w:cs="Arial"/>
                <w:color w:val="FF0000"/>
                <w:sz w:val="16"/>
                <w:szCs w:val="16"/>
              </w:rPr>
              <w:t>CLOSED</w:t>
            </w:r>
          </w:p>
          <w:p w14:paraId="44263001" w14:textId="77777777" w:rsidR="006A63C6" w:rsidRPr="00DA7FF9" w:rsidRDefault="006A63C6" w:rsidP="00434704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080C7DC5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62419527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0903E7EA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06895E44" w14:textId="77777777" w:rsidR="00B95278" w:rsidRDefault="00B95278" w:rsidP="00536B1C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1D7D71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  <w:r>
              <w:rPr>
                <w:rFonts w:ascii="Arial" w:hAnsi="Arial" w:cs="Arial"/>
                <w:color w:val="00B050"/>
                <w:sz w:val="16"/>
                <w:szCs w:val="16"/>
              </w:rPr>
              <w:t xml:space="preserve"> </w:t>
            </w:r>
          </w:p>
          <w:p w14:paraId="05E4B5CE" w14:textId="77777777" w:rsidR="00B95278" w:rsidRDefault="00B95278" w:rsidP="00536B1C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1D7D71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  <w:r>
              <w:rPr>
                <w:rFonts w:ascii="Arial" w:hAnsi="Arial" w:cs="Arial"/>
                <w:color w:val="00B050"/>
                <w:sz w:val="16"/>
                <w:szCs w:val="16"/>
              </w:rPr>
              <w:t xml:space="preserve"> </w:t>
            </w:r>
          </w:p>
          <w:p w14:paraId="1AEB5337" w14:textId="402220C3" w:rsidR="00536B1C" w:rsidRDefault="00D14CCA" w:rsidP="00D14CCA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1D7D71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  <w:r>
              <w:rPr>
                <w:rFonts w:ascii="Arial" w:hAnsi="Arial" w:cs="Arial"/>
                <w:color w:val="00B050"/>
                <w:sz w:val="16"/>
                <w:szCs w:val="16"/>
              </w:rPr>
              <w:t xml:space="preserve"> </w:t>
            </w:r>
          </w:p>
          <w:p w14:paraId="5B1BC9E0" w14:textId="77777777" w:rsidR="00936632" w:rsidRDefault="00936632" w:rsidP="00936632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1D7D71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  <w:r>
              <w:rPr>
                <w:rFonts w:ascii="Arial" w:hAnsi="Arial" w:cs="Arial"/>
                <w:color w:val="00B050"/>
                <w:sz w:val="16"/>
                <w:szCs w:val="16"/>
              </w:rPr>
              <w:t xml:space="preserve"> </w:t>
            </w:r>
          </w:p>
          <w:p w14:paraId="37193C37" w14:textId="77777777" w:rsidR="00A714D3" w:rsidRPr="007F01D6" w:rsidRDefault="00A714D3" w:rsidP="00A714D3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7F01D6">
              <w:rPr>
                <w:rFonts w:ascii="Arial" w:hAnsi="Arial" w:cs="Arial"/>
                <w:color w:val="FF0000"/>
                <w:sz w:val="16"/>
                <w:szCs w:val="16"/>
              </w:rPr>
              <w:t>CLOSED</w:t>
            </w:r>
          </w:p>
          <w:p w14:paraId="2F9E6754" w14:textId="77777777" w:rsidR="00B65626" w:rsidRPr="007F01D6" w:rsidRDefault="00B65626" w:rsidP="00B65626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7F01D6">
              <w:rPr>
                <w:rFonts w:ascii="Arial" w:hAnsi="Arial" w:cs="Arial"/>
                <w:color w:val="FF0000"/>
                <w:sz w:val="16"/>
                <w:szCs w:val="16"/>
              </w:rPr>
              <w:t>CLOSED</w:t>
            </w:r>
          </w:p>
          <w:p w14:paraId="6673901D" w14:textId="77777777" w:rsidR="006A63C6" w:rsidRDefault="006A63C6" w:rsidP="00434704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5A7A9D47" w14:textId="77777777" w:rsidR="005964A4" w:rsidRDefault="005964A4" w:rsidP="00536B1C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1D7D71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  <w:r>
              <w:rPr>
                <w:rFonts w:ascii="Arial" w:hAnsi="Arial" w:cs="Arial"/>
                <w:color w:val="00B050"/>
                <w:sz w:val="16"/>
                <w:szCs w:val="16"/>
              </w:rPr>
              <w:t xml:space="preserve"> </w:t>
            </w:r>
          </w:p>
          <w:p w14:paraId="678C9393" w14:textId="77777777" w:rsidR="005964A4" w:rsidRDefault="005964A4" w:rsidP="00536B1C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1D7D71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  <w:r>
              <w:rPr>
                <w:rFonts w:ascii="Arial" w:hAnsi="Arial" w:cs="Arial"/>
                <w:color w:val="00B050"/>
                <w:sz w:val="16"/>
                <w:szCs w:val="16"/>
              </w:rPr>
              <w:t xml:space="preserve"> </w:t>
            </w:r>
          </w:p>
          <w:p w14:paraId="07F0115E" w14:textId="56BCC2B3" w:rsidR="00AA3145" w:rsidRDefault="00CF6018" w:rsidP="00CF6018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1D7D71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  <w:r>
              <w:rPr>
                <w:rFonts w:ascii="Arial" w:hAnsi="Arial" w:cs="Arial"/>
                <w:color w:val="00B050"/>
                <w:sz w:val="16"/>
                <w:szCs w:val="16"/>
              </w:rPr>
              <w:t xml:space="preserve"> </w:t>
            </w:r>
          </w:p>
          <w:p w14:paraId="17E4A8CF" w14:textId="77777777" w:rsidR="00936632" w:rsidRDefault="00936632" w:rsidP="00936632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1D7D71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  <w:r>
              <w:rPr>
                <w:rFonts w:ascii="Arial" w:hAnsi="Arial" w:cs="Arial"/>
                <w:color w:val="00B050"/>
                <w:sz w:val="16"/>
                <w:szCs w:val="16"/>
              </w:rPr>
              <w:t xml:space="preserve"> </w:t>
            </w:r>
          </w:p>
          <w:p w14:paraId="75F95114" w14:textId="77777777" w:rsidR="00936632" w:rsidRDefault="00936632" w:rsidP="00936632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1D7D71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  <w:r>
              <w:rPr>
                <w:rFonts w:ascii="Arial" w:hAnsi="Arial" w:cs="Arial"/>
                <w:color w:val="00B050"/>
                <w:sz w:val="16"/>
                <w:szCs w:val="16"/>
              </w:rPr>
              <w:t xml:space="preserve"> </w:t>
            </w:r>
          </w:p>
          <w:p w14:paraId="3E3DB4BD" w14:textId="77777777" w:rsidR="00936632" w:rsidRDefault="00936632" w:rsidP="00936632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1D7D71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  <w:r>
              <w:rPr>
                <w:rFonts w:ascii="Arial" w:hAnsi="Arial" w:cs="Arial"/>
                <w:color w:val="00B050"/>
                <w:sz w:val="16"/>
                <w:szCs w:val="16"/>
              </w:rPr>
              <w:t xml:space="preserve"> </w:t>
            </w:r>
          </w:p>
          <w:p w14:paraId="6BB60C42" w14:textId="77777777" w:rsidR="006A63C6" w:rsidRDefault="006A63C6" w:rsidP="00434704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7BE710CB" w14:textId="77777777" w:rsidR="009D3882" w:rsidRDefault="009D3882" w:rsidP="009D3882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1D7D71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  <w:r>
              <w:rPr>
                <w:rFonts w:ascii="Arial" w:hAnsi="Arial" w:cs="Arial"/>
                <w:color w:val="00B050"/>
                <w:sz w:val="16"/>
                <w:szCs w:val="16"/>
              </w:rPr>
              <w:t xml:space="preserve"> </w:t>
            </w:r>
          </w:p>
          <w:p w14:paraId="2D51D1AE" w14:textId="77777777" w:rsidR="009D3882" w:rsidRDefault="009D3882" w:rsidP="009D3882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1D7D71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  <w:r>
              <w:rPr>
                <w:rFonts w:ascii="Arial" w:hAnsi="Arial" w:cs="Arial"/>
                <w:color w:val="00B050"/>
                <w:sz w:val="16"/>
                <w:szCs w:val="16"/>
              </w:rPr>
              <w:t xml:space="preserve"> </w:t>
            </w:r>
          </w:p>
          <w:p w14:paraId="4B579CC4" w14:textId="77777777" w:rsidR="00D14CCA" w:rsidRDefault="00D14CCA" w:rsidP="00D14CCA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1D7D71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  <w:r>
              <w:rPr>
                <w:rFonts w:ascii="Arial" w:hAnsi="Arial" w:cs="Arial"/>
                <w:color w:val="00B050"/>
                <w:sz w:val="16"/>
                <w:szCs w:val="16"/>
              </w:rPr>
              <w:t xml:space="preserve"> </w:t>
            </w:r>
          </w:p>
          <w:p w14:paraId="0F196B29" w14:textId="77777777" w:rsidR="00D14CCA" w:rsidRDefault="00D14CCA" w:rsidP="00D14CCA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1D7D71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  <w:r>
              <w:rPr>
                <w:rFonts w:ascii="Arial" w:hAnsi="Arial" w:cs="Arial"/>
                <w:color w:val="00B050"/>
                <w:sz w:val="16"/>
                <w:szCs w:val="16"/>
              </w:rPr>
              <w:t xml:space="preserve"> </w:t>
            </w:r>
          </w:p>
          <w:p w14:paraId="45753DBE" w14:textId="77777777" w:rsidR="00A714D3" w:rsidRDefault="00A714D3" w:rsidP="00A714D3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1D7D71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  <w:r>
              <w:rPr>
                <w:rFonts w:ascii="Arial" w:hAnsi="Arial" w:cs="Arial"/>
                <w:color w:val="00B050"/>
                <w:sz w:val="16"/>
                <w:szCs w:val="16"/>
              </w:rPr>
              <w:t xml:space="preserve"> </w:t>
            </w:r>
          </w:p>
          <w:p w14:paraId="138DA92C" w14:textId="77777777" w:rsidR="00A714D3" w:rsidRPr="007F01D6" w:rsidRDefault="00A714D3" w:rsidP="00A714D3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7F01D6">
              <w:rPr>
                <w:rFonts w:ascii="Arial" w:hAnsi="Arial" w:cs="Arial"/>
                <w:color w:val="FF0000"/>
                <w:sz w:val="16"/>
                <w:szCs w:val="16"/>
              </w:rPr>
              <w:t>CLOSED</w:t>
            </w:r>
          </w:p>
          <w:p w14:paraId="092E657B" w14:textId="77777777" w:rsidR="006A63C6" w:rsidRDefault="006A63C6" w:rsidP="00434704">
            <w:pPr>
              <w:jc w:val="center"/>
              <w:rPr>
                <w:rFonts w:ascii="Century Gothic" w:hAnsi="Century Gothic"/>
                <w:sz w:val="32"/>
                <w:szCs w:val="32"/>
              </w:rPr>
            </w:pPr>
          </w:p>
        </w:tc>
      </w:tr>
      <w:tr w:rsidR="00857A88" w:rsidRPr="000A21D6" w14:paraId="2BC45E2F" w14:textId="77777777" w:rsidTr="0044204E">
        <w:trPr>
          <w:trHeight w:hRule="exact" w:val="432"/>
        </w:trPr>
        <w:tc>
          <w:tcPr>
            <w:tcW w:w="629" w:type="dxa"/>
            <w:tcBorders>
              <w:bottom w:val="nil"/>
              <w:right w:val="nil"/>
            </w:tcBorders>
            <w:shd w:val="clear" w:color="auto" w:fill="E6E6E6"/>
          </w:tcPr>
          <w:p w14:paraId="67EAC0DB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33F570CB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E6E6E6"/>
          </w:tcPr>
          <w:p w14:paraId="69F4F06A" w14:textId="77777777" w:rsidR="00857A88" w:rsidRPr="000C179F" w:rsidRDefault="000C179F" w:rsidP="00C46AE3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 w:rsidRPr="000C179F">
              <w:rPr>
                <w:rFonts w:ascii="Century Gothic" w:hAnsi="Century Gothic"/>
                <w:b/>
                <w:bCs/>
                <w:sz w:val="32"/>
                <w:szCs w:val="32"/>
              </w:rPr>
              <w:t>1</w:t>
            </w:r>
            <w:r w:rsidR="007E494D">
              <w:rPr>
                <w:rFonts w:ascii="Century Gothic" w:hAnsi="Century Gothic"/>
                <w:b/>
                <w:bCs/>
                <w:sz w:val="32"/>
                <w:szCs w:val="32"/>
              </w:rPr>
              <w:t>7</w:t>
            </w:r>
          </w:p>
          <w:p w14:paraId="74B7F616" w14:textId="77777777" w:rsidR="00857A88" w:rsidRDefault="00857A88" w:rsidP="00C46AE3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  <w:p w14:paraId="50689331" w14:textId="77777777" w:rsidR="00857A88" w:rsidRPr="0086409E" w:rsidRDefault="00857A88" w:rsidP="00C46AE3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56E3998A" w14:textId="77777777" w:rsidR="00857A88" w:rsidRDefault="000C179F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</w:t>
            </w:r>
            <w:r w:rsidR="007E494D">
              <w:rPr>
                <w:rFonts w:ascii="Century Gothic" w:hAnsi="Century Gothic"/>
                <w:b/>
                <w:sz w:val="32"/>
                <w:szCs w:val="32"/>
              </w:rPr>
              <w:t>8</w:t>
            </w:r>
          </w:p>
          <w:p w14:paraId="74861BB2" w14:textId="77777777" w:rsidR="00A4488C" w:rsidRPr="00DA06B0" w:rsidRDefault="00A4488C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57E17054" w14:textId="77777777" w:rsidR="00857A88" w:rsidRDefault="007E494D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9</w:t>
            </w:r>
          </w:p>
          <w:p w14:paraId="7E9F194F" w14:textId="77777777" w:rsidR="00A4488C" w:rsidRPr="00DA06B0" w:rsidRDefault="00A4488C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389AE0E3" w14:textId="77777777" w:rsidR="00857A88" w:rsidRDefault="00857A88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</w:t>
            </w:r>
            <w:r w:rsidR="007E494D">
              <w:rPr>
                <w:rFonts w:ascii="Century Gothic" w:hAnsi="Century Gothic"/>
                <w:b/>
                <w:sz w:val="32"/>
                <w:szCs w:val="32"/>
              </w:rPr>
              <w:t>0</w:t>
            </w:r>
          </w:p>
          <w:p w14:paraId="28B2419A" w14:textId="77777777" w:rsidR="00A4488C" w:rsidRPr="00DA06B0" w:rsidRDefault="00A4488C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598B8251" w14:textId="77777777" w:rsidR="00857A88" w:rsidRDefault="00857A88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</w:t>
            </w:r>
            <w:r w:rsidR="007E494D">
              <w:rPr>
                <w:rFonts w:ascii="Century Gothic" w:hAnsi="Century Gothic"/>
                <w:b/>
                <w:sz w:val="32"/>
                <w:szCs w:val="32"/>
              </w:rPr>
              <w:t>1</w:t>
            </w:r>
          </w:p>
          <w:p w14:paraId="5813414E" w14:textId="77777777" w:rsidR="00A4488C" w:rsidRPr="000B6825" w:rsidRDefault="00A4488C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75BD2C0B" w14:textId="77777777" w:rsidR="00857A88" w:rsidRDefault="00857A88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</w:t>
            </w:r>
            <w:r w:rsidR="007E494D">
              <w:rPr>
                <w:rFonts w:ascii="Century Gothic" w:hAnsi="Century Gothic"/>
                <w:b/>
                <w:sz w:val="32"/>
                <w:szCs w:val="32"/>
              </w:rPr>
              <w:t>2</w:t>
            </w:r>
          </w:p>
          <w:p w14:paraId="754F929C" w14:textId="77777777" w:rsidR="00A4488C" w:rsidRPr="00DA06B0" w:rsidRDefault="00A4488C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08B86B2D" w14:textId="77777777" w:rsidR="00857A88" w:rsidRPr="007E494D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 w:rsidRPr="007E494D">
              <w:rPr>
                <w:rFonts w:ascii="Century Gothic" w:hAnsi="Century Gothic"/>
                <w:b/>
                <w:bCs/>
                <w:sz w:val="32"/>
                <w:szCs w:val="32"/>
              </w:rPr>
              <w:t>2</w:t>
            </w:r>
            <w:r w:rsidR="007E494D" w:rsidRPr="007E494D">
              <w:rPr>
                <w:rFonts w:ascii="Century Gothic" w:hAnsi="Century Gothic"/>
                <w:b/>
                <w:bCs/>
                <w:sz w:val="32"/>
                <w:szCs w:val="32"/>
              </w:rPr>
              <w:t>3</w:t>
            </w:r>
          </w:p>
          <w:p w14:paraId="25F4649B" w14:textId="77777777" w:rsidR="00A4488C" w:rsidRPr="00DA06B0" w:rsidRDefault="00A4488C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6A63C6" w:rsidRPr="000A21D6" w14:paraId="6E66E196" w14:textId="77777777" w:rsidTr="0044204E">
        <w:trPr>
          <w:trHeight w:hRule="exact" w:val="1253"/>
        </w:trPr>
        <w:tc>
          <w:tcPr>
            <w:tcW w:w="1850" w:type="dxa"/>
            <w:gridSpan w:val="3"/>
            <w:tcBorders>
              <w:top w:val="nil"/>
            </w:tcBorders>
            <w:shd w:val="clear" w:color="auto" w:fill="E6E6E6"/>
            <w:vAlign w:val="center"/>
          </w:tcPr>
          <w:p w14:paraId="0E9A6C21" w14:textId="77777777" w:rsidR="00D14CCA" w:rsidRDefault="00D14CCA" w:rsidP="00D14CCA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1D7D71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  <w:r>
              <w:rPr>
                <w:rFonts w:ascii="Arial" w:hAnsi="Arial" w:cs="Arial"/>
                <w:color w:val="00B050"/>
                <w:sz w:val="16"/>
                <w:szCs w:val="16"/>
              </w:rPr>
              <w:t xml:space="preserve"> </w:t>
            </w:r>
          </w:p>
          <w:p w14:paraId="62425EF1" w14:textId="77777777" w:rsidR="00D14CCA" w:rsidRDefault="00D14CCA" w:rsidP="00D14CCA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1D7D71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  <w:r>
              <w:rPr>
                <w:rFonts w:ascii="Arial" w:hAnsi="Arial" w:cs="Arial"/>
                <w:color w:val="00B050"/>
                <w:sz w:val="16"/>
                <w:szCs w:val="16"/>
              </w:rPr>
              <w:t xml:space="preserve"> </w:t>
            </w:r>
          </w:p>
          <w:p w14:paraId="5EBD2DC7" w14:textId="77777777" w:rsidR="00D14CCA" w:rsidRDefault="00D14CCA" w:rsidP="00D14CCA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1D7D71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  <w:r>
              <w:rPr>
                <w:rFonts w:ascii="Arial" w:hAnsi="Arial" w:cs="Arial"/>
                <w:color w:val="00B050"/>
                <w:sz w:val="16"/>
                <w:szCs w:val="16"/>
              </w:rPr>
              <w:t xml:space="preserve"> </w:t>
            </w:r>
          </w:p>
          <w:p w14:paraId="0E601940" w14:textId="77777777" w:rsidR="00D14CCA" w:rsidRDefault="00D14CCA" w:rsidP="00D14CCA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1D7D71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  <w:r>
              <w:rPr>
                <w:rFonts w:ascii="Arial" w:hAnsi="Arial" w:cs="Arial"/>
                <w:color w:val="00B050"/>
                <w:sz w:val="16"/>
                <w:szCs w:val="16"/>
              </w:rPr>
              <w:t xml:space="preserve"> </w:t>
            </w:r>
          </w:p>
          <w:p w14:paraId="30CDDAE1" w14:textId="77777777" w:rsidR="00D14CCA" w:rsidRDefault="00D14CCA" w:rsidP="00D14CCA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1D7D71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  <w:r>
              <w:rPr>
                <w:rFonts w:ascii="Arial" w:hAnsi="Arial" w:cs="Arial"/>
                <w:color w:val="00B050"/>
                <w:sz w:val="16"/>
                <w:szCs w:val="16"/>
              </w:rPr>
              <w:t xml:space="preserve"> </w:t>
            </w:r>
          </w:p>
          <w:p w14:paraId="20372E49" w14:textId="77777777" w:rsidR="00D14CCA" w:rsidRDefault="00D14CCA" w:rsidP="00D14CCA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1D7D71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  <w:r>
              <w:rPr>
                <w:rFonts w:ascii="Arial" w:hAnsi="Arial" w:cs="Arial"/>
                <w:color w:val="00B050"/>
                <w:sz w:val="16"/>
                <w:szCs w:val="16"/>
              </w:rPr>
              <w:t xml:space="preserve"> </w:t>
            </w:r>
          </w:p>
          <w:p w14:paraId="370B9BC0" w14:textId="77777777" w:rsidR="00A535E3" w:rsidRPr="00DA06B0" w:rsidRDefault="00A535E3" w:rsidP="00434704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5362F149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15CF63E0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5037407F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137CDA06" w14:textId="77777777" w:rsidR="00EC13C3" w:rsidRDefault="00EC13C3" w:rsidP="00EC13C3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1D7D71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  <w:r>
              <w:rPr>
                <w:rFonts w:ascii="Arial" w:hAnsi="Arial" w:cs="Arial"/>
                <w:color w:val="00B050"/>
                <w:sz w:val="16"/>
                <w:szCs w:val="16"/>
              </w:rPr>
              <w:t xml:space="preserve"> </w:t>
            </w:r>
          </w:p>
          <w:p w14:paraId="05E77F9E" w14:textId="77777777" w:rsidR="00EC13C3" w:rsidRDefault="00EC13C3" w:rsidP="00EC13C3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1D7D71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  <w:r>
              <w:rPr>
                <w:rFonts w:ascii="Arial" w:hAnsi="Arial" w:cs="Arial"/>
                <w:color w:val="00B050"/>
                <w:sz w:val="16"/>
                <w:szCs w:val="16"/>
              </w:rPr>
              <w:t xml:space="preserve"> </w:t>
            </w:r>
          </w:p>
          <w:p w14:paraId="76DE267E" w14:textId="77777777" w:rsidR="00EC13C3" w:rsidRDefault="00EC13C3" w:rsidP="00EC13C3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1D7D71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  <w:r>
              <w:rPr>
                <w:rFonts w:ascii="Arial" w:hAnsi="Arial" w:cs="Arial"/>
                <w:color w:val="00B050"/>
                <w:sz w:val="16"/>
                <w:szCs w:val="16"/>
              </w:rPr>
              <w:t xml:space="preserve"> </w:t>
            </w:r>
          </w:p>
          <w:p w14:paraId="3B3537BB" w14:textId="77777777" w:rsidR="00C67416" w:rsidRDefault="00C67416" w:rsidP="00C67416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1D7D71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  <w:r>
              <w:rPr>
                <w:rFonts w:ascii="Arial" w:hAnsi="Arial" w:cs="Arial"/>
                <w:color w:val="00B050"/>
                <w:sz w:val="16"/>
                <w:szCs w:val="16"/>
              </w:rPr>
              <w:t xml:space="preserve"> </w:t>
            </w:r>
          </w:p>
          <w:p w14:paraId="1C17E957" w14:textId="77777777" w:rsidR="00C67416" w:rsidRDefault="00C67416" w:rsidP="00C67416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1D7D71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  <w:r>
              <w:rPr>
                <w:rFonts w:ascii="Arial" w:hAnsi="Arial" w:cs="Arial"/>
                <w:color w:val="00B050"/>
                <w:sz w:val="16"/>
                <w:szCs w:val="16"/>
              </w:rPr>
              <w:t xml:space="preserve"> </w:t>
            </w:r>
          </w:p>
          <w:p w14:paraId="0E080CDD" w14:textId="77777777" w:rsidR="00F16758" w:rsidRPr="007F01D6" w:rsidRDefault="00F16758" w:rsidP="00F16758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7F01D6">
              <w:rPr>
                <w:rFonts w:ascii="Arial" w:hAnsi="Arial" w:cs="Arial"/>
                <w:color w:val="FF0000"/>
                <w:sz w:val="16"/>
                <w:szCs w:val="16"/>
              </w:rPr>
              <w:t>CLOSED</w:t>
            </w:r>
          </w:p>
          <w:p w14:paraId="055D14E5" w14:textId="77777777" w:rsidR="006A63C6" w:rsidRDefault="006A63C6" w:rsidP="00434704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5EF742E5" w14:textId="273E5331" w:rsidR="00536B1C" w:rsidRDefault="002765E5" w:rsidP="002765E5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1D7D71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  <w:r>
              <w:rPr>
                <w:rFonts w:ascii="Arial" w:hAnsi="Arial" w:cs="Arial"/>
                <w:color w:val="00B050"/>
                <w:sz w:val="16"/>
                <w:szCs w:val="16"/>
              </w:rPr>
              <w:t xml:space="preserve"> </w:t>
            </w:r>
          </w:p>
          <w:p w14:paraId="56B4ACF3" w14:textId="77777777" w:rsidR="002765E5" w:rsidRDefault="002765E5" w:rsidP="002765E5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1D7D71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  <w:r>
              <w:rPr>
                <w:rFonts w:ascii="Arial" w:hAnsi="Arial" w:cs="Arial"/>
                <w:color w:val="00B050"/>
                <w:sz w:val="16"/>
                <w:szCs w:val="16"/>
              </w:rPr>
              <w:t xml:space="preserve"> </w:t>
            </w:r>
          </w:p>
          <w:p w14:paraId="5E4BB558" w14:textId="77777777" w:rsidR="00841E6F" w:rsidRDefault="00841E6F" w:rsidP="00841E6F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1D7D71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  <w:r>
              <w:rPr>
                <w:rFonts w:ascii="Arial" w:hAnsi="Arial" w:cs="Arial"/>
                <w:color w:val="00B050"/>
                <w:sz w:val="16"/>
                <w:szCs w:val="16"/>
              </w:rPr>
              <w:t xml:space="preserve"> </w:t>
            </w:r>
          </w:p>
          <w:p w14:paraId="487E046D" w14:textId="77777777" w:rsidR="00841E6F" w:rsidRDefault="00841E6F" w:rsidP="00841E6F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1D7D71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  <w:r>
              <w:rPr>
                <w:rFonts w:ascii="Arial" w:hAnsi="Arial" w:cs="Arial"/>
                <w:color w:val="00B050"/>
                <w:sz w:val="16"/>
                <w:szCs w:val="16"/>
              </w:rPr>
              <w:t xml:space="preserve"> </w:t>
            </w:r>
          </w:p>
          <w:p w14:paraId="23DA382A" w14:textId="77777777" w:rsidR="00841E6F" w:rsidRDefault="00841E6F" w:rsidP="00841E6F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1D7D71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  <w:r>
              <w:rPr>
                <w:rFonts w:ascii="Arial" w:hAnsi="Arial" w:cs="Arial"/>
                <w:color w:val="00B050"/>
                <w:sz w:val="16"/>
                <w:szCs w:val="16"/>
              </w:rPr>
              <w:t xml:space="preserve"> </w:t>
            </w:r>
          </w:p>
          <w:p w14:paraId="20DD5637" w14:textId="77777777" w:rsidR="00841E6F" w:rsidRDefault="00841E6F" w:rsidP="00841E6F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1D7D71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  <w:r>
              <w:rPr>
                <w:rFonts w:ascii="Arial" w:hAnsi="Arial" w:cs="Arial"/>
                <w:color w:val="00B050"/>
                <w:sz w:val="16"/>
                <w:szCs w:val="16"/>
              </w:rPr>
              <w:t xml:space="preserve"> </w:t>
            </w:r>
          </w:p>
          <w:p w14:paraId="5C9D450D" w14:textId="77777777" w:rsidR="006A63C6" w:rsidRDefault="006A63C6" w:rsidP="00434704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031AD7DC" w14:textId="77777777" w:rsidR="002E10DE" w:rsidRDefault="002E10DE" w:rsidP="002E10DE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1D7D71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  <w:r>
              <w:rPr>
                <w:rFonts w:ascii="Arial" w:hAnsi="Arial" w:cs="Arial"/>
                <w:color w:val="00B050"/>
                <w:sz w:val="16"/>
                <w:szCs w:val="16"/>
              </w:rPr>
              <w:t xml:space="preserve"> </w:t>
            </w:r>
          </w:p>
          <w:p w14:paraId="38C6323C" w14:textId="77777777" w:rsidR="002E10DE" w:rsidRDefault="002E10DE" w:rsidP="002E10DE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1D7D71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  <w:r>
              <w:rPr>
                <w:rFonts w:ascii="Arial" w:hAnsi="Arial" w:cs="Arial"/>
                <w:color w:val="00B050"/>
                <w:sz w:val="16"/>
                <w:szCs w:val="16"/>
              </w:rPr>
              <w:t xml:space="preserve"> </w:t>
            </w:r>
          </w:p>
          <w:p w14:paraId="740A2167" w14:textId="77777777" w:rsidR="002E10DE" w:rsidRDefault="002E10DE" w:rsidP="002E10DE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1D7D71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  <w:r>
              <w:rPr>
                <w:rFonts w:ascii="Arial" w:hAnsi="Arial" w:cs="Arial"/>
                <w:color w:val="00B050"/>
                <w:sz w:val="16"/>
                <w:szCs w:val="16"/>
              </w:rPr>
              <w:t xml:space="preserve"> </w:t>
            </w:r>
          </w:p>
          <w:p w14:paraId="376229F1" w14:textId="77777777" w:rsidR="002E10DE" w:rsidRDefault="002E10DE" w:rsidP="002E10DE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1D7D71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  <w:r>
              <w:rPr>
                <w:rFonts w:ascii="Arial" w:hAnsi="Arial" w:cs="Arial"/>
                <w:color w:val="00B050"/>
                <w:sz w:val="16"/>
                <w:szCs w:val="16"/>
              </w:rPr>
              <w:t xml:space="preserve"> </w:t>
            </w:r>
          </w:p>
          <w:p w14:paraId="5042F5DF" w14:textId="551A91D3" w:rsidR="006F4AC2" w:rsidRPr="00C55FE4" w:rsidRDefault="00C55FE4" w:rsidP="00C55FE4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7F01D6">
              <w:rPr>
                <w:rFonts w:ascii="Arial" w:hAnsi="Arial" w:cs="Arial"/>
                <w:color w:val="FF0000"/>
                <w:sz w:val="16"/>
                <w:szCs w:val="16"/>
              </w:rPr>
              <w:t>CLOSED</w:t>
            </w:r>
          </w:p>
          <w:p w14:paraId="5BBA2253" w14:textId="77777777" w:rsidR="00C55FE4" w:rsidRPr="007F01D6" w:rsidRDefault="00C55FE4" w:rsidP="00C55FE4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7F01D6">
              <w:rPr>
                <w:rFonts w:ascii="Arial" w:hAnsi="Arial" w:cs="Arial"/>
                <w:color w:val="FF0000"/>
                <w:sz w:val="16"/>
                <w:szCs w:val="16"/>
              </w:rPr>
              <w:t>CLOSED</w:t>
            </w:r>
          </w:p>
          <w:p w14:paraId="02360B94" w14:textId="77777777" w:rsidR="006A63C6" w:rsidRPr="00F156BB" w:rsidRDefault="006A63C6" w:rsidP="00434704">
            <w:pPr>
              <w:jc w:val="center"/>
              <w:rPr>
                <w:rFonts w:ascii="Century Gothic" w:hAnsi="Century Gothic"/>
                <w:color w:val="FF0000"/>
                <w:sz w:val="32"/>
                <w:szCs w:val="32"/>
              </w:rPr>
            </w:pPr>
          </w:p>
        </w:tc>
      </w:tr>
      <w:tr w:rsidR="0044204E" w:rsidRPr="000A21D6" w14:paraId="51BBFAC6" w14:textId="77777777" w:rsidTr="0076366A">
        <w:trPr>
          <w:trHeight w:hRule="exact" w:val="432"/>
        </w:trPr>
        <w:tc>
          <w:tcPr>
            <w:tcW w:w="629" w:type="dxa"/>
            <w:tcBorders>
              <w:bottom w:val="nil"/>
              <w:right w:val="nil"/>
            </w:tcBorders>
            <w:shd w:val="clear" w:color="auto" w:fill="E6E6E6"/>
          </w:tcPr>
          <w:p w14:paraId="7BE939DE" w14:textId="77777777" w:rsidR="0044204E" w:rsidRPr="00612E9A" w:rsidRDefault="0044204E" w:rsidP="0044204E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3D5DECAA" w14:textId="77777777" w:rsidR="0044204E" w:rsidRPr="0086409E" w:rsidRDefault="0044204E" w:rsidP="0044204E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E6E6E6"/>
          </w:tcPr>
          <w:p w14:paraId="574D08B4" w14:textId="77777777" w:rsidR="0044204E" w:rsidRPr="007E494D" w:rsidRDefault="0044204E" w:rsidP="0044204E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 w:rsidRPr="007E494D">
              <w:rPr>
                <w:rFonts w:ascii="Century Gothic" w:hAnsi="Century Gothic"/>
                <w:b/>
                <w:bCs/>
                <w:sz w:val="32"/>
                <w:szCs w:val="32"/>
              </w:rPr>
              <w:t>2</w:t>
            </w:r>
            <w:r w:rsidR="007E494D" w:rsidRPr="007E494D">
              <w:rPr>
                <w:rFonts w:ascii="Century Gothic" w:hAnsi="Century Gothic"/>
                <w:b/>
                <w:bCs/>
                <w:sz w:val="32"/>
                <w:szCs w:val="32"/>
              </w:rPr>
              <w:t>4</w:t>
            </w:r>
          </w:p>
        </w:tc>
        <w:tc>
          <w:tcPr>
            <w:tcW w:w="1851" w:type="dxa"/>
            <w:tcBorders>
              <w:bottom w:val="nil"/>
            </w:tcBorders>
          </w:tcPr>
          <w:p w14:paraId="4153BE27" w14:textId="77777777" w:rsidR="0044204E" w:rsidRDefault="0044204E" w:rsidP="0044204E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</w:t>
            </w:r>
            <w:r w:rsidR="007E494D">
              <w:rPr>
                <w:rFonts w:ascii="Century Gothic" w:hAnsi="Century Gothic"/>
                <w:b/>
                <w:sz w:val="32"/>
                <w:szCs w:val="32"/>
              </w:rPr>
              <w:t>5</w:t>
            </w:r>
          </w:p>
          <w:p w14:paraId="44B2B310" w14:textId="77777777" w:rsidR="0044204E" w:rsidRPr="00DA06B0" w:rsidRDefault="0044204E" w:rsidP="0044204E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168C3EF0" w14:textId="77777777" w:rsidR="0044204E" w:rsidRDefault="0044204E" w:rsidP="0044204E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</w:t>
            </w:r>
            <w:r w:rsidR="007E494D">
              <w:rPr>
                <w:rFonts w:ascii="Century Gothic" w:hAnsi="Century Gothic"/>
                <w:b/>
                <w:sz w:val="32"/>
                <w:szCs w:val="32"/>
              </w:rPr>
              <w:t>6</w:t>
            </w:r>
          </w:p>
          <w:p w14:paraId="1D5733AA" w14:textId="77777777" w:rsidR="0044204E" w:rsidRPr="00DA06B0" w:rsidRDefault="0044204E" w:rsidP="0044204E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3565B642" w14:textId="77777777" w:rsidR="0044204E" w:rsidRDefault="0044204E" w:rsidP="0044204E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</w:t>
            </w:r>
            <w:r w:rsidR="007E494D">
              <w:rPr>
                <w:rFonts w:ascii="Century Gothic" w:hAnsi="Century Gothic"/>
                <w:b/>
                <w:sz w:val="32"/>
                <w:szCs w:val="32"/>
              </w:rPr>
              <w:t>7</w:t>
            </w:r>
          </w:p>
          <w:p w14:paraId="1A0DCFFB" w14:textId="77777777" w:rsidR="0044204E" w:rsidRPr="00DA06B0" w:rsidRDefault="0044204E" w:rsidP="0044204E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1EF08709" w14:textId="77777777" w:rsidR="0044204E" w:rsidRDefault="0044204E" w:rsidP="0044204E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</w:t>
            </w:r>
            <w:r w:rsidR="007E494D">
              <w:rPr>
                <w:rFonts w:ascii="Century Gothic" w:hAnsi="Century Gothic"/>
                <w:b/>
                <w:sz w:val="32"/>
                <w:szCs w:val="32"/>
              </w:rPr>
              <w:t>8</w:t>
            </w:r>
          </w:p>
          <w:p w14:paraId="0C791640" w14:textId="77777777" w:rsidR="0044204E" w:rsidRPr="00DA06B0" w:rsidRDefault="0044204E" w:rsidP="0044204E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1C574EA6" w14:textId="77777777" w:rsidR="0044204E" w:rsidRDefault="007E494D" w:rsidP="0044204E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9</w:t>
            </w:r>
          </w:p>
          <w:p w14:paraId="5C70EF06" w14:textId="77777777" w:rsidR="0044204E" w:rsidRPr="000A21D6" w:rsidRDefault="0044204E" w:rsidP="0044204E"/>
        </w:tc>
        <w:tc>
          <w:tcPr>
            <w:tcW w:w="1852" w:type="dxa"/>
            <w:tcBorders>
              <w:bottom w:val="nil"/>
            </w:tcBorders>
            <w:shd w:val="clear" w:color="auto" w:fill="D9D9D9"/>
          </w:tcPr>
          <w:p w14:paraId="738EA646" w14:textId="77777777" w:rsidR="0044204E" w:rsidRDefault="0044204E" w:rsidP="0044204E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3</w:t>
            </w:r>
            <w:r w:rsidR="007E494D">
              <w:rPr>
                <w:rFonts w:ascii="Century Gothic" w:hAnsi="Century Gothic"/>
                <w:b/>
                <w:sz w:val="32"/>
                <w:szCs w:val="32"/>
              </w:rPr>
              <w:t>0</w:t>
            </w:r>
          </w:p>
          <w:p w14:paraId="428DB740" w14:textId="77777777" w:rsidR="0044204E" w:rsidRPr="000A21D6" w:rsidRDefault="0044204E" w:rsidP="0044204E"/>
        </w:tc>
      </w:tr>
      <w:tr w:rsidR="0044204E" w:rsidRPr="000A21D6" w14:paraId="1BBA28DA" w14:textId="77777777" w:rsidTr="0076366A">
        <w:trPr>
          <w:trHeight w:hRule="exact" w:val="1253"/>
        </w:trPr>
        <w:tc>
          <w:tcPr>
            <w:tcW w:w="1850" w:type="dxa"/>
            <w:gridSpan w:val="3"/>
            <w:tcBorders>
              <w:top w:val="nil"/>
            </w:tcBorders>
            <w:shd w:val="clear" w:color="auto" w:fill="E6E6E6"/>
            <w:vAlign w:val="center"/>
          </w:tcPr>
          <w:p w14:paraId="75142471" w14:textId="77777777" w:rsidR="000777EF" w:rsidRDefault="000777EF" w:rsidP="00E85272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1D7D71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  <w:r>
              <w:rPr>
                <w:rFonts w:ascii="Arial" w:hAnsi="Arial" w:cs="Arial"/>
                <w:color w:val="00B050"/>
                <w:sz w:val="16"/>
                <w:szCs w:val="16"/>
              </w:rPr>
              <w:t xml:space="preserve"> </w:t>
            </w:r>
          </w:p>
          <w:p w14:paraId="4493CCC0" w14:textId="77777777" w:rsidR="000777EF" w:rsidRDefault="000777EF" w:rsidP="00536B1C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1D7D71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  <w:r>
              <w:rPr>
                <w:rFonts w:ascii="Arial" w:hAnsi="Arial" w:cs="Arial"/>
                <w:color w:val="00B050"/>
                <w:sz w:val="16"/>
                <w:szCs w:val="16"/>
              </w:rPr>
              <w:t xml:space="preserve"> </w:t>
            </w:r>
          </w:p>
          <w:p w14:paraId="46F19409" w14:textId="77777777" w:rsidR="00EB0C6D" w:rsidRDefault="00EB0C6D" w:rsidP="00EB0C6D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1D7D71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  <w:r>
              <w:rPr>
                <w:rFonts w:ascii="Arial" w:hAnsi="Arial" w:cs="Arial"/>
                <w:color w:val="00B050"/>
                <w:sz w:val="16"/>
                <w:szCs w:val="16"/>
              </w:rPr>
              <w:t xml:space="preserve"> </w:t>
            </w:r>
          </w:p>
          <w:p w14:paraId="4712DAED" w14:textId="77777777" w:rsidR="00EB0C6D" w:rsidRDefault="00EB0C6D" w:rsidP="00EB0C6D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1D7D71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  <w:r>
              <w:rPr>
                <w:rFonts w:ascii="Arial" w:hAnsi="Arial" w:cs="Arial"/>
                <w:color w:val="00B050"/>
                <w:sz w:val="16"/>
                <w:szCs w:val="16"/>
              </w:rPr>
              <w:t xml:space="preserve"> </w:t>
            </w:r>
          </w:p>
          <w:p w14:paraId="1011A12C" w14:textId="77777777" w:rsidR="00EB0C6D" w:rsidRDefault="00EB0C6D" w:rsidP="00EB0C6D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1D7D71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  <w:r>
              <w:rPr>
                <w:rFonts w:ascii="Arial" w:hAnsi="Arial" w:cs="Arial"/>
                <w:color w:val="00B050"/>
                <w:sz w:val="16"/>
                <w:szCs w:val="16"/>
              </w:rPr>
              <w:t xml:space="preserve"> </w:t>
            </w:r>
          </w:p>
          <w:p w14:paraId="34535577" w14:textId="77777777" w:rsidR="00125181" w:rsidRDefault="00125181" w:rsidP="00125181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1D7D71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  <w:r>
              <w:rPr>
                <w:rFonts w:ascii="Arial" w:hAnsi="Arial" w:cs="Arial"/>
                <w:color w:val="00B050"/>
                <w:sz w:val="16"/>
                <w:szCs w:val="16"/>
              </w:rPr>
              <w:t xml:space="preserve"> </w:t>
            </w:r>
          </w:p>
          <w:p w14:paraId="2CFC731D" w14:textId="77777777" w:rsidR="0044204E" w:rsidRPr="00DA7FF9" w:rsidRDefault="0044204E" w:rsidP="0044204E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6BD8E777" w14:textId="77777777" w:rsidR="0044204E" w:rsidRDefault="0044204E" w:rsidP="0044204E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7B34A874" w14:textId="77777777" w:rsidR="0044204E" w:rsidRDefault="0044204E" w:rsidP="0044204E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2E2F5D75" w14:textId="77777777" w:rsidR="0044204E" w:rsidRDefault="0044204E" w:rsidP="0044204E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  <w:right w:val="single" w:sz="4" w:space="0" w:color="auto"/>
            </w:tcBorders>
            <w:vAlign w:val="center"/>
          </w:tcPr>
          <w:p w14:paraId="1F19D54A" w14:textId="77777777" w:rsidR="00F30CFC" w:rsidRDefault="00F30CFC" w:rsidP="00F30CFC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1D7D71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  <w:r>
              <w:rPr>
                <w:rFonts w:ascii="Arial" w:hAnsi="Arial" w:cs="Arial"/>
                <w:color w:val="00B050"/>
                <w:sz w:val="16"/>
                <w:szCs w:val="16"/>
              </w:rPr>
              <w:t xml:space="preserve"> </w:t>
            </w:r>
          </w:p>
          <w:p w14:paraId="3A30E02D" w14:textId="77777777" w:rsidR="00F30CFC" w:rsidRDefault="00F30CFC" w:rsidP="00F30CFC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1D7D71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  <w:r>
              <w:rPr>
                <w:rFonts w:ascii="Arial" w:hAnsi="Arial" w:cs="Arial"/>
                <w:color w:val="00B050"/>
                <w:sz w:val="16"/>
                <w:szCs w:val="16"/>
              </w:rPr>
              <w:t xml:space="preserve"> </w:t>
            </w:r>
          </w:p>
          <w:p w14:paraId="67B0B80D" w14:textId="77777777" w:rsidR="00F30CFC" w:rsidRDefault="00F30CFC" w:rsidP="00F30CFC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1D7D71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  <w:r>
              <w:rPr>
                <w:rFonts w:ascii="Arial" w:hAnsi="Arial" w:cs="Arial"/>
                <w:color w:val="00B050"/>
                <w:sz w:val="16"/>
                <w:szCs w:val="16"/>
              </w:rPr>
              <w:t xml:space="preserve"> </w:t>
            </w:r>
          </w:p>
          <w:p w14:paraId="56AB68F0" w14:textId="77777777" w:rsidR="00F30CFC" w:rsidRDefault="00F30CFC" w:rsidP="00F30CFC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1D7D71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  <w:r>
              <w:rPr>
                <w:rFonts w:ascii="Arial" w:hAnsi="Arial" w:cs="Arial"/>
                <w:color w:val="00B050"/>
                <w:sz w:val="16"/>
                <w:szCs w:val="16"/>
              </w:rPr>
              <w:t xml:space="preserve"> </w:t>
            </w:r>
          </w:p>
          <w:p w14:paraId="749DC118" w14:textId="77777777" w:rsidR="00A8743B" w:rsidRDefault="00A8743B" w:rsidP="00A8743B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1D7D71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  <w:r>
              <w:rPr>
                <w:rFonts w:ascii="Arial" w:hAnsi="Arial" w:cs="Arial"/>
                <w:color w:val="00B050"/>
                <w:sz w:val="16"/>
                <w:szCs w:val="16"/>
              </w:rPr>
              <w:t xml:space="preserve"> </w:t>
            </w:r>
          </w:p>
          <w:p w14:paraId="3228DE9A" w14:textId="77777777" w:rsidR="007F01D6" w:rsidRPr="007F01D6" w:rsidRDefault="007F01D6" w:rsidP="007F01D6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7F01D6">
              <w:rPr>
                <w:rFonts w:ascii="Arial" w:hAnsi="Arial" w:cs="Arial"/>
                <w:color w:val="FF0000"/>
                <w:sz w:val="16"/>
                <w:szCs w:val="16"/>
              </w:rPr>
              <w:t>CLOSED</w:t>
            </w:r>
          </w:p>
          <w:p w14:paraId="1631A028" w14:textId="77777777" w:rsidR="0044204E" w:rsidRPr="008F6A56" w:rsidRDefault="0044204E" w:rsidP="0044204E">
            <w:pPr>
              <w:jc w:val="center"/>
              <w:rPr>
                <w:rFonts w:ascii="Century Gothic" w:hAnsi="Century Gothic"/>
                <w:b/>
                <w:color w:val="FF0000"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6000F8" w14:textId="77777777" w:rsidR="007A6359" w:rsidRDefault="007A6359" w:rsidP="007A6359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1D7D71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  <w:r>
              <w:rPr>
                <w:rFonts w:ascii="Arial" w:hAnsi="Arial" w:cs="Arial"/>
                <w:color w:val="00B050"/>
                <w:sz w:val="16"/>
                <w:szCs w:val="16"/>
              </w:rPr>
              <w:t xml:space="preserve"> </w:t>
            </w:r>
          </w:p>
          <w:p w14:paraId="39DA00B5" w14:textId="77777777" w:rsidR="007A6359" w:rsidRDefault="007A6359" w:rsidP="007A6359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1D7D71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  <w:r>
              <w:rPr>
                <w:rFonts w:ascii="Arial" w:hAnsi="Arial" w:cs="Arial"/>
                <w:color w:val="00B050"/>
                <w:sz w:val="16"/>
                <w:szCs w:val="16"/>
              </w:rPr>
              <w:t xml:space="preserve"> </w:t>
            </w:r>
          </w:p>
          <w:p w14:paraId="3B4AEE59" w14:textId="77777777" w:rsidR="00BD47DF" w:rsidRDefault="00BD47DF" w:rsidP="00536B1C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1D7D71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  <w:r>
              <w:rPr>
                <w:rFonts w:ascii="Arial" w:hAnsi="Arial" w:cs="Arial"/>
                <w:color w:val="00B050"/>
                <w:sz w:val="16"/>
                <w:szCs w:val="16"/>
              </w:rPr>
              <w:t xml:space="preserve"> </w:t>
            </w:r>
          </w:p>
          <w:p w14:paraId="513F9FFF" w14:textId="77777777" w:rsidR="005E5892" w:rsidRDefault="005E5892" w:rsidP="005E5892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1D7D71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  <w:r>
              <w:rPr>
                <w:rFonts w:ascii="Arial" w:hAnsi="Arial" w:cs="Arial"/>
                <w:color w:val="00B050"/>
                <w:sz w:val="16"/>
                <w:szCs w:val="16"/>
              </w:rPr>
              <w:t xml:space="preserve"> </w:t>
            </w:r>
          </w:p>
          <w:p w14:paraId="39DC72BC" w14:textId="77777777" w:rsidR="005E5892" w:rsidRDefault="005E5892" w:rsidP="005E5892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1D7D71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  <w:r>
              <w:rPr>
                <w:rFonts w:ascii="Arial" w:hAnsi="Arial" w:cs="Arial"/>
                <w:color w:val="00B050"/>
                <w:sz w:val="16"/>
                <w:szCs w:val="16"/>
              </w:rPr>
              <w:t xml:space="preserve"> </w:t>
            </w:r>
          </w:p>
          <w:p w14:paraId="0A5CA014" w14:textId="77777777" w:rsidR="007F01D6" w:rsidRPr="007F01D6" w:rsidRDefault="007F01D6" w:rsidP="007F01D6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7F01D6">
              <w:rPr>
                <w:rFonts w:ascii="Arial" w:hAnsi="Arial" w:cs="Arial"/>
                <w:color w:val="FF0000"/>
                <w:sz w:val="16"/>
                <w:szCs w:val="16"/>
              </w:rPr>
              <w:t>CLOSED</w:t>
            </w:r>
          </w:p>
          <w:p w14:paraId="3D30A282" w14:textId="77777777" w:rsidR="0044204E" w:rsidRPr="000A21D6" w:rsidRDefault="0044204E" w:rsidP="0044204E">
            <w:pPr>
              <w:jc w:val="center"/>
            </w:pPr>
          </w:p>
        </w:tc>
        <w:tc>
          <w:tcPr>
            <w:tcW w:w="1852" w:type="dxa"/>
            <w:tcBorders>
              <w:top w:val="nil"/>
            </w:tcBorders>
            <w:shd w:val="clear" w:color="auto" w:fill="D9D9D9"/>
            <w:vAlign w:val="center"/>
          </w:tcPr>
          <w:p w14:paraId="09E4A35D" w14:textId="77777777" w:rsidR="00B95278" w:rsidRDefault="00B95278" w:rsidP="00536B1C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1D7D71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  <w:r>
              <w:rPr>
                <w:rFonts w:ascii="Arial" w:hAnsi="Arial" w:cs="Arial"/>
                <w:color w:val="00B050"/>
                <w:sz w:val="16"/>
                <w:szCs w:val="16"/>
              </w:rPr>
              <w:t xml:space="preserve"> </w:t>
            </w:r>
          </w:p>
          <w:p w14:paraId="08FD1EB4" w14:textId="77777777" w:rsidR="00B95278" w:rsidRDefault="00B95278" w:rsidP="00536B1C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1D7D71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  <w:r>
              <w:rPr>
                <w:rFonts w:ascii="Arial" w:hAnsi="Arial" w:cs="Arial"/>
                <w:color w:val="00B050"/>
                <w:sz w:val="16"/>
                <w:szCs w:val="16"/>
              </w:rPr>
              <w:t xml:space="preserve"> </w:t>
            </w:r>
          </w:p>
          <w:p w14:paraId="5487D365" w14:textId="77777777" w:rsidR="00B95278" w:rsidRDefault="00B95278" w:rsidP="00536B1C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1D7D71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  <w:r>
              <w:rPr>
                <w:rFonts w:ascii="Arial" w:hAnsi="Arial" w:cs="Arial"/>
                <w:color w:val="00B050"/>
                <w:sz w:val="16"/>
                <w:szCs w:val="16"/>
              </w:rPr>
              <w:t xml:space="preserve"> </w:t>
            </w:r>
          </w:p>
          <w:p w14:paraId="3718C91D" w14:textId="77777777" w:rsidR="00B271A9" w:rsidRDefault="00B271A9" w:rsidP="00B271A9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1D7D71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  <w:r>
              <w:rPr>
                <w:rFonts w:ascii="Arial" w:hAnsi="Arial" w:cs="Arial"/>
                <w:color w:val="00B050"/>
                <w:sz w:val="16"/>
                <w:szCs w:val="16"/>
              </w:rPr>
              <w:t xml:space="preserve"> </w:t>
            </w:r>
          </w:p>
          <w:p w14:paraId="714415E1" w14:textId="77777777" w:rsidR="005964A4" w:rsidRDefault="005964A4" w:rsidP="00536B1C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1D7D71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  <w:r>
              <w:rPr>
                <w:rFonts w:ascii="Arial" w:hAnsi="Arial" w:cs="Arial"/>
                <w:color w:val="00B050"/>
                <w:sz w:val="16"/>
                <w:szCs w:val="16"/>
              </w:rPr>
              <w:t xml:space="preserve"> </w:t>
            </w:r>
          </w:p>
          <w:p w14:paraId="664C648B" w14:textId="770C09D3" w:rsidR="0044204E" w:rsidRPr="000A21D6" w:rsidRDefault="005964A4" w:rsidP="0044204E">
            <w:pPr>
              <w:jc w:val="center"/>
            </w:pPr>
            <w:r w:rsidRPr="001D7D71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  <w:r>
              <w:rPr>
                <w:rFonts w:ascii="Arial" w:hAnsi="Arial" w:cs="Arial"/>
                <w:color w:val="00B050"/>
                <w:sz w:val="16"/>
                <w:szCs w:val="16"/>
              </w:rPr>
              <w:t xml:space="preserve"> </w:t>
            </w:r>
          </w:p>
        </w:tc>
      </w:tr>
    </w:tbl>
    <w:p w14:paraId="4FBDEC71" w14:textId="77777777" w:rsidR="00554DF0" w:rsidRDefault="00554DF0" w:rsidP="009E1544">
      <w:pPr>
        <w:rPr>
          <w:rFonts w:ascii="Century Gothic" w:hAnsi="Century Gothic"/>
          <w:sz w:val="12"/>
        </w:rPr>
      </w:pPr>
    </w:p>
    <w:p w14:paraId="44247C33" w14:textId="77777777" w:rsidR="0030785F" w:rsidRDefault="0030785F" w:rsidP="009E1544">
      <w:pPr>
        <w:rPr>
          <w:rFonts w:ascii="Century Gothic" w:hAnsi="Century Gothic"/>
          <w:sz w:val="12"/>
        </w:rPr>
      </w:pPr>
    </w:p>
    <w:p w14:paraId="46BD7F80" w14:textId="77777777" w:rsidR="0030785F" w:rsidRDefault="0030785F" w:rsidP="009E1544">
      <w:pPr>
        <w:rPr>
          <w:rFonts w:ascii="Century Gothic" w:hAnsi="Century Gothic"/>
          <w:sz w:val="12"/>
        </w:rPr>
      </w:pPr>
    </w:p>
    <w:p w14:paraId="6ED13C92" w14:textId="77777777" w:rsidR="0030785F" w:rsidRDefault="0030785F" w:rsidP="009E1544">
      <w:pPr>
        <w:rPr>
          <w:rFonts w:ascii="Century Gothic" w:hAnsi="Century Gothic"/>
          <w:sz w:val="12"/>
        </w:rPr>
      </w:pPr>
    </w:p>
    <w:p w14:paraId="6C0D9C88" w14:textId="77777777" w:rsidR="0030785F" w:rsidRDefault="0030785F" w:rsidP="009E1544">
      <w:pPr>
        <w:rPr>
          <w:rFonts w:ascii="Century Gothic" w:hAnsi="Century Gothic"/>
          <w:sz w:val="12"/>
        </w:rPr>
      </w:pPr>
    </w:p>
    <w:p w14:paraId="613AF209" w14:textId="77777777" w:rsidR="0030785F" w:rsidRDefault="0030785F" w:rsidP="009E1544">
      <w:pPr>
        <w:rPr>
          <w:rFonts w:ascii="Century Gothic" w:hAnsi="Century Gothic"/>
          <w:sz w:val="12"/>
        </w:rPr>
      </w:pPr>
    </w:p>
    <w:p w14:paraId="2D641B03" w14:textId="77777777" w:rsidR="0030785F" w:rsidRDefault="0030785F" w:rsidP="009E1544">
      <w:pPr>
        <w:rPr>
          <w:rFonts w:ascii="Century Gothic" w:hAnsi="Century Gothic"/>
          <w:sz w:val="12"/>
        </w:rPr>
      </w:pPr>
    </w:p>
    <w:p w14:paraId="746D1076" w14:textId="77777777" w:rsidR="0030785F" w:rsidRDefault="0030785F" w:rsidP="009E1544">
      <w:pPr>
        <w:rPr>
          <w:rFonts w:ascii="Century Gothic" w:hAnsi="Century Gothic"/>
          <w:sz w:val="12"/>
        </w:rPr>
      </w:pPr>
    </w:p>
    <w:p w14:paraId="171D7EEC" w14:textId="77777777" w:rsidR="0030785F" w:rsidRDefault="0030785F" w:rsidP="009E1544">
      <w:pPr>
        <w:rPr>
          <w:rFonts w:ascii="Century Gothic" w:hAnsi="Century Gothic"/>
          <w:sz w:val="12"/>
        </w:rPr>
      </w:pPr>
    </w:p>
    <w:p w14:paraId="619AE78B" w14:textId="77777777" w:rsidR="0030785F" w:rsidRDefault="0030785F" w:rsidP="009E1544">
      <w:pPr>
        <w:rPr>
          <w:rFonts w:ascii="Century Gothic" w:hAnsi="Century Gothic"/>
          <w:sz w:val="12"/>
        </w:rPr>
      </w:pPr>
    </w:p>
    <w:p w14:paraId="0EB1A819" w14:textId="77777777" w:rsidR="0030785F" w:rsidRPr="002012D4" w:rsidRDefault="0030785F" w:rsidP="009E1544">
      <w:pPr>
        <w:rPr>
          <w:rFonts w:ascii="Century Gothic" w:hAnsi="Century Gothic"/>
          <w:sz w:val="12"/>
        </w:rPr>
      </w:pPr>
    </w:p>
    <w:tbl>
      <w:tblPr>
        <w:tblW w:w="12960" w:type="dxa"/>
        <w:tblInd w:w="108" w:type="dxa"/>
        <w:tblBorders>
          <w:top w:val="single" w:sz="4" w:space="0" w:color="595959"/>
          <w:left w:val="single" w:sz="4" w:space="0" w:color="595959"/>
          <w:bottom w:val="single" w:sz="4" w:space="0" w:color="595959"/>
          <w:right w:val="single" w:sz="4" w:space="0" w:color="595959"/>
          <w:insideH w:val="single" w:sz="4" w:space="0" w:color="595959"/>
          <w:insideV w:val="single" w:sz="4" w:space="0" w:color="595959"/>
        </w:tblBorders>
        <w:tblLayout w:type="fixed"/>
        <w:tblLook w:val="01E0" w:firstRow="1" w:lastRow="1" w:firstColumn="1" w:lastColumn="1" w:noHBand="0" w:noVBand="0"/>
      </w:tblPr>
      <w:tblGrid>
        <w:gridCol w:w="630"/>
        <w:gridCol w:w="6"/>
        <w:gridCol w:w="1215"/>
        <w:gridCol w:w="1851"/>
        <w:gridCol w:w="1852"/>
        <w:gridCol w:w="1851"/>
        <w:gridCol w:w="1852"/>
        <w:gridCol w:w="1851"/>
        <w:gridCol w:w="1852"/>
      </w:tblGrid>
      <w:tr w:rsidR="004E68E4" w:rsidRPr="000A21D6" w14:paraId="6ED3EBDB" w14:textId="77777777" w:rsidTr="00342E26">
        <w:trPr>
          <w:trHeight w:hRule="exact" w:val="720"/>
        </w:trPr>
        <w:tc>
          <w:tcPr>
            <w:tcW w:w="12960" w:type="dxa"/>
            <w:gridSpan w:val="9"/>
            <w:vAlign w:val="center"/>
          </w:tcPr>
          <w:p w14:paraId="508A9070" w14:textId="77777777" w:rsidR="004E68E4" w:rsidRPr="000A21D6" w:rsidRDefault="007E494D" w:rsidP="006C5A6C">
            <w:pPr>
              <w:jc w:val="center"/>
              <w:rPr>
                <w:rFonts w:ascii="Century Gothic" w:hAnsi="Century Gothic"/>
                <w:b/>
                <w:sz w:val="44"/>
                <w:szCs w:val="44"/>
              </w:rPr>
            </w:pPr>
            <w:r>
              <w:rPr>
                <w:rFonts w:ascii="Century Gothic" w:hAnsi="Century Gothic"/>
                <w:b/>
                <w:sz w:val="44"/>
                <w:szCs w:val="44"/>
              </w:rPr>
              <w:t>AUGUST/</w:t>
            </w:r>
            <w:r w:rsidR="003A681F">
              <w:rPr>
                <w:rFonts w:ascii="Century Gothic" w:hAnsi="Century Gothic"/>
                <w:b/>
                <w:sz w:val="44"/>
                <w:szCs w:val="44"/>
              </w:rPr>
              <w:t>SEPTEMBER 202</w:t>
            </w:r>
            <w:r>
              <w:rPr>
                <w:rFonts w:ascii="Century Gothic" w:hAnsi="Century Gothic"/>
                <w:b/>
                <w:sz w:val="44"/>
                <w:szCs w:val="44"/>
              </w:rPr>
              <w:t>5</w:t>
            </w:r>
          </w:p>
        </w:tc>
      </w:tr>
      <w:tr w:rsidR="00B03520" w:rsidRPr="000A21D6" w14:paraId="22B00F7A" w14:textId="77777777" w:rsidTr="00342E26">
        <w:trPr>
          <w:trHeight w:hRule="exact" w:val="424"/>
        </w:trPr>
        <w:tc>
          <w:tcPr>
            <w:tcW w:w="1851" w:type="dxa"/>
            <w:gridSpan w:val="3"/>
            <w:shd w:val="clear" w:color="auto" w:fill="C0C0C0"/>
            <w:vAlign w:val="center"/>
          </w:tcPr>
          <w:p w14:paraId="530C2239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Sun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1389D3AE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Mon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298A6E10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Tues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3EAD29F7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Wednes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142FAD85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Thurs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0420710E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Fri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6B9DE03A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Saturday</w:t>
            </w:r>
          </w:p>
        </w:tc>
      </w:tr>
      <w:tr w:rsidR="006A63C6" w:rsidRPr="000A21D6" w14:paraId="4E17323D" w14:textId="77777777" w:rsidTr="0076366A">
        <w:trPr>
          <w:trHeight w:hRule="exact" w:val="432"/>
        </w:trPr>
        <w:tc>
          <w:tcPr>
            <w:tcW w:w="636" w:type="dxa"/>
            <w:gridSpan w:val="2"/>
            <w:tcBorders>
              <w:bottom w:val="nil"/>
              <w:right w:val="nil"/>
            </w:tcBorders>
            <w:shd w:val="clear" w:color="auto" w:fill="D9D9D9"/>
          </w:tcPr>
          <w:p w14:paraId="574E7F47" w14:textId="77777777" w:rsidR="006A63C6" w:rsidRPr="00434704" w:rsidRDefault="006A63C6" w:rsidP="00C83F31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7975BD54" w14:textId="77777777" w:rsidR="006A63C6" w:rsidRPr="00434704" w:rsidRDefault="006A63C6" w:rsidP="00C83F31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15" w:type="dxa"/>
            <w:tcBorders>
              <w:left w:val="nil"/>
              <w:bottom w:val="nil"/>
            </w:tcBorders>
            <w:shd w:val="clear" w:color="auto" w:fill="D9D9D9"/>
          </w:tcPr>
          <w:p w14:paraId="34ED26FE" w14:textId="77777777" w:rsidR="006A63C6" w:rsidRPr="0044204E" w:rsidRDefault="007E494D" w:rsidP="00C83F31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31</w:t>
            </w:r>
          </w:p>
          <w:p w14:paraId="08FDB246" w14:textId="77777777" w:rsidR="006A63C6" w:rsidRPr="00434704" w:rsidRDefault="006A63C6" w:rsidP="00C83F31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FFFFFF"/>
          </w:tcPr>
          <w:p w14:paraId="07ACCC4C" w14:textId="77777777" w:rsidR="006A63C6" w:rsidRPr="00434704" w:rsidRDefault="007E494D" w:rsidP="00C83F31">
            <w:pPr>
              <w:autoSpaceDE w:val="0"/>
              <w:autoSpaceDN w:val="0"/>
              <w:adjustRightInd w:val="0"/>
              <w:spacing w:line="360" w:lineRule="exact"/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</w:t>
            </w:r>
          </w:p>
          <w:p w14:paraId="0B26412D" w14:textId="77777777" w:rsidR="007119B4" w:rsidRPr="00434704" w:rsidRDefault="007119B4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FFFFFF"/>
          </w:tcPr>
          <w:p w14:paraId="559F0C5A" w14:textId="77777777" w:rsidR="006A63C6" w:rsidRPr="00434704" w:rsidRDefault="007E494D" w:rsidP="00C83F31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</w:t>
            </w:r>
          </w:p>
          <w:p w14:paraId="51A9AA97" w14:textId="77777777" w:rsidR="007119B4" w:rsidRPr="00434704" w:rsidRDefault="007119B4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FFFFFF"/>
          </w:tcPr>
          <w:p w14:paraId="75025126" w14:textId="77777777" w:rsidR="006A63C6" w:rsidRPr="00434704" w:rsidRDefault="007E494D" w:rsidP="00C83F31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3</w:t>
            </w:r>
          </w:p>
          <w:p w14:paraId="74F00707" w14:textId="77777777" w:rsidR="0036659E" w:rsidRPr="00434704" w:rsidRDefault="0036659E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FFFFFF"/>
          </w:tcPr>
          <w:p w14:paraId="374A8ADC" w14:textId="77777777" w:rsidR="006A63C6" w:rsidRPr="00434704" w:rsidRDefault="007E494D" w:rsidP="00C83F31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4</w:t>
            </w:r>
          </w:p>
          <w:p w14:paraId="41BDE261" w14:textId="77777777" w:rsidR="0036659E" w:rsidRPr="00434704" w:rsidRDefault="0036659E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2CA26F84" w14:textId="77777777" w:rsidR="006A63C6" w:rsidRDefault="007E494D" w:rsidP="00C83F31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5</w:t>
            </w:r>
          </w:p>
          <w:p w14:paraId="6E9CF158" w14:textId="77777777" w:rsidR="0036659E" w:rsidRPr="00872052" w:rsidRDefault="0036659E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15E3A75F" w14:textId="77777777" w:rsidR="006A63C6" w:rsidRPr="0044204E" w:rsidRDefault="007E494D" w:rsidP="00C83F31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6</w:t>
            </w:r>
          </w:p>
          <w:p w14:paraId="5998984A" w14:textId="77777777" w:rsidR="0036659E" w:rsidRPr="00872052" w:rsidRDefault="0036659E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6A63C6" w:rsidRPr="00C83F31" w14:paraId="58202066" w14:textId="77777777" w:rsidTr="0076366A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D9D9D9"/>
            <w:vAlign w:val="center"/>
          </w:tcPr>
          <w:p w14:paraId="28C667AE" w14:textId="77777777" w:rsidR="006636C7" w:rsidRPr="001D7D71" w:rsidRDefault="006636C7" w:rsidP="006636C7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D7D71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5E8444A4" w14:textId="77777777" w:rsidR="006636C7" w:rsidRPr="001D7D71" w:rsidRDefault="006636C7" w:rsidP="006636C7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D7D71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134A3DE5" w14:textId="77777777" w:rsidR="006636C7" w:rsidRPr="001D7D71" w:rsidRDefault="006636C7" w:rsidP="006636C7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D7D71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22352667" w14:textId="77777777" w:rsidR="006636C7" w:rsidRPr="001D7D71" w:rsidRDefault="006636C7" w:rsidP="006636C7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D7D71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19D7EF84" w14:textId="77777777" w:rsidR="007A6359" w:rsidRDefault="007A6359" w:rsidP="007A6359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1D7D71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  <w:r>
              <w:rPr>
                <w:rFonts w:ascii="Arial" w:hAnsi="Arial" w:cs="Arial"/>
                <w:color w:val="00B050"/>
                <w:sz w:val="16"/>
                <w:szCs w:val="16"/>
              </w:rPr>
              <w:t xml:space="preserve"> </w:t>
            </w:r>
          </w:p>
          <w:p w14:paraId="1BEA2D4D" w14:textId="77777777" w:rsidR="007A6359" w:rsidRDefault="007A6359" w:rsidP="007A6359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1D7D71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  <w:r>
              <w:rPr>
                <w:rFonts w:ascii="Arial" w:hAnsi="Arial" w:cs="Arial"/>
                <w:color w:val="00B050"/>
                <w:sz w:val="16"/>
                <w:szCs w:val="16"/>
              </w:rPr>
              <w:t xml:space="preserve"> </w:t>
            </w:r>
          </w:p>
          <w:p w14:paraId="24FAB505" w14:textId="77777777" w:rsidR="00612E9A" w:rsidRPr="00452552" w:rsidRDefault="00612E9A" w:rsidP="00885525">
            <w:pPr>
              <w:jc w:val="center"/>
              <w:rPr>
                <w:rFonts w:ascii="Century Gothic" w:hAnsi="Century Gothic"/>
                <w:color w:val="FF0000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FFFFFF"/>
            <w:vAlign w:val="center"/>
          </w:tcPr>
          <w:p w14:paraId="6D77CF1C" w14:textId="77777777" w:rsidR="00E85272" w:rsidRPr="001D7D71" w:rsidRDefault="00E85272" w:rsidP="00E85272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D7D71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26579838" w14:textId="77777777" w:rsidR="00E85272" w:rsidRPr="001D7D71" w:rsidRDefault="00E85272" w:rsidP="00E85272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D7D71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22786D46" w14:textId="77777777" w:rsidR="00A41D7E" w:rsidRPr="001D7D71" w:rsidRDefault="00A41D7E" w:rsidP="00A41D7E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D7D71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00BC8B22" w14:textId="77777777" w:rsidR="005C0248" w:rsidRPr="001D7D71" w:rsidRDefault="005C0248" w:rsidP="005C0248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D7D71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2F19205F" w14:textId="77777777" w:rsidR="005C0248" w:rsidRPr="001D7D71" w:rsidRDefault="005C0248" w:rsidP="005C0248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D7D71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47118898" w14:textId="7095B665" w:rsidR="0077204D" w:rsidRPr="007F01D6" w:rsidRDefault="007F01D6" w:rsidP="0077204D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7F01D6">
              <w:rPr>
                <w:rFonts w:ascii="Arial" w:hAnsi="Arial" w:cs="Arial"/>
                <w:color w:val="FF0000"/>
                <w:sz w:val="16"/>
                <w:szCs w:val="16"/>
              </w:rPr>
              <w:t>CLOSED</w:t>
            </w:r>
          </w:p>
          <w:p w14:paraId="40FF5077" w14:textId="77777777" w:rsidR="006A63C6" w:rsidRPr="00F171DA" w:rsidRDefault="006A63C6" w:rsidP="00885525">
            <w:pPr>
              <w:jc w:val="center"/>
              <w:rPr>
                <w:rFonts w:ascii="Century Gothic" w:hAnsi="Century Gothic"/>
                <w:color w:val="FF0000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FFFFFF"/>
            <w:vAlign w:val="center"/>
          </w:tcPr>
          <w:p w14:paraId="1DBEC24B" w14:textId="77777777" w:rsidR="006A63C6" w:rsidRPr="00434704" w:rsidRDefault="006A63C6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FFFFFF"/>
            <w:vAlign w:val="center"/>
          </w:tcPr>
          <w:p w14:paraId="3A3081A7" w14:textId="77777777" w:rsidR="006A63C6" w:rsidRPr="00434704" w:rsidRDefault="006A63C6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FFFFFF"/>
            <w:vAlign w:val="center"/>
          </w:tcPr>
          <w:p w14:paraId="6A2EBCBE" w14:textId="77777777" w:rsidR="007559ED" w:rsidRPr="001D7D71" w:rsidRDefault="007559ED" w:rsidP="007559ED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D7D71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050617F3" w14:textId="77777777" w:rsidR="007559ED" w:rsidRPr="001D7D71" w:rsidRDefault="007559ED" w:rsidP="007559ED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D7D71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699A5264" w14:textId="77777777" w:rsidR="007559ED" w:rsidRPr="001D7D71" w:rsidRDefault="007559ED" w:rsidP="007559ED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D7D71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0DF7692A" w14:textId="77777777" w:rsidR="007559ED" w:rsidRPr="001D7D71" w:rsidRDefault="007559ED" w:rsidP="007559ED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D7D71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79D00313" w14:textId="77777777" w:rsidR="002C6F87" w:rsidRPr="001D7D71" w:rsidRDefault="002C6F87" w:rsidP="002C6F87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D7D71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4DB58F6B" w14:textId="63D3DC76" w:rsidR="006A63C6" w:rsidRPr="00434704" w:rsidRDefault="003C2490" w:rsidP="00885525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 w:rsidRPr="001D7D71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  <w:r w:rsidRPr="00434704">
              <w:rPr>
                <w:rFonts w:ascii="Century Gothic" w:hAnsi="Century Gothic"/>
                <w:sz w:val="20"/>
                <w:szCs w:val="20"/>
              </w:rPr>
              <w:t xml:space="preserve"> 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3E6A3260" w14:textId="77777777" w:rsidR="007559ED" w:rsidRPr="001D7D71" w:rsidRDefault="007559ED" w:rsidP="007559ED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D7D71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5DD58079" w14:textId="77777777" w:rsidR="007559ED" w:rsidRPr="001D7D71" w:rsidRDefault="007559ED" w:rsidP="007559ED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D7D71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504CD056" w14:textId="77777777" w:rsidR="007559ED" w:rsidRPr="001D7D71" w:rsidRDefault="007559ED" w:rsidP="007559ED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D7D71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193B1261" w14:textId="77777777" w:rsidR="007559ED" w:rsidRPr="001D7D71" w:rsidRDefault="007559ED" w:rsidP="007559ED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D7D71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056E94BA" w14:textId="77777777" w:rsidR="00A26A3A" w:rsidRPr="001D7D71" w:rsidRDefault="00A26A3A" w:rsidP="00A26A3A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D7D71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10862425" w14:textId="77777777" w:rsidR="00A26A3A" w:rsidRPr="001D7D71" w:rsidRDefault="00A26A3A" w:rsidP="00A26A3A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D7D71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1AFB3183" w14:textId="77777777" w:rsidR="006A63C6" w:rsidRPr="00C83F31" w:rsidRDefault="006A63C6" w:rsidP="00434704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266CF1E8" w14:textId="77777777" w:rsidR="00701115" w:rsidRPr="001D7D71" w:rsidRDefault="00701115" w:rsidP="00701115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D7D71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561C0B41" w14:textId="77777777" w:rsidR="00701115" w:rsidRPr="001D7D71" w:rsidRDefault="00701115" w:rsidP="00701115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D7D71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282C8525" w14:textId="77777777" w:rsidR="00701115" w:rsidRPr="001D7D71" w:rsidRDefault="00701115" w:rsidP="00701115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D7D71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420C0D53" w14:textId="77777777" w:rsidR="00701115" w:rsidRPr="001D7D71" w:rsidRDefault="00701115" w:rsidP="00701115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D7D71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21D5DDE1" w14:textId="77777777" w:rsidR="00B95278" w:rsidRDefault="00B95278" w:rsidP="00536B1C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1D7D71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  <w:r>
              <w:rPr>
                <w:rFonts w:ascii="Arial" w:hAnsi="Arial" w:cs="Arial"/>
                <w:color w:val="00B050"/>
                <w:sz w:val="16"/>
                <w:szCs w:val="16"/>
              </w:rPr>
              <w:t xml:space="preserve"> </w:t>
            </w:r>
          </w:p>
          <w:p w14:paraId="6171719B" w14:textId="149247D0" w:rsidR="006A63C6" w:rsidRPr="00C83F31" w:rsidRDefault="00B95278" w:rsidP="00434704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 w:rsidRPr="001D7D71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</w:tc>
      </w:tr>
      <w:tr w:rsidR="00857A88" w:rsidRPr="000A21D6" w14:paraId="327C2C97" w14:textId="77777777" w:rsidTr="00342E26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6387C1C5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6A217ECD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E6E6E6"/>
          </w:tcPr>
          <w:p w14:paraId="220A6F51" w14:textId="77777777" w:rsidR="00857A88" w:rsidRPr="0044204E" w:rsidRDefault="007E494D" w:rsidP="00C46AE3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7</w:t>
            </w:r>
          </w:p>
          <w:p w14:paraId="055D3F09" w14:textId="77777777" w:rsidR="00857A88" w:rsidRDefault="00857A88" w:rsidP="00C46AE3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  <w:p w14:paraId="6547F01E" w14:textId="77777777" w:rsidR="00857A88" w:rsidRDefault="00857A88" w:rsidP="00C46AE3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  <w:p w14:paraId="13D3A36A" w14:textId="77777777" w:rsidR="00857A88" w:rsidRPr="0086409E" w:rsidRDefault="00857A88" w:rsidP="00C46AE3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3930DE4B" w14:textId="77777777" w:rsidR="00857A88" w:rsidRPr="0044204E" w:rsidRDefault="007E494D" w:rsidP="00C46AE3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8</w:t>
            </w:r>
          </w:p>
          <w:p w14:paraId="22CCB359" w14:textId="77777777" w:rsidR="00857A88" w:rsidRPr="0048273B" w:rsidRDefault="00857A88" w:rsidP="00C46AE3">
            <w:pPr>
              <w:jc w:val="right"/>
              <w:rPr>
                <w:rFonts w:ascii="Century Gothic" w:hAnsi="Century Gothic"/>
                <w:sz w:val="32"/>
                <w:szCs w:val="20"/>
              </w:rPr>
            </w:pPr>
          </w:p>
          <w:p w14:paraId="2209177B" w14:textId="77777777" w:rsidR="0036659E" w:rsidRPr="0048273B" w:rsidRDefault="0036659E" w:rsidP="00B744B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51D67B5C" w14:textId="77777777" w:rsidR="00857A88" w:rsidRDefault="007E494D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9</w:t>
            </w:r>
          </w:p>
          <w:p w14:paraId="2C4762AC" w14:textId="77777777" w:rsidR="00857A88" w:rsidRDefault="00857A88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49A129B0" w14:textId="77777777" w:rsidR="0036659E" w:rsidRPr="00872052" w:rsidRDefault="0036659E" w:rsidP="00872052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46C93089" w14:textId="77777777" w:rsidR="00857A88" w:rsidRDefault="0044204E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</w:t>
            </w:r>
            <w:r w:rsidR="007E494D">
              <w:rPr>
                <w:rFonts w:ascii="Century Gothic" w:hAnsi="Century Gothic"/>
                <w:b/>
                <w:sz w:val="32"/>
                <w:szCs w:val="32"/>
              </w:rPr>
              <w:t>0</w:t>
            </w:r>
          </w:p>
          <w:p w14:paraId="2F57CB51" w14:textId="77777777" w:rsidR="00857A88" w:rsidRDefault="00857A88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561FAA35" w14:textId="77777777" w:rsidR="0036659E" w:rsidRPr="00872052" w:rsidRDefault="0036659E" w:rsidP="00872052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17D18D8C" w14:textId="77777777" w:rsidR="00857A88" w:rsidRDefault="0044204E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</w:t>
            </w:r>
            <w:r w:rsidR="007E494D">
              <w:rPr>
                <w:rFonts w:ascii="Century Gothic" w:hAnsi="Century Gothic"/>
                <w:b/>
                <w:sz w:val="32"/>
                <w:szCs w:val="32"/>
              </w:rPr>
              <w:t>1</w:t>
            </w:r>
          </w:p>
          <w:p w14:paraId="5D2FE29D" w14:textId="77777777" w:rsidR="00857A88" w:rsidRDefault="00857A88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11158811" w14:textId="77777777" w:rsidR="0036659E" w:rsidRPr="00872052" w:rsidRDefault="0036659E" w:rsidP="00872052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02119E4A" w14:textId="77777777" w:rsidR="00857A88" w:rsidRDefault="0044204E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</w:t>
            </w:r>
            <w:r w:rsidR="007E494D">
              <w:rPr>
                <w:rFonts w:ascii="Century Gothic" w:hAnsi="Century Gothic"/>
                <w:b/>
                <w:sz w:val="32"/>
                <w:szCs w:val="32"/>
              </w:rPr>
              <w:t>2</w:t>
            </w:r>
          </w:p>
          <w:p w14:paraId="78F23381" w14:textId="77777777" w:rsidR="00857A88" w:rsidRDefault="00857A88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7EAEC5A9" w14:textId="77777777" w:rsidR="0036659E" w:rsidRPr="00B84FCB" w:rsidRDefault="0036659E" w:rsidP="00872052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11E1E799" w14:textId="77777777" w:rsidR="00857A88" w:rsidRPr="0044204E" w:rsidRDefault="0044204E" w:rsidP="00C46AE3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 w:rsidRPr="0044204E">
              <w:rPr>
                <w:rFonts w:ascii="Century Gothic" w:hAnsi="Century Gothic"/>
                <w:b/>
                <w:bCs/>
                <w:sz w:val="32"/>
                <w:szCs w:val="32"/>
              </w:rPr>
              <w:t>1</w:t>
            </w:r>
            <w:r w:rsidR="007E494D">
              <w:rPr>
                <w:rFonts w:ascii="Century Gothic" w:hAnsi="Century Gothic"/>
                <w:b/>
                <w:bCs/>
                <w:sz w:val="32"/>
                <w:szCs w:val="32"/>
              </w:rPr>
              <w:t>3</w:t>
            </w:r>
          </w:p>
          <w:p w14:paraId="227E8E28" w14:textId="77777777" w:rsidR="00857A88" w:rsidRDefault="00857A88" w:rsidP="00C46AE3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  <w:p w14:paraId="6C20697F" w14:textId="77777777" w:rsidR="0036659E" w:rsidRPr="00872052" w:rsidRDefault="0036659E" w:rsidP="00872052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6A63C6" w:rsidRPr="000A21D6" w14:paraId="18126316" w14:textId="77777777" w:rsidTr="00342E26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E6E6E6"/>
            <w:vAlign w:val="center"/>
          </w:tcPr>
          <w:p w14:paraId="60C775A5" w14:textId="77777777" w:rsidR="0036659E" w:rsidRPr="00872052" w:rsidRDefault="0036659E" w:rsidP="00434704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5EF91E25" w14:textId="77777777" w:rsidR="006A63C6" w:rsidRDefault="006A63C6" w:rsidP="003533A2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16065E2A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0D573A3E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66620CDA" w14:textId="77777777" w:rsidR="006A63C6" w:rsidRDefault="006A63C6" w:rsidP="00434704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5A93E71A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7715BD77" w14:textId="77777777" w:rsidR="006A63C6" w:rsidRDefault="007E494D" w:rsidP="00746657">
            <w:pPr>
              <w:jc w:val="center"/>
              <w:rPr>
                <w:rFonts w:ascii="Century Gothic" w:hAnsi="Century Gothic"/>
                <w:sz w:val="32"/>
                <w:szCs w:val="32"/>
              </w:rPr>
            </w:pPr>
            <w:r w:rsidRPr="001C5414">
              <w:rPr>
                <w:rFonts w:ascii="Century Gothic" w:hAnsi="Century Gothic"/>
                <w:color w:val="FF0000"/>
                <w:sz w:val="20"/>
                <w:szCs w:val="20"/>
              </w:rPr>
              <w:t xml:space="preserve">ALL </w:t>
            </w:r>
            <w:r>
              <w:rPr>
                <w:rFonts w:ascii="Century Gothic" w:hAnsi="Century Gothic"/>
                <w:color w:val="FF0000"/>
                <w:sz w:val="20"/>
                <w:szCs w:val="20"/>
              </w:rPr>
              <w:t xml:space="preserve">CARIBOU </w:t>
            </w:r>
            <w:r w:rsidRPr="001C5414">
              <w:rPr>
                <w:rFonts w:ascii="Century Gothic" w:hAnsi="Century Gothic"/>
                <w:color w:val="FF0000"/>
                <w:sz w:val="20"/>
                <w:szCs w:val="20"/>
              </w:rPr>
              <w:t>CLIENTS OU</w:t>
            </w:r>
            <w:r>
              <w:rPr>
                <w:rFonts w:ascii="Century Gothic" w:hAnsi="Century Gothic"/>
                <w:color w:val="FF0000"/>
                <w:sz w:val="20"/>
                <w:szCs w:val="20"/>
              </w:rPr>
              <w:t>T OF FIELD</w:t>
            </w:r>
          </w:p>
        </w:tc>
      </w:tr>
      <w:tr w:rsidR="00857A88" w:rsidRPr="000A21D6" w14:paraId="1C5BD033" w14:textId="77777777" w:rsidTr="00A92B1F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1470095A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29238AAD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E6E6E6"/>
          </w:tcPr>
          <w:p w14:paraId="538BE58A" w14:textId="77777777" w:rsidR="00857A88" w:rsidRPr="0044204E" w:rsidRDefault="0044204E" w:rsidP="00C46AE3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 w:rsidRPr="0044204E">
              <w:rPr>
                <w:rFonts w:ascii="Century Gothic" w:hAnsi="Century Gothic"/>
                <w:b/>
                <w:bCs/>
                <w:sz w:val="32"/>
                <w:szCs w:val="32"/>
              </w:rPr>
              <w:t>1</w:t>
            </w:r>
            <w:r w:rsidR="007E494D">
              <w:rPr>
                <w:rFonts w:ascii="Century Gothic" w:hAnsi="Century Gothic"/>
                <w:b/>
                <w:bCs/>
                <w:sz w:val="32"/>
                <w:szCs w:val="32"/>
              </w:rPr>
              <w:t>4</w:t>
            </w:r>
          </w:p>
        </w:tc>
        <w:tc>
          <w:tcPr>
            <w:tcW w:w="1851" w:type="dxa"/>
            <w:tcBorders>
              <w:bottom w:val="nil"/>
            </w:tcBorders>
          </w:tcPr>
          <w:p w14:paraId="38F1BF0B" w14:textId="77777777" w:rsidR="00857A88" w:rsidRDefault="00857A88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</w:t>
            </w:r>
            <w:r w:rsidR="007E494D">
              <w:rPr>
                <w:rFonts w:ascii="Century Gothic" w:hAnsi="Century Gothic"/>
                <w:b/>
                <w:sz w:val="32"/>
                <w:szCs w:val="32"/>
              </w:rPr>
              <w:t>5</w:t>
            </w:r>
          </w:p>
          <w:p w14:paraId="2D3ACFA8" w14:textId="77777777" w:rsidR="0036659E" w:rsidRPr="00DA06B0" w:rsidRDefault="0036659E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443D1E86" w14:textId="77777777" w:rsidR="00857A88" w:rsidRDefault="00857A88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</w:t>
            </w:r>
            <w:r w:rsidR="007E494D">
              <w:rPr>
                <w:rFonts w:ascii="Century Gothic" w:hAnsi="Century Gothic"/>
                <w:b/>
                <w:sz w:val="32"/>
                <w:szCs w:val="32"/>
              </w:rPr>
              <w:t>6</w:t>
            </w:r>
          </w:p>
          <w:p w14:paraId="77C8C0E2" w14:textId="77777777" w:rsidR="0036659E" w:rsidRPr="00DA06B0" w:rsidRDefault="0036659E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6B9CA5DF" w14:textId="77777777" w:rsidR="00857A88" w:rsidRDefault="00857A88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</w:t>
            </w:r>
            <w:r w:rsidR="007E494D">
              <w:rPr>
                <w:rFonts w:ascii="Century Gothic" w:hAnsi="Century Gothic"/>
                <w:b/>
                <w:sz w:val="32"/>
                <w:szCs w:val="32"/>
              </w:rPr>
              <w:t>7</w:t>
            </w:r>
          </w:p>
          <w:p w14:paraId="73943AF1" w14:textId="77777777" w:rsidR="0036659E" w:rsidRPr="00DA06B0" w:rsidRDefault="0036659E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18A63527" w14:textId="77777777" w:rsidR="00857A88" w:rsidRDefault="00857A88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</w:t>
            </w:r>
            <w:r w:rsidR="007E494D">
              <w:rPr>
                <w:rFonts w:ascii="Century Gothic" w:hAnsi="Century Gothic"/>
                <w:b/>
                <w:sz w:val="32"/>
                <w:szCs w:val="32"/>
              </w:rPr>
              <w:t>8</w:t>
            </w:r>
          </w:p>
          <w:p w14:paraId="3B51C78D" w14:textId="77777777" w:rsidR="0036659E" w:rsidRPr="00DA06B0" w:rsidRDefault="0036659E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4B613068" w14:textId="77777777" w:rsidR="00857A88" w:rsidRDefault="007E494D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9</w:t>
            </w:r>
          </w:p>
          <w:p w14:paraId="6A8AEADB" w14:textId="77777777" w:rsidR="0036659E" w:rsidRPr="00DA06B0" w:rsidRDefault="0036659E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6E60D508" w14:textId="77777777" w:rsidR="00857A88" w:rsidRPr="0044204E" w:rsidRDefault="0044204E" w:rsidP="00C46AE3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 w:rsidRPr="0044204E">
              <w:rPr>
                <w:rFonts w:ascii="Century Gothic" w:hAnsi="Century Gothic"/>
                <w:b/>
                <w:bCs/>
                <w:sz w:val="32"/>
                <w:szCs w:val="32"/>
              </w:rPr>
              <w:t>2</w:t>
            </w:r>
            <w:r w:rsidR="007E494D">
              <w:rPr>
                <w:rFonts w:ascii="Century Gothic" w:hAnsi="Century Gothic"/>
                <w:b/>
                <w:bCs/>
                <w:sz w:val="32"/>
                <w:szCs w:val="32"/>
              </w:rPr>
              <w:t>0</w:t>
            </w:r>
          </w:p>
          <w:p w14:paraId="13D98F51" w14:textId="77777777" w:rsidR="000E2BC2" w:rsidRPr="00DA06B0" w:rsidRDefault="000E2BC2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434704" w:rsidRPr="000A21D6" w14:paraId="4F30D62E" w14:textId="77777777" w:rsidTr="007F24CE">
        <w:trPr>
          <w:trHeight w:hRule="exact" w:val="1701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E6E6E6"/>
            <w:vAlign w:val="center"/>
          </w:tcPr>
          <w:p w14:paraId="094EE9BB" w14:textId="77777777" w:rsidR="00434704" w:rsidRPr="00DA7FF9" w:rsidRDefault="00434704" w:rsidP="007E494D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33695D10" w14:textId="77777777" w:rsidR="007E494D" w:rsidRPr="002229BF" w:rsidRDefault="007E494D" w:rsidP="007E494D">
            <w:pP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 w:rsidRPr="002229BF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 xml:space="preserve">    MOOSE HUNTS </w:t>
            </w:r>
          </w:p>
          <w:p w14:paraId="6C23F624" w14:textId="77777777" w:rsidR="007E494D" w:rsidRPr="00A84C10" w:rsidRDefault="007E494D" w:rsidP="007E494D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84C10">
              <w:rPr>
                <w:rFonts w:ascii="Arial" w:hAnsi="Arial" w:cs="Arial"/>
                <w:color w:val="FF0000"/>
                <w:sz w:val="16"/>
                <w:szCs w:val="16"/>
              </w:rPr>
              <w:t>DROP CAMP #1</w:t>
            </w:r>
          </w:p>
          <w:p w14:paraId="3AA6C049" w14:textId="65DFB15E" w:rsidR="007E494D" w:rsidRPr="00A84C10" w:rsidRDefault="00AC72B4" w:rsidP="007E494D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2A2B7814" w14:textId="77777777" w:rsidR="007E494D" w:rsidRDefault="007E494D" w:rsidP="007E494D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</w:p>
          <w:p w14:paraId="60AA5CA6" w14:textId="77777777" w:rsidR="007E494D" w:rsidRPr="00A84C10" w:rsidRDefault="007E494D" w:rsidP="007E494D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84C10">
              <w:rPr>
                <w:rFonts w:ascii="Arial" w:hAnsi="Arial" w:cs="Arial"/>
                <w:color w:val="FF0000"/>
                <w:sz w:val="16"/>
                <w:szCs w:val="16"/>
              </w:rPr>
              <w:t>DROP CAMP #2</w:t>
            </w:r>
          </w:p>
          <w:p w14:paraId="02B12DCA" w14:textId="449C26CA" w:rsidR="007E494D" w:rsidRPr="00A84C10" w:rsidRDefault="00AC72B4" w:rsidP="007E494D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62365DEC" w14:textId="77777777" w:rsidR="007E494D" w:rsidRDefault="007E494D" w:rsidP="007E494D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</w:p>
          <w:p w14:paraId="5ABE01C6" w14:textId="77777777" w:rsidR="007E494D" w:rsidRPr="00A84C10" w:rsidRDefault="007E494D" w:rsidP="007E494D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84C10">
              <w:rPr>
                <w:rFonts w:ascii="Arial" w:hAnsi="Arial" w:cs="Arial"/>
                <w:color w:val="FF0000"/>
                <w:sz w:val="16"/>
                <w:szCs w:val="16"/>
              </w:rPr>
              <w:t>DROP CAMP #3</w:t>
            </w:r>
          </w:p>
          <w:p w14:paraId="4656EE02" w14:textId="3D458EFF" w:rsidR="007E494D" w:rsidRPr="00AC72B4" w:rsidRDefault="00AC72B4" w:rsidP="007E494D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AC72B4"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0FF59DD8" w14:textId="77777777" w:rsidR="00434704" w:rsidRDefault="00434704" w:rsidP="00434704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5CB51626" w14:textId="77777777" w:rsidR="00434704" w:rsidRDefault="00434704" w:rsidP="00434704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2A1F8FDD" w14:textId="77777777" w:rsidR="00434704" w:rsidRDefault="00434704" w:rsidP="00434704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17DEE5E2" w14:textId="77777777" w:rsidR="00434704" w:rsidRDefault="00434704" w:rsidP="00434704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5D25C559" w14:textId="77777777" w:rsidR="007F24CE" w:rsidRPr="00DC08A0" w:rsidRDefault="00434704" w:rsidP="0044204E">
            <w:pPr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2229BF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 xml:space="preserve">    </w:t>
            </w:r>
          </w:p>
          <w:p w14:paraId="0D10D4A8" w14:textId="77777777" w:rsidR="007F24CE" w:rsidRPr="00DC08A0" w:rsidRDefault="007F24CE" w:rsidP="00434704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</w:p>
          <w:p w14:paraId="59BAE508" w14:textId="77777777" w:rsidR="00434704" w:rsidRDefault="00434704" w:rsidP="00434704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71F13FFE" w14:textId="77777777" w:rsidR="00434704" w:rsidRDefault="00434704" w:rsidP="00434704">
            <w:pPr>
              <w:jc w:val="center"/>
              <w:rPr>
                <w:rFonts w:ascii="Century Gothic" w:hAnsi="Century Gothic"/>
                <w:sz w:val="32"/>
                <w:szCs w:val="32"/>
              </w:rPr>
            </w:pPr>
          </w:p>
        </w:tc>
      </w:tr>
      <w:tr w:rsidR="00434704" w:rsidRPr="000A21D6" w14:paraId="38DF158A" w14:textId="77777777" w:rsidTr="00342E26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1F957390" w14:textId="77777777" w:rsidR="00434704" w:rsidRPr="00612E9A" w:rsidRDefault="00434704" w:rsidP="00434704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437F0E6A" w14:textId="77777777" w:rsidR="00434704" w:rsidRPr="0086409E" w:rsidRDefault="00434704" w:rsidP="00434704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E6E6E6"/>
          </w:tcPr>
          <w:p w14:paraId="7C58CDB3" w14:textId="77777777" w:rsidR="00434704" w:rsidRPr="00885525" w:rsidRDefault="00885525" w:rsidP="00434704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 w:rsidRPr="00885525">
              <w:rPr>
                <w:rFonts w:ascii="Century Gothic" w:hAnsi="Century Gothic"/>
                <w:b/>
                <w:bCs/>
                <w:sz w:val="32"/>
                <w:szCs w:val="32"/>
              </w:rPr>
              <w:t>2</w:t>
            </w:r>
            <w:r w:rsidR="007E494D">
              <w:rPr>
                <w:rFonts w:ascii="Century Gothic" w:hAnsi="Century Gothic"/>
                <w:b/>
                <w:bCs/>
                <w:sz w:val="32"/>
                <w:szCs w:val="32"/>
              </w:rPr>
              <w:t>1</w:t>
            </w:r>
          </w:p>
          <w:p w14:paraId="75D83A05" w14:textId="77777777" w:rsidR="00434704" w:rsidRDefault="00434704" w:rsidP="00434704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  <w:p w14:paraId="0336C489" w14:textId="77777777" w:rsidR="00434704" w:rsidRPr="0086409E" w:rsidRDefault="00434704" w:rsidP="00434704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671E72D7" w14:textId="77777777" w:rsidR="00434704" w:rsidRDefault="00885525" w:rsidP="00434704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</w:t>
            </w:r>
            <w:r w:rsidR="007E494D">
              <w:rPr>
                <w:rFonts w:ascii="Century Gothic" w:hAnsi="Century Gothic"/>
                <w:b/>
                <w:sz w:val="32"/>
                <w:szCs w:val="32"/>
              </w:rPr>
              <w:t>2</w:t>
            </w:r>
          </w:p>
          <w:p w14:paraId="16288F5B" w14:textId="77777777" w:rsidR="00434704" w:rsidRPr="00DA06B0" w:rsidRDefault="00434704" w:rsidP="00434704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2D105A18" w14:textId="77777777" w:rsidR="00434704" w:rsidRDefault="00885525" w:rsidP="00434704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</w:t>
            </w:r>
            <w:r w:rsidR="007E494D">
              <w:rPr>
                <w:rFonts w:ascii="Century Gothic" w:hAnsi="Century Gothic"/>
                <w:b/>
                <w:sz w:val="32"/>
                <w:szCs w:val="32"/>
              </w:rPr>
              <w:t>3</w:t>
            </w:r>
          </w:p>
          <w:p w14:paraId="675D21DC" w14:textId="77777777" w:rsidR="00434704" w:rsidRPr="00DA06B0" w:rsidRDefault="00434704" w:rsidP="00434704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7AE8D846" w14:textId="77777777" w:rsidR="00434704" w:rsidRDefault="00434704" w:rsidP="00434704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</w:t>
            </w:r>
            <w:r w:rsidR="007E494D">
              <w:rPr>
                <w:rFonts w:ascii="Century Gothic" w:hAnsi="Century Gothic"/>
                <w:b/>
                <w:sz w:val="32"/>
                <w:szCs w:val="32"/>
              </w:rPr>
              <w:t>4</w:t>
            </w:r>
          </w:p>
          <w:p w14:paraId="51BDF016" w14:textId="77777777" w:rsidR="00434704" w:rsidRPr="00DA06B0" w:rsidRDefault="00434704" w:rsidP="00434704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7EB0632A" w14:textId="77777777" w:rsidR="00434704" w:rsidRDefault="00434704" w:rsidP="00434704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</w:t>
            </w:r>
            <w:r w:rsidR="007E494D">
              <w:rPr>
                <w:rFonts w:ascii="Century Gothic" w:hAnsi="Century Gothic"/>
                <w:b/>
                <w:sz w:val="32"/>
                <w:szCs w:val="32"/>
              </w:rPr>
              <w:t>5</w:t>
            </w:r>
          </w:p>
          <w:p w14:paraId="4FD94708" w14:textId="77777777" w:rsidR="00434704" w:rsidRPr="000B6825" w:rsidRDefault="00434704" w:rsidP="00434704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5D86D2A6" w14:textId="77777777" w:rsidR="00434704" w:rsidRDefault="00434704" w:rsidP="00434704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</w:t>
            </w:r>
            <w:r w:rsidR="007E494D">
              <w:rPr>
                <w:rFonts w:ascii="Century Gothic" w:hAnsi="Century Gothic"/>
                <w:b/>
                <w:sz w:val="32"/>
                <w:szCs w:val="32"/>
              </w:rPr>
              <w:t>6</w:t>
            </w:r>
          </w:p>
          <w:p w14:paraId="184C14DB" w14:textId="77777777" w:rsidR="00434704" w:rsidRPr="00DA06B0" w:rsidRDefault="00434704" w:rsidP="00434704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39C8D446" w14:textId="77777777" w:rsidR="00434704" w:rsidRPr="00885525" w:rsidRDefault="00434704" w:rsidP="00434704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 w:rsidRPr="00885525">
              <w:rPr>
                <w:rFonts w:ascii="Century Gothic" w:hAnsi="Century Gothic"/>
                <w:b/>
                <w:bCs/>
                <w:sz w:val="32"/>
                <w:szCs w:val="32"/>
              </w:rPr>
              <w:t>2</w:t>
            </w:r>
            <w:r w:rsidR="007E494D">
              <w:rPr>
                <w:rFonts w:ascii="Century Gothic" w:hAnsi="Century Gothic"/>
                <w:b/>
                <w:bCs/>
                <w:sz w:val="32"/>
                <w:szCs w:val="32"/>
              </w:rPr>
              <w:t>7</w:t>
            </w:r>
          </w:p>
          <w:p w14:paraId="68845C8A" w14:textId="77777777" w:rsidR="00434704" w:rsidRPr="00DA06B0" w:rsidRDefault="00434704" w:rsidP="00434704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885525" w:rsidRPr="000A21D6" w14:paraId="6B425164" w14:textId="77777777" w:rsidTr="00342E26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E6E6E6"/>
            <w:vAlign w:val="center"/>
          </w:tcPr>
          <w:p w14:paraId="614A2F30" w14:textId="77777777" w:rsidR="00885525" w:rsidRPr="00DA06B0" w:rsidRDefault="00885525" w:rsidP="00885525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76013F64" w14:textId="77777777" w:rsidR="00885525" w:rsidRDefault="00885525" w:rsidP="00885525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28E9E24E" w14:textId="77777777" w:rsidR="00885525" w:rsidRDefault="00885525" w:rsidP="00885525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2F9B914B" w14:textId="77777777" w:rsidR="00885525" w:rsidRDefault="00885525" w:rsidP="00885525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7E21C49B" w14:textId="77777777" w:rsidR="00885525" w:rsidRDefault="007E494D" w:rsidP="00885525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1C5414">
              <w:rPr>
                <w:rFonts w:ascii="Century Gothic" w:hAnsi="Century Gothic"/>
                <w:color w:val="FF0000"/>
                <w:sz w:val="20"/>
                <w:szCs w:val="20"/>
              </w:rPr>
              <w:t xml:space="preserve">ALL </w:t>
            </w:r>
            <w:r>
              <w:rPr>
                <w:rFonts w:ascii="Century Gothic" w:hAnsi="Century Gothic"/>
                <w:color w:val="FF0000"/>
                <w:sz w:val="20"/>
                <w:szCs w:val="20"/>
              </w:rPr>
              <w:t xml:space="preserve">MOOSE </w:t>
            </w:r>
            <w:r w:rsidRPr="001C5414">
              <w:rPr>
                <w:rFonts w:ascii="Century Gothic" w:hAnsi="Century Gothic"/>
                <w:color w:val="FF0000"/>
                <w:sz w:val="20"/>
                <w:szCs w:val="20"/>
              </w:rPr>
              <w:t>CLIENTS OU</w:t>
            </w:r>
            <w:r>
              <w:rPr>
                <w:rFonts w:ascii="Century Gothic" w:hAnsi="Century Gothic"/>
                <w:color w:val="FF0000"/>
                <w:sz w:val="20"/>
                <w:szCs w:val="20"/>
              </w:rPr>
              <w:t>T OF FIELD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708070C2" w14:textId="77777777" w:rsidR="00885525" w:rsidRDefault="00885525" w:rsidP="00885525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0A72A576" w14:textId="77777777" w:rsidR="00885525" w:rsidRDefault="00885525" w:rsidP="00885525">
            <w:pPr>
              <w:jc w:val="center"/>
              <w:rPr>
                <w:rFonts w:ascii="Century Gothic" w:hAnsi="Century Gothic"/>
                <w:sz w:val="32"/>
                <w:szCs w:val="32"/>
              </w:rPr>
            </w:pPr>
          </w:p>
        </w:tc>
      </w:tr>
      <w:tr w:rsidR="00885525" w:rsidRPr="000A21D6" w14:paraId="43F01783" w14:textId="77777777" w:rsidTr="00536B1C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6A396C00" w14:textId="77777777" w:rsidR="00885525" w:rsidRPr="00612E9A" w:rsidRDefault="00885525" w:rsidP="00885525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37F133D0" w14:textId="77777777" w:rsidR="00885525" w:rsidRPr="0086409E" w:rsidRDefault="00885525" w:rsidP="00885525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gridSpan w:val="2"/>
            <w:tcBorders>
              <w:left w:val="nil"/>
              <w:bottom w:val="nil"/>
            </w:tcBorders>
            <w:shd w:val="clear" w:color="auto" w:fill="E6E6E6"/>
          </w:tcPr>
          <w:p w14:paraId="3B5D770C" w14:textId="77777777" w:rsidR="00885525" w:rsidRPr="00885525" w:rsidRDefault="00885525" w:rsidP="00885525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 w:rsidRPr="00885525">
              <w:rPr>
                <w:rFonts w:ascii="Century Gothic" w:hAnsi="Century Gothic"/>
                <w:b/>
                <w:bCs/>
                <w:sz w:val="32"/>
                <w:szCs w:val="32"/>
              </w:rPr>
              <w:t>2</w:t>
            </w:r>
            <w:r w:rsidR="00536B1C">
              <w:rPr>
                <w:rFonts w:ascii="Century Gothic" w:hAnsi="Century Gothic"/>
                <w:b/>
                <w:bCs/>
                <w:sz w:val="32"/>
                <w:szCs w:val="32"/>
              </w:rPr>
              <w:t>8</w:t>
            </w:r>
          </w:p>
        </w:tc>
        <w:tc>
          <w:tcPr>
            <w:tcW w:w="1851" w:type="dxa"/>
            <w:tcBorders>
              <w:bottom w:val="nil"/>
            </w:tcBorders>
          </w:tcPr>
          <w:p w14:paraId="0BACE1F4" w14:textId="77777777" w:rsidR="00885525" w:rsidRDefault="00536B1C" w:rsidP="00885525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9</w:t>
            </w:r>
          </w:p>
          <w:p w14:paraId="0264F1E9" w14:textId="77777777" w:rsidR="00885525" w:rsidRPr="00DA06B0" w:rsidRDefault="00885525" w:rsidP="00885525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auto"/>
          </w:tcPr>
          <w:p w14:paraId="75A127D2" w14:textId="77777777" w:rsidR="00885525" w:rsidRPr="00885525" w:rsidRDefault="00536B1C" w:rsidP="00885525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30</w:t>
            </w:r>
          </w:p>
          <w:p w14:paraId="42819BA0" w14:textId="77777777" w:rsidR="00885525" w:rsidRPr="00885525" w:rsidRDefault="00885525" w:rsidP="00885525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/>
          </w:tcPr>
          <w:p w14:paraId="013C2F1B" w14:textId="77777777" w:rsidR="00885525" w:rsidRPr="00885525" w:rsidRDefault="00885525" w:rsidP="00885525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7CE7DA73" w14:textId="77777777" w:rsidR="00885525" w:rsidRPr="00885525" w:rsidRDefault="00885525" w:rsidP="00885525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000000"/>
          </w:tcPr>
          <w:p w14:paraId="65B45E18" w14:textId="77777777" w:rsidR="00885525" w:rsidRPr="00885525" w:rsidRDefault="00885525" w:rsidP="00885525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538AAEE3" w14:textId="77777777" w:rsidR="00885525" w:rsidRPr="00885525" w:rsidRDefault="00885525" w:rsidP="00885525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/>
          </w:tcPr>
          <w:p w14:paraId="0A641116" w14:textId="77777777" w:rsidR="00885525" w:rsidRPr="00885525" w:rsidRDefault="00885525" w:rsidP="00885525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3BF02B92" w14:textId="77777777" w:rsidR="00885525" w:rsidRPr="00885525" w:rsidRDefault="00885525" w:rsidP="00885525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000000"/>
          </w:tcPr>
          <w:p w14:paraId="07C44AD2" w14:textId="77777777" w:rsidR="00885525" w:rsidRPr="00885525" w:rsidRDefault="00885525" w:rsidP="00885525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  <w:p w14:paraId="10771868" w14:textId="77777777" w:rsidR="00885525" w:rsidRPr="00885525" w:rsidRDefault="00885525" w:rsidP="00885525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885525" w:rsidRPr="000A21D6" w14:paraId="6B905EB3" w14:textId="77777777" w:rsidTr="00536B1C">
        <w:trPr>
          <w:trHeight w:hRule="exact" w:val="1253"/>
        </w:trPr>
        <w:tc>
          <w:tcPr>
            <w:tcW w:w="1851" w:type="dxa"/>
            <w:gridSpan w:val="3"/>
            <w:tcBorders>
              <w:top w:val="nil"/>
            </w:tcBorders>
            <w:shd w:val="clear" w:color="auto" w:fill="E6E6E6"/>
            <w:vAlign w:val="center"/>
          </w:tcPr>
          <w:p w14:paraId="6CC2CC3C" w14:textId="77777777" w:rsidR="00885525" w:rsidRPr="00DA7FF9" w:rsidRDefault="00885525" w:rsidP="00885525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08221D3A" w14:textId="77777777" w:rsidR="00885525" w:rsidRDefault="00885525" w:rsidP="00885525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auto"/>
            <w:vAlign w:val="center"/>
          </w:tcPr>
          <w:p w14:paraId="1FC7DE43" w14:textId="77777777" w:rsidR="00885525" w:rsidRDefault="00885525" w:rsidP="00885525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000000"/>
            <w:vAlign w:val="center"/>
          </w:tcPr>
          <w:p w14:paraId="51A67FEA" w14:textId="77777777" w:rsidR="00885525" w:rsidRDefault="00885525" w:rsidP="00885525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000000"/>
            <w:vAlign w:val="center"/>
          </w:tcPr>
          <w:p w14:paraId="7B860A19" w14:textId="77777777" w:rsidR="00885525" w:rsidRDefault="00885525" w:rsidP="00885525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000000"/>
            <w:vAlign w:val="center"/>
          </w:tcPr>
          <w:p w14:paraId="603E55F8" w14:textId="77777777" w:rsidR="00885525" w:rsidRDefault="00885525" w:rsidP="00885525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000000"/>
            <w:vAlign w:val="center"/>
          </w:tcPr>
          <w:p w14:paraId="5274F2B8" w14:textId="77777777" w:rsidR="00885525" w:rsidRDefault="00885525" w:rsidP="00885525">
            <w:pPr>
              <w:jc w:val="center"/>
              <w:rPr>
                <w:rFonts w:ascii="Century Gothic" w:hAnsi="Century Gothic"/>
                <w:sz w:val="32"/>
                <w:szCs w:val="32"/>
              </w:rPr>
            </w:pPr>
          </w:p>
        </w:tc>
      </w:tr>
    </w:tbl>
    <w:p w14:paraId="1C8DDB69" w14:textId="77777777" w:rsidR="00554DF0" w:rsidRPr="002012D4" w:rsidRDefault="00554DF0" w:rsidP="009E1544">
      <w:pPr>
        <w:rPr>
          <w:rFonts w:ascii="Century Gothic" w:hAnsi="Century Gothic"/>
          <w:sz w:val="12"/>
        </w:rPr>
      </w:pPr>
    </w:p>
    <w:p w14:paraId="092711A8" w14:textId="77777777" w:rsidR="00554DF0" w:rsidRDefault="00554DF0" w:rsidP="009E1544">
      <w:pPr>
        <w:rPr>
          <w:rFonts w:ascii="Century Gothic" w:hAnsi="Century Gothic"/>
          <w:sz w:val="12"/>
        </w:rPr>
      </w:pPr>
    </w:p>
    <w:p w14:paraId="3ADD0A96" w14:textId="77777777" w:rsidR="0030785F" w:rsidRDefault="0030785F" w:rsidP="009E1544">
      <w:pPr>
        <w:rPr>
          <w:rFonts w:ascii="Century Gothic" w:hAnsi="Century Gothic"/>
          <w:sz w:val="12"/>
        </w:rPr>
      </w:pPr>
    </w:p>
    <w:p w14:paraId="4CEBEAF1" w14:textId="77777777" w:rsidR="0030785F" w:rsidRDefault="0030785F" w:rsidP="009E1544">
      <w:pPr>
        <w:rPr>
          <w:rFonts w:ascii="Century Gothic" w:hAnsi="Century Gothic"/>
          <w:sz w:val="12"/>
        </w:rPr>
      </w:pPr>
    </w:p>
    <w:p w14:paraId="11A10036" w14:textId="77777777" w:rsidR="0030785F" w:rsidRDefault="0030785F" w:rsidP="009E1544">
      <w:pPr>
        <w:rPr>
          <w:rFonts w:ascii="Century Gothic" w:hAnsi="Century Gothic"/>
          <w:sz w:val="12"/>
        </w:rPr>
      </w:pPr>
    </w:p>
    <w:p w14:paraId="6891D73B" w14:textId="77777777" w:rsidR="00554DF0" w:rsidRPr="002012D4" w:rsidRDefault="00554DF0" w:rsidP="009E1544">
      <w:pPr>
        <w:rPr>
          <w:rFonts w:ascii="Century Gothic" w:hAnsi="Century Gothic"/>
          <w:sz w:val="12"/>
        </w:rPr>
      </w:pPr>
    </w:p>
    <w:sectPr w:rsidR="00554DF0" w:rsidRPr="002012D4" w:rsidSect="0030785F">
      <w:footerReference w:type="default" r:id="rId8"/>
      <w:pgSz w:w="15840" w:h="12240" w:orient="landscape" w:code="1"/>
      <w:pgMar w:top="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05AA08" w14:textId="77777777" w:rsidR="006F1BB4" w:rsidRDefault="006F1BB4" w:rsidP="000D7583">
      <w:r>
        <w:separator/>
      </w:r>
    </w:p>
  </w:endnote>
  <w:endnote w:type="continuationSeparator" w:id="0">
    <w:p w14:paraId="5FDFCEEE" w14:textId="77777777" w:rsidR="006F1BB4" w:rsidRDefault="006F1BB4" w:rsidP="000D75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042469" w14:textId="77777777" w:rsidR="007C133E" w:rsidRPr="009D7494" w:rsidRDefault="00000000" w:rsidP="009D7494">
    <w:pPr>
      <w:pStyle w:val="Footer"/>
      <w:jc w:val="right"/>
      <w:rPr>
        <w:color w:val="404040"/>
        <w:szCs w:val="20"/>
      </w:rPr>
    </w:pPr>
    <w:hyperlink r:id="rId1" w:history="1">
      <w:r w:rsidR="009D7494" w:rsidRPr="009D7494">
        <w:rPr>
          <w:rStyle w:val="Hyperlink"/>
          <w:rFonts w:ascii="Verdana" w:hAnsi="Verdana"/>
          <w:color w:val="404040"/>
          <w:sz w:val="20"/>
          <w:szCs w:val="20"/>
          <w:u w:val="none"/>
        </w:rPr>
        <w:t>Template</w:t>
      </w:r>
    </w:hyperlink>
    <w:r w:rsidR="009D7494" w:rsidRPr="009D7494">
      <w:rPr>
        <w:rFonts w:ascii="Verdana" w:hAnsi="Verdana"/>
        <w:color w:val="404040"/>
        <w:sz w:val="20"/>
        <w:szCs w:val="20"/>
      </w:rPr>
      <w:t xml:space="preserve"> © calendarlabs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2D5577" w14:textId="77777777" w:rsidR="006F1BB4" w:rsidRDefault="006F1BB4" w:rsidP="000D7583">
      <w:r>
        <w:separator/>
      </w:r>
    </w:p>
  </w:footnote>
  <w:footnote w:type="continuationSeparator" w:id="0">
    <w:p w14:paraId="203420F2" w14:textId="77777777" w:rsidR="006F1BB4" w:rsidRDefault="006F1BB4" w:rsidP="000D758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DE6844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35A1722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CF457C8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730B3C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9BA70E2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E9ACBB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5882FD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FA6163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56664C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58827F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85199992">
    <w:abstractNumId w:val="9"/>
  </w:num>
  <w:num w:numId="2" w16cid:durableId="1707872504">
    <w:abstractNumId w:val="7"/>
  </w:num>
  <w:num w:numId="3" w16cid:durableId="1353148950">
    <w:abstractNumId w:val="6"/>
  </w:num>
  <w:num w:numId="4" w16cid:durableId="1748766998">
    <w:abstractNumId w:val="5"/>
  </w:num>
  <w:num w:numId="5" w16cid:durableId="388191228">
    <w:abstractNumId w:val="4"/>
  </w:num>
  <w:num w:numId="6" w16cid:durableId="1048381144">
    <w:abstractNumId w:val="8"/>
  </w:num>
  <w:num w:numId="7" w16cid:durableId="1558588618">
    <w:abstractNumId w:val="3"/>
  </w:num>
  <w:num w:numId="8" w16cid:durableId="1866555886">
    <w:abstractNumId w:val="2"/>
  </w:num>
  <w:num w:numId="9" w16cid:durableId="1735815851">
    <w:abstractNumId w:val="1"/>
  </w:num>
  <w:num w:numId="10" w16cid:durableId="20849116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2NjIxNrY0MLawtDRQ0lEKTi0uzszPAykwNq4FAH8Ens4tAAAA"/>
  </w:docVars>
  <w:rsids>
    <w:rsidRoot w:val="008C7171"/>
    <w:rsid w:val="00011FA2"/>
    <w:rsid w:val="000129E8"/>
    <w:rsid w:val="00017DAF"/>
    <w:rsid w:val="000207AE"/>
    <w:rsid w:val="00021D1A"/>
    <w:rsid w:val="0002572D"/>
    <w:rsid w:val="00026D2C"/>
    <w:rsid w:val="00033A75"/>
    <w:rsid w:val="00034AD1"/>
    <w:rsid w:val="000350F6"/>
    <w:rsid w:val="00037F4F"/>
    <w:rsid w:val="00040AB7"/>
    <w:rsid w:val="00041880"/>
    <w:rsid w:val="000438A5"/>
    <w:rsid w:val="00044EB5"/>
    <w:rsid w:val="00047636"/>
    <w:rsid w:val="000500A2"/>
    <w:rsid w:val="00050AEE"/>
    <w:rsid w:val="00061294"/>
    <w:rsid w:val="0006571B"/>
    <w:rsid w:val="0006643C"/>
    <w:rsid w:val="000700B6"/>
    <w:rsid w:val="00070812"/>
    <w:rsid w:val="00072BE3"/>
    <w:rsid w:val="00072E08"/>
    <w:rsid w:val="0007378D"/>
    <w:rsid w:val="00074F63"/>
    <w:rsid w:val="000777EF"/>
    <w:rsid w:val="00090099"/>
    <w:rsid w:val="00091EE4"/>
    <w:rsid w:val="00094D0E"/>
    <w:rsid w:val="000A03D2"/>
    <w:rsid w:val="000A0CF9"/>
    <w:rsid w:val="000A1096"/>
    <w:rsid w:val="000A21D6"/>
    <w:rsid w:val="000A43E9"/>
    <w:rsid w:val="000B03E2"/>
    <w:rsid w:val="000B6067"/>
    <w:rsid w:val="000B667C"/>
    <w:rsid w:val="000B6825"/>
    <w:rsid w:val="000C179F"/>
    <w:rsid w:val="000C5310"/>
    <w:rsid w:val="000C6868"/>
    <w:rsid w:val="000D01D2"/>
    <w:rsid w:val="000D3324"/>
    <w:rsid w:val="000D4468"/>
    <w:rsid w:val="000D7583"/>
    <w:rsid w:val="000E2BC2"/>
    <w:rsid w:val="000E6D32"/>
    <w:rsid w:val="000E7A1E"/>
    <w:rsid w:val="000F5B25"/>
    <w:rsid w:val="000F6587"/>
    <w:rsid w:val="00102830"/>
    <w:rsid w:val="00105B27"/>
    <w:rsid w:val="0011103B"/>
    <w:rsid w:val="001117F4"/>
    <w:rsid w:val="00113ABC"/>
    <w:rsid w:val="00116E7A"/>
    <w:rsid w:val="00122822"/>
    <w:rsid w:val="00125181"/>
    <w:rsid w:val="0012528B"/>
    <w:rsid w:val="001301C0"/>
    <w:rsid w:val="00130BE2"/>
    <w:rsid w:val="00130EA6"/>
    <w:rsid w:val="00134AA2"/>
    <w:rsid w:val="00135BAE"/>
    <w:rsid w:val="00140FE7"/>
    <w:rsid w:val="00142268"/>
    <w:rsid w:val="001474AF"/>
    <w:rsid w:val="00147B14"/>
    <w:rsid w:val="001500C3"/>
    <w:rsid w:val="001530C6"/>
    <w:rsid w:val="0015616B"/>
    <w:rsid w:val="0016413C"/>
    <w:rsid w:val="00164145"/>
    <w:rsid w:val="0017353A"/>
    <w:rsid w:val="00174A28"/>
    <w:rsid w:val="00181B52"/>
    <w:rsid w:val="001845A2"/>
    <w:rsid w:val="00184CC8"/>
    <w:rsid w:val="00185D40"/>
    <w:rsid w:val="0018782F"/>
    <w:rsid w:val="00190E36"/>
    <w:rsid w:val="0019192B"/>
    <w:rsid w:val="00195562"/>
    <w:rsid w:val="00196BF1"/>
    <w:rsid w:val="001A6751"/>
    <w:rsid w:val="001B7DAE"/>
    <w:rsid w:val="001C1E98"/>
    <w:rsid w:val="001C4186"/>
    <w:rsid w:val="001C625A"/>
    <w:rsid w:val="001C72AB"/>
    <w:rsid w:val="001C766A"/>
    <w:rsid w:val="001C7F7A"/>
    <w:rsid w:val="001D0E5E"/>
    <w:rsid w:val="001D7158"/>
    <w:rsid w:val="001D7D71"/>
    <w:rsid w:val="001D7EDD"/>
    <w:rsid w:val="001E1563"/>
    <w:rsid w:val="001E1F7D"/>
    <w:rsid w:val="001E40E7"/>
    <w:rsid w:val="001F0C87"/>
    <w:rsid w:val="001F1694"/>
    <w:rsid w:val="001F2D83"/>
    <w:rsid w:val="001F2F90"/>
    <w:rsid w:val="001F4C0A"/>
    <w:rsid w:val="001F68A1"/>
    <w:rsid w:val="00201105"/>
    <w:rsid w:val="002012D4"/>
    <w:rsid w:val="00202B23"/>
    <w:rsid w:val="0020481B"/>
    <w:rsid w:val="002204C4"/>
    <w:rsid w:val="002220A6"/>
    <w:rsid w:val="002339F7"/>
    <w:rsid w:val="00234AAC"/>
    <w:rsid w:val="0025151B"/>
    <w:rsid w:val="002540DC"/>
    <w:rsid w:val="00262A60"/>
    <w:rsid w:val="0026322F"/>
    <w:rsid w:val="00267A92"/>
    <w:rsid w:val="00274C63"/>
    <w:rsid w:val="00275CB9"/>
    <w:rsid w:val="002765E5"/>
    <w:rsid w:val="002776B8"/>
    <w:rsid w:val="002818FF"/>
    <w:rsid w:val="00281F23"/>
    <w:rsid w:val="00282CAB"/>
    <w:rsid w:val="00286A76"/>
    <w:rsid w:val="0029579A"/>
    <w:rsid w:val="002A0A19"/>
    <w:rsid w:val="002B0EA6"/>
    <w:rsid w:val="002B0EAA"/>
    <w:rsid w:val="002B2C85"/>
    <w:rsid w:val="002B33BF"/>
    <w:rsid w:val="002B7DBF"/>
    <w:rsid w:val="002C21AE"/>
    <w:rsid w:val="002C59D7"/>
    <w:rsid w:val="002C6F87"/>
    <w:rsid w:val="002C7AD5"/>
    <w:rsid w:val="002C7AD6"/>
    <w:rsid w:val="002D4009"/>
    <w:rsid w:val="002D445F"/>
    <w:rsid w:val="002D6EDC"/>
    <w:rsid w:val="002D7BC6"/>
    <w:rsid w:val="002E10DE"/>
    <w:rsid w:val="002E1C32"/>
    <w:rsid w:val="002E361D"/>
    <w:rsid w:val="002E556F"/>
    <w:rsid w:val="002F1826"/>
    <w:rsid w:val="002F6E7F"/>
    <w:rsid w:val="0030785F"/>
    <w:rsid w:val="00311DAE"/>
    <w:rsid w:val="00314808"/>
    <w:rsid w:val="003160C4"/>
    <w:rsid w:val="003202C8"/>
    <w:rsid w:val="00321070"/>
    <w:rsid w:val="0032273A"/>
    <w:rsid w:val="00323CF5"/>
    <w:rsid w:val="00326DA2"/>
    <w:rsid w:val="00331654"/>
    <w:rsid w:val="00331C75"/>
    <w:rsid w:val="00336945"/>
    <w:rsid w:val="003373FF"/>
    <w:rsid w:val="00337B1A"/>
    <w:rsid w:val="00342BAE"/>
    <w:rsid w:val="00342E26"/>
    <w:rsid w:val="003533A2"/>
    <w:rsid w:val="00353E2D"/>
    <w:rsid w:val="00354BE9"/>
    <w:rsid w:val="003562EB"/>
    <w:rsid w:val="0035734F"/>
    <w:rsid w:val="0036659E"/>
    <w:rsid w:val="003667A0"/>
    <w:rsid w:val="00370D45"/>
    <w:rsid w:val="00372066"/>
    <w:rsid w:val="00374AA4"/>
    <w:rsid w:val="00376F81"/>
    <w:rsid w:val="003848BE"/>
    <w:rsid w:val="003873D5"/>
    <w:rsid w:val="00393FF9"/>
    <w:rsid w:val="003943BD"/>
    <w:rsid w:val="003956BA"/>
    <w:rsid w:val="003A0576"/>
    <w:rsid w:val="003A07DB"/>
    <w:rsid w:val="003A681F"/>
    <w:rsid w:val="003A68B2"/>
    <w:rsid w:val="003B5AC9"/>
    <w:rsid w:val="003C2490"/>
    <w:rsid w:val="003C2D15"/>
    <w:rsid w:val="003C31EB"/>
    <w:rsid w:val="003C3ADA"/>
    <w:rsid w:val="003C3F29"/>
    <w:rsid w:val="003D71CD"/>
    <w:rsid w:val="003E1044"/>
    <w:rsid w:val="003E2C2C"/>
    <w:rsid w:val="003E3D32"/>
    <w:rsid w:val="003E666C"/>
    <w:rsid w:val="003E6BD8"/>
    <w:rsid w:val="003F6E4C"/>
    <w:rsid w:val="00434704"/>
    <w:rsid w:val="00437DC3"/>
    <w:rsid w:val="004405E9"/>
    <w:rsid w:val="0044204E"/>
    <w:rsid w:val="004444B4"/>
    <w:rsid w:val="004457CC"/>
    <w:rsid w:val="004507A4"/>
    <w:rsid w:val="00452552"/>
    <w:rsid w:val="00477331"/>
    <w:rsid w:val="0048273B"/>
    <w:rsid w:val="00484BF0"/>
    <w:rsid w:val="004931EF"/>
    <w:rsid w:val="004943F1"/>
    <w:rsid w:val="00495A67"/>
    <w:rsid w:val="004A0250"/>
    <w:rsid w:val="004B10C6"/>
    <w:rsid w:val="004B228D"/>
    <w:rsid w:val="004B2DA2"/>
    <w:rsid w:val="004C2E64"/>
    <w:rsid w:val="004C3CB9"/>
    <w:rsid w:val="004C43DF"/>
    <w:rsid w:val="004C4E3C"/>
    <w:rsid w:val="004E1692"/>
    <w:rsid w:val="004E68E4"/>
    <w:rsid w:val="004E768C"/>
    <w:rsid w:val="004F3A75"/>
    <w:rsid w:val="004F3AF4"/>
    <w:rsid w:val="004F50E1"/>
    <w:rsid w:val="004F72E1"/>
    <w:rsid w:val="005014EC"/>
    <w:rsid w:val="005121DE"/>
    <w:rsid w:val="00523437"/>
    <w:rsid w:val="0052712B"/>
    <w:rsid w:val="0053411B"/>
    <w:rsid w:val="0053592A"/>
    <w:rsid w:val="00536B1C"/>
    <w:rsid w:val="0054745A"/>
    <w:rsid w:val="00550871"/>
    <w:rsid w:val="00554476"/>
    <w:rsid w:val="00554DF0"/>
    <w:rsid w:val="0055566D"/>
    <w:rsid w:val="00560584"/>
    <w:rsid w:val="00560B62"/>
    <w:rsid w:val="00561466"/>
    <w:rsid w:val="0056393B"/>
    <w:rsid w:val="0056550F"/>
    <w:rsid w:val="00571916"/>
    <w:rsid w:val="00573751"/>
    <w:rsid w:val="00575625"/>
    <w:rsid w:val="00576627"/>
    <w:rsid w:val="00577E6F"/>
    <w:rsid w:val="00580D9A"/>
    <w:rsid w:val="00581354"/>
    <w:rsid w:val="00591C2F"/>
    <w:rsid w:val="00593DDD"/>
    <w:rsid w:val="00595667"/>
    <w:rsid w:val="00595F8B"/>
    <w:rsid w:val="00596189"/>
    <w:rsid w:val="005964A4"/>
    <w:rsid w:val="00597CB4"/>
    <w:rsid w:val="005A02E6"/>
    <w:rsid w:val="005A3DA6"/>
    <w:rsid w:val="005A5886"/>
    <w:rsid w:val="005A7134"/>
    <w:rsid w:val="005B008E"/>
    <w:rsid w:val="005B009F"/>
    <w:rsid w:val="005B0973"/>
    <w:rsid w:val="005B1F6A"/>
    <w:rsid w:val="005B21AA"/>
    <w:rsid w:val="005B5D17"/>
    <w:rsid w:val="005B7FF1"/>
    <w:rsid w:val="005C0149"/>
    <w:rsid w:val="005C0248"/>
    <w:rsid w:val="005C14EB"/>
    <w:rsid w:val="005C2EFF"/>
    <w:rsid w:val="005C3679"/>
    <w:rsid w:val="005C6B1D"/>
    <w:rsid w:val="005D1445"/>
    <w:rsid w:val="005D199C"/>
    <w:rsid w:val="005D3F03"/>
    <w:rsid w:val="005E2B6A"/>
    <w:rsid w:val="005E319D"/>
    <w:rsid w:val="005E57E7"/>
    <w:rsid w:val="005E5892"/>
    <w:rsid w:val="005E6152"/>
    <w:rsid w:val="005E646E"/>
    <w:rsid w:val="005F1EA2"/>
    <w:rsid w:val="005F5423"/>
    <w:rsid w:val="00603288"/>
    <w:rsid w:val="006049CB"/>
    <w:rsid w:val="00612E9A"/>
    <w:rsid w:val="0061453F"/>
    <w:rsid w:val="0062197A"/>
    <w:rsid w:val="00627815"/>
    <w:rsid w:val="006300C3"/>
    <w:rsid w:val="00631537"/>
    <w:rsid w:val="0063162D"/>
    <w:rsid w:val="00631C60"/>
    <w:rsid w:val="00632D8D"/>
    <w:rsid w:val="00634D65"/>
    <w:rsid w:val="00635A96"/>
    <w:rsid w:val="00640B72"/>
    <w:rsid w:val="00644008"/>
    <w:rsid w:val="00651C35"/>
    <w:rsid w:val="00652B2D"/>
    <w:rsid w:val="00655D81"/>
    <w:rsid w:val="0065628A"/>
    <w:rsid w:val="00663472"/>
    <w:rsid w:val="006636C7"/>
    <w:rsid w:val="006739D7"/>
    <w:rsid w:val="00674A8E"/>
    <w:rsid w:val="0067744C"/>
    <w:rsid w:val="00680F11"/>
    <w:rsid w:val="0068787C"/>
    <w:rsid w:val="00687C11"/>
    <w:rsid w:val="00691B2D"/>
    <w:rsid w:val="006922F2"/>
    <w:rsid w:val="006978D4"/>
    <w:rsid w:val="006A0150"/>
    <w:rsid w:val="006A337B"/>
    <w:rsid w:val="006A63C6"/>
    <w:rsid w:val="006B02A9"/>
    <w:rsid w:val="006B5E20"/>
    <w:rsid w:val="006C5A6C"/>
    <w:rsid w:val="006C5CC2"/>
    <w:rsid w:val="006C6236"/>
    <w:rsid w:val="006C7942"/>
    <w:rsid w:val="006E022A"/>
    <w:rsid w:val="006E4B79"/>
    <w:rsid w:val="006F1BB4"/>
    <w:rsid w:val="006F2C28"/>
    <w:rsid w:val="006F4AC2"/>
    <w:rsid w:val="00701115"/>
    <w:rsid w:val="0070238D"/>
    <w:rsid w:val="0070326B"/>
    <w:rsid w:val="00703BCE"/>
    <w:rsid w:val="007056E8"/>
    <w:rsid w:val="00706D80"/>
    <w:rsid w:val="007104E1"/>
    <w:rsid w:val="00710CBA"/>
    <w:rsid w:val="007119B4"/>
    <w:rsid w:val="00713707"/>
    <w:rsid w:val="00714200"/>
    <w:rsid w:val="00714B61"/>
    <w:rsid w:val="00716556"/>
    <w:rsid w:val="00721165"/>
    <w:rsid w:val="00726748"/>
    <w:rsid w:val="00727984"/>
    <w:rsid w:val="00731848"/>
    <w:rsid w:val="007357C4"/>
    <w:rsid w:val="00736118"/>
    <w:rsid w:val="007367B9"/>
    <w:rsid w:val="00736F96"/>
    <w:rsid w:val="00741289"/>
    <w:rsid w:val="007429B6"/>
    <w:rsid w:val="00742F8E"/>
    <w:rsid w:val="00745EBD"/>
    <w:rsid w:val="00746657"/>
    <w:rsid w:val="00746EE4"/>
    <w:rsid w:val="00753CD4"/>
    <w:rsid w:val="007559ED"/>
    <w:rsid w:val="00761904"/>
    <w:rsid w:val="0076366A"/>
    <w:rsid w:val="00763B55"/>
    <w:rsid w:val="0077204D"/>
    <w:rsid w:val="0077594B"/>
    <w:rsid w:val="00785DD8"/>
    <w:rsid w:val="0079113B"/>
    <w:rsid w:val="00791615"/>
    <w:rsid w:val="007A1578"/>
    <w:rsid w:val="007A3950"/>
    <w:rsid w:val="007A6359"/>
    <w:rsid w:val="007A7163"/>
    <w:rsid w:val="007A74C9"/>
    <w:rsid w:val="007B2918"/>
    <w:rsid w:val="007B321C"/>
    <w:rsid w:val="007C0AD5"/>
    <w:rsid w:val="007C133E"/>
    <w:rsid w:val="007C615B"/>
    <w:rsid w:val="007C7B42"/>
    <w:rsid w:val="007C7D22"/>
    <w:rsid w:val="007D2617"/>
    <w:rsid w:val="007D5870"/>
    <w:rsid w:val="007D5B81"/>
    <w:rsid w:val="007D5B8C"/>
    <w:rsid w:val="007D7B9F"/>
    <w:rsid w:val="007E1261"/>
    <w:rsid w:val="007E1943"/>
    <w:rsid w:val="007E400C"/>
    <w:rsid w:val="007E494D"/>
    <w:rsid w:val="007E51C3"/>
    <w:rsid w:val="007E6A3A"/>
    <w:rsid w:val="007E726A"/>
    <w:rsid w:val="007F01D6"/>
    <w:rsid w:val="007F24CE"/>
    <w:rsid w:val="007F6349"/>
    <w:rsid w:val="007F7BD8"/>
    <w:rsid w:val="00804411"/>
    <w:rsid w:val="00812B22"/>
    <w:rsid w:val="00813EE3"/>
    <w:rsid w:val="0082606D"/>
    <w:rsid w:val="00830799"/>
    <w:rsid w:val="00835053"/>
    <w:rsid w:val="00835F3C"/>
    <w:rsid w:val="00841E6F"/>
    <w:rsid w:val="00842584"/>
    <w:rsid w:val="008448E4"/>
    <w:rsid w:val="00844D45"/>
    <w:rsid w:val="00850785"/>
    <w:rsid w:val="00853265"/>
    <w:rsid w:val="00855771"/>
    <w:rsid w:val="00857228"/>
    <w:rsid w:val="008579FE"/>
    <w:rsid w:val="00857A88"/>
    <w:rsid w:val="00857FF1"/>
    <w:rsid w:val="00862938"/>
    <w:rsid w:val="0086409E"/>
    <w:rsid w:val="00864F06"/>
    <w:rsid w:val="008701EF"/>
    <w:rsid w:val="00872052"/>
    <w:rsid w:val="008761C3"/>
    <w:rsid w:val="00881F84"/>
    <w:rsid w:val="00883C3D"/>
    <w:rsid w:val="00885525"/>
    <w:rsid w:val="008907FB"/>
    <w:rsid w:val="00890806"/>
    <w:rsid w:val="00890D92"/>
    <w:rsid w:val="00891DA2"/>
    <w:rsid w:val="00893824"/>
    <w:rsid w:val="008941C1"/>
    <w:rsid w:val="00894469"/>
    <w:rsid w:val="008A42F5"/>
    <w:rsid w:val="008A4F08"/>
    <w:rsid w:val="008A5AAF"/>
    <w:rsid w:val="008A6F3A"/>
    <w:rsid w:val="008B4AEF"/>
    <w:rsid w:val="008C3AAA"/>
    <w:rsid w:val="008C7171"/>
    <w:rsid w:val="008D285B"/>
    <w:rsid w:val="008D72BA"/>
    <w:rsid w:val="008E027F"/>
    <w:rsid w:val="008E1912"/>
    <w:rsid w:val="008E431E"/>
    <w:rsid w:val="008F1B61"/>
    <w:rsid w:val="008F46B3"/>
    <w:rsid w:val="008F5F85"/>
    <w:rsid w:val="008F6A56"/>
    <w:rsid w:val="008F707E"/>
    <w:rsid w:val="0090027B"/>
    <w:rsid w:val="00900A94"/>
    <w:rsid w:val="0091115A"/>
    <w:rsid w:val="0091431B"/>
    <w:rsid w:val="00915450"/>
    <w:rsid w:val="00933465"/>
    <w:rsid w:val="00936632"/>
    <w:rsid w:val="009425CE"/>
    <w:rsid w:val="009442C7"/>
    <w:rsid w:val="00944B8C"/>
    <w:rsid w:val="00946B60"/>
    <w:rsid w:val="00952C88"/>
    <w:rsid w:val="00953BAC"/>
    <w:rsid w:val="00953DDA"/>
    <w:rsid w:val="009565B9"/>
    <w:rsid w:val="0095671E"/>
    <w:rsid w:val="00956F8D"/>
    <w:rsid w:val="0095794A"/>
    <w:rsid w:val="00961442"/>
    <w:rsid w:val="009645CA"/>
    <w:rsid w:val="00964C76"/>
    <w:rsid w:val="0096678C"/>
    <w:rsid w:val="00972FAE"/>
    <w:rsid w:val="00980B0A"/>
    <w:rsid w:val="00980D4D"/>
    <w:rsid w:val="0098402C"/>
    <w:rsid w:val="00985BA6"/>
    <w:rsid w:val="009877E9"/>
    <w:rsid w:val="009A0C28"/>
    <w:rsid w:val="009B295D"/>
    <w:rsid w:val="009B71E9"/>
    <w:rsid w:val="009C0BD1"/>
    <w:rsid w:val="009C1B4C"/>
    <w:rsid w:val="009C6D18"/>
    <w:rsid w:val="009D025E"/>
    <w:rsid w:val="009D0732"/>
    <w:rsid w:val="009D3882"/>
    <w:rsid w:val="009D40D5"/>
    <w:rsid w:val="009D50C6"/>
    <w:rsid w:val="009D7494"/>
    <w:rsid w:val="009E1544"/>
    <w:rsid w:val="009E2057"/>
    <w:rsid w:val="009E4888"/>
    <w:rsid w:val="009E6C73"/>
    <w:rsid w:val="009E7858"/>
    <w:rsid w:val="009E7ACD"/>
    <w:rsid w:val="009F321E"/>
    <w:rsid w:val="009F466C"/>
    <w:rsid w:val="00A0069A"/>
    <w:rsid w:val="00A01698"/>
    <w:rsid w:val="00A05649"/>
    <w:rsid w:val="00A06156"/>
    <w:rsid w:val="00A073AD"/>
    <w:rsid w:val="00A10D00"/>
    <w:rsid w:val="00A14062"/>
    <w:rsid w:val="00A15452"/>
    <w:rsid w:val="00A20EA1"/>
    <w:rsid w:val="00A26A3A"/>
    <w:rsid w:val="00A26ED0"/>
    <w:rsid w:val="00A301EC"/>
    <w:rsid w:val="00A3227A"/>
    <w:rsid w:val="00A37BED"/>
    <w:rsid w:val="00A41D7E"/>
    <w:rsid w:val="00A44140"/>
    <w:rsid w:val="00A4488C"/>
    <w:rsid w:val="00A46067"/>
    <w:rsid w:val="00A51DBC"/>
    <w:rsid w:val="00A535E3"/>
    <w:rsid w:val="00A54C01"/>
    <w:rsid w:val="00A655AD"/>
    <w:rsid w:val="00A700AA"/>
    <w:rsid w:val="00A70C48"/>
    <w:rsid w:val="00A714D3"/>
    <w:rsid w:val="00A716D7"/>
    <w:rsid w:val="00A73653"/>
    <w:rsid w:val="00A77EE4"/>
    <w:rsid w:val="00A8135D"/>
    <w:rsid w:val="00A84C10"/>
    <w:rsid w:val="00A85461"/>
    <w:rsid w:val="00A8743B"/>
    <w:rsid w:val="00A87B43"/>
    <w:rsid w:val="00A92B1F"/>
    <w:rsid w:val="00A958C6"/>
    <w:rsid w:val="00AA10FA"/>
    <w:rsid w:val="00AA3145"/>
    <w:rsid w:val="00AA46B8"/>
    <w:rsid w:val="00AA6DA1"/>
    <w:rsid w:val="00AB40E2"/>
    <w:rsid w:val="00AB4768"/>
    <w:rsid w:val="00AB4B68"/>
    <w:rsid w:val="00AB7B1F"/>
    <w:rsid w:val="00AC72B4"/>
    <w:rsid w:val="00AD2359"/>
    <w:rsid w:val="00AD27A6"/>
    <w:rsid w:val="00AE0639"/>
    <w:rsid w:val="00AE07CC"/>
    <w:rsid w:val="00AE09CF"/>
    <w:rsid w:val="00AE0C0C"/>
    <w:rsid w:val="00AE1308"/>
    <w:rsid w:val="00AF5E02"/>
    <w:rsid w:val="00B03520"/>
    <w:rsid w:val="00B137EA"/>
    <w:rsid w:val="00B13C96"/>
    <w:rsid w:val="00B149F9"/>
    <w:rsid w:val="00B14CDD"/>
    <w:rsid w:val="00B17257"/>
    <w:rsid w:val="00B26126"/>
    <w:rsid w:val="00B271A9"/>
    <w:rsid w:val="00B3098D"/>
    <w:rsid w:val="00B347BA"/>
    <w:rsid w:val="00B3566B"/>
    <w:rsid w:val="00B3575D"/>
    <w:rsid w:val="00B35860"/>
    <w:rsid w:val="00B446CD"/>
    <w:rsid w:val="00B452F0"/>
    <w:rsid w:val="00B45C0F"/>
    <w:rsid w:val="00B551B9"/>
    <w:rsid w:val="00B56EF6"/>
    <w:rsid w:val="00B6038C"/>
    <w:rsid w:val="00B65626"/>
    <w:rsid w:val="00B668D1"/>
    <w:rsid w:val="00B73F6C"/>
    <w:rsid w:val="00B744B7"/>
    <w:rsid w:val="00B772D8"/>
    <w:rsid w:val="00B77AEA"/>
    <w:rsid w:val="00B82696"/>
    <w:rsid w:val="00B83386"/>
    <w:rsid w:val="00B83C3B"/>
    <w:rsid w:val="00B84FCB"/>
    <w:rsid w:val="00B87C57"/>
    <w:rsid w:val="00B949B2"/>
    <w:rsid w:val="00B94A6B"/>
    <w:rsid w:val="00B95278"/>
    <w:rsid w:val="00B96332"/>
    <w:rsid w:val="00BA0AFE"/>
    <w:rsid w:val="00BA46E3"/>
    <w:rsid w:val="00BB57F6"/>
    <w:rsid w:val="00BB73E0"/>
    <w:rsid w:val="00BB7E14"/>
    <w:rsid w:val="00BC292D"/>
    <w:rsid w:val="00BC6565"/>
    <w:rsid w:val="00BD47DF"/>
    <w:rsid w:val="00BE145A"/>
    <w:rsid w:val="00BE35DA"/>
    <w:rsid w:val="00BE3C42"/>
    <w:rsid w:val="00BE7D03"/>
    <w:rsid w:val="00BF3811"/>
    <w:rsid w:val="00BF39E0"/>
    <w:rsid w:val="00C01620"/>
    <w:rsid w:val="00C01EE4"/>
    <w:rsid w:val="00C12998"/>
    <w:rsid w:val="00C264FC"/>
    <w:rsid w:val="00C27EF7"/>
    <w:rsid w:val="00C30828"/>
    <w:rsid w:val="00C32C57"/>
    <w:rsid w:val="00C46AE3"/>
    <w:rsid w:val="00C511C1"/>
    <w:rsid w:val="00C524E7"/>
    <w:rsid w:val="00C53E2B"/>
    <w:rsid w:val="00C55FE4"/>
    <w:rsid w:val="00C566C8"/>
    <w:rsid w:val="00C61704"/>
    <w:rsid w:val="00C61887"/>
    <w:rsid w:val="00C65FB7"/>
    <w:rsid w:val="00C67416"/>
    <w:rsid w:val="00C73FA8"/>
    <w:rsid w:val="00C742D7"/>
    <w:rsid w:val="00C83F31"/>
    <w:rsid w:val="00C950FF"/>
    <w:rsid w:val="00C95D88"/>
    <w:rsid w:val="00C96947"/>
    <w:rsid w:val="00CA0CCD"/>
    <w:rsid w:val="00CA1D90"/>
    <w:rsid w:val="00CA4D3A"/>
    <w:rsid w:val="00CA506A"/>
    <w:rsid w:val="00CA6A15"/>
    <w:rsid w:val="00CC3EF4"/>
    <w:rsid w:val="00CD507A"/>
    <w:rsid w:val="00CD5F75"/>
    <w:rsid w:val="00CE1487"/>
    <w:rsid w:val="00CE527E"/>
    <w:rsid w:val="00CE6F20"/>
    <w:rsid w:val="00CE7CED"/>
    <w:rsid w:val="00CF21C8"/>
    <w:rsid w:val="00CF37F8"/>
    <w:rsid w:val="00CF5280"/>
    <w:rsid w:val="00CF6018"/>
    <w:rsid w:val="00D03053"/>
    <w:rsid w:val="00D06EC9"/>
    <w:rsid w:val="00D14CCA"/>
    <w:rsid w:val="00D17F5B"/>
    <w:rsid w:val="00D231B7"/>
    <w:rsid w:val="00D30132"/>
    <w:rsid w:val="00D31907"/>
    <w:rsid w:val="00D34124"/>
    <w:rsid w:val="00D34B81"/>
    <w:rsid w:val="00D4218F"/>
    <w:rsid w:val="00D45AD4"/>
    <w:rsid w:val="00D51DA5"/>
    <w:rsid w:val="00D54FD8"/>
    <w:rsid w:val="00D55DB8"/>
    <w:rsid w:val="00D55FD5"/>
    <w:rsid w:val="00D57FA5"/>
    <w:rsid w:val="00D64CDF"/>
    <w:rsid w:val="00D6581C"/>
    <w:rsid w:val="00D65C9B"/>
    <w:rsid w:val="00D70B16"/>
    <w:rsid w:val="00D71DC3"/>
    <w:rsid w:val="00D7251E"/>
    <w:rsid w:val="00D72741"/>
    <w:rsid w:val="00D72A7C"/>
    <w:rsid w:val="00D825E4"/>
    <w:rsid w:val="00D82727"/>
    <w:rsid w:val="00D83A3D"/>
    <w:rsid w:val="00D87342"/>
    <w:rsid w:val="00D91BC2"/>
    <w:rsid w:val="00D93662"/>
    <w:rsid w:val="00D960C0"/>
    <w:rsid w:val="00D96FE6"/>
    <w:rsid w:val="00DA06B0"/>
    <w:rsid w:val="00DA510D"/>
    <w:rsid w:val="00DA7FF9"/>
    <w:rsid w:val="00DB25D2"/>
    <w:rsid w:val="00DB3161"/>
    <w:rsid w:val="00DC3326"/>
    <w:rsid w:val="00DC3B58"/>
    <w:rsid w:val="00DC7434"/>
    <w:rsid w:val="00DD3A9B"/>
    <w:rsid w:val="00DE0D48"/>
    <w:rsid w:val="00DE3819"/>
    <w:rsid w:val="00DE3C81"/>
    <w:rsid w:val="00DE3EAD"/>
    <w:rsid w:val="00DE4812"/>
    <w:rsid w:val="00DE6C0E"/>
    <w:rsid w:val="00DF235E"/>
    <w:rsid w:val="00DF3ACF"/>
    <w:rsid w:val="00E012FC"/>
    <w:rsid w:val="00E05EF6"/>
    <w:rsid w:val="00E064AD"/>
    <w:rsid w:val="00E11590"/>
    <w:rsid w:val="00E16061"/>
    <w:rsid w:val="00E17EF6"/>
    <w:rsid w:val="00E24727"/>
    <w:rsid w:val="00E3167D"/>
    <w:rsid w:val="00E33B57"/>
    <w:rsid w:val="00E35673"/>
    <w:rsid w:val="00E40A05"/>
    <w:rsid w:val="00E41AD4"/>
    <w:rsid w:val="00E46BBE"/>
    <w:rsid w:val="00E603B7"/>
    <w:rsid w:val="00E70299"/>
    <w:rsid w:val="00E712A9"/>
    <w:rsid w:val="00E734B4"/>
    <w:rsid w:val="00E832B1"/>
    <w:rsid w:val="00E83550"/>
    <w:rsid w:val="00E843E2"/>
    <w:rsid w:val="00E84F66"/>
    <w:rsid w:val="00E85272"/>
    <w:rsid w:val="00E85C43"/>
    <w:rsid w:val="00E8610C"/>
    <w:rsid w:val="00E87731"/>
    <w:rsid w:val="00E8790A"/>
    <w:rsid w:val="00E92FDD"/>
    <w:rsid w:val="00E93650"/>
    <w:rsid w:val="00E96946"/>
    <w:rsid w:val="00E97617"/>
    <w:rsid w:val="00EA2D4C"/>
    <w:rsid w:val="00EA402B"/>
    <w:rsid w:val="00EA47BB"/>
    <w:rsid w:val="00EA6F17"/>
    <w:rsid w:val="00EA7C31"/>
    <w:rsid w:val="00EB0C6D"/>
    <w:rsid w:val="00EB117D"/>
    <w:rsid w:val="00EB1704"/>
    <w:rsid w:val="00EB2147"/>
    <w:rsid w:val="00EB2177"/>
    <w:rsid w:val="00EB2E42"/>
    <w:rsid w:val="00EB684A"/>
    <w:rsid w:val="00EC13C3"/>
    <w:rsid w:val="00EC2147"/>
    <w:rsid w:val="00ED01ED"/>
    <w:rsid w:val="00ED1E09"/>
    <w:rsid w:val="00ED5BBD"/>
    <w:rsid w:val="00ED6200"/>
    <w:rsid w:val="00EE47CB"/>
    <w:rsid w:val="00EE54F3"/>
    <w:rsid w:val="00EE71CA"/>
    <w:rsid w:val="00EF6C7D"/>
    <w:rsid w:val="00EF7CAF"/>
    <w:rsid w:val="00F01CFE"/>
    <w:rsid w:val="00F02833"/>
    <w:rsid w:val="00F03B7A"/>
    <w:rsid w:val="00F05DC0"/>
    <w:rsid w:val="00F0600E"/>
    <w:rsid w:val="00F156BB"/>
    <w:rsid w:val="00F16758"/>
    <w:rsid w:val="00F168C6"/>
    <w:rsid w:val="00F171DA"/>
    <w:rsid w:val="00F1788E"/>
    <w:rsid w:val="00F21C8E"/>
    <w:rsid w:val="00F264D1"/>
    <w:rsid w:val="00F278C4"/>
    <w:rsid w:val="00F30CFC"/>
    <w:rsid w:val="00F31A41"/>
    <w:rsid w:val="00F33D9E"/>
    <w:rsid w:val="00F35909"/>
    <w:rsid w:val="00F36AA7"/>
    <w:rsid w:val="00F4026A"/>
    <w:rsid w:val="00F40793"/>
    <w:rsid w:val="00F439F6"/>
    <w:rsid w:val="00F479B2"/>
    <w:rsid w:val="00F47EB7"/>
    <w:rsid w:val="00F51840"/>
    <w:rsid w:val="00F53D14"/>
    <w:rsid w:val="00F61112"/>
    <w:rsid w:val="00F61BF4"/>
    <w:rsid w:val="00F64439"/>
    <w:rsid w:val="00F653D0"/>
    <w:rsid w:val="00F67789"/>
    <w:rsid w:val="00F73095"/>
    <w:rsid w:val="00F73532"/>
    <w:rsid w:val="00F7426A"/>
    <w:rsid w:val="00F750E5"/>
    <w:rsid w:val="00F77764"/>
    <w:rsid w:val="00F84DBF"/>
    <w:rsid w:val="00F87B72"/>
    <w:rsid w:val="00F90079"/>
    <w:rsid w:val="00F968C8"/>
    <w:rsid w:val="00F9793E"/>
    <w:rsid w:val="00FA1942"/>
    <w:rsid w:val="00FA596E"/>
    <w:rsid w:val="00FA7267"/>
    <w:rsid w:val="00FA760E"/>
    <w:rsid w:val="00FB0EF9"/>
    <w:rsid w:val="00FB25B7"/>
    <w:rsid w:val="00FB2B40"/>
    <w:rsid w:val="00FB2C90"/>
    <w:rsid w:val="00FB4330"/>
    <w:rsid w:val="00FC01E0"/>
    <w:rsid w:val="00FC0F8F"/>
    <w:rsid w:val="00FC27F1"/>
    <w:rsid w:val="00FC56A6"/>
    <w:rsid w:val="00FC599E"/>
    <w:rsid w:val="00FC702F"/>
    <w:rsid w:val="00FD0035"/>
    <w:rsid w:val="00FD0DDA"/>
    <w:rsid w:val="00FE65AF"/>
    <w:rsid w:val="00FE6BC0"/>
    <w:rsid w:val="00FE7F6D"/>
    <w:rsid w:val="00FF5162"/>
    <w:rsid w:val="00FF7C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10EC50C"/>
  <w15:chartTrackingRefBased/>
  <w15:docId w15:val="{D4094DC8-2127-4B2E-AC97-B1EE9A2845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C7171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753CD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53CD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53CD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53CD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53CD4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53CD4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53CD4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53CD4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53CD4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8C71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rsid w:val="0057562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061294"/>
    <w:rPr>
      <w:rFonts w:ascii="Tahoma" w:hAnsi="Tahoma" w:cs="Tahoma"/>
      <w:sz w:val="16"/>
      <w:szCs w:val="16"/>
    </w:rPr>
  </w:style>
  <w:style w:type="paragraph" w:customStyle="1" w:styleId="Dates">
    <w:name w:val="Dates"/>
    <w:basedOn w:val="Normal"/>
    <w:uiPriority w:val="99"/>
    <w:rsid w:val="00575625"/>
    <w:rPr>
      <w:rFonts w:ascii="Century Gothic" w:hAnsi="Century Gothic" w:cs="Arial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0D7583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locked/>
    <w:rsid w:val="000D7583"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0D7583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locked/>
    <w:rsid w:val="000D7583"/>
    <w:rPr>
      <w:rFonts w:cs="Times New Roman"/>
      <w:sz w:val="24"/>
      <w:szCs w:val="24"/>
    </w:rPr>
  </w:style>
  <w:style w:type="character" w:styleId="Hyperlink">
    <w:name w:val="Hyperlink"/>
    <w:uiPriority w:val="99"/>
    <w:unhideWhenUsed/>
    <w:rsid w:val="000E7A1E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A3950"/>
    <w:rPr>
      <w:color w:val="800080"/>
      <w:u w:val="single"/>
    </w:rPr>
  </w:style>
  <w:style w:type="paragraph" w:styleId="Bibliography">
    <w:name w:val="Bibliography"/>
    <w:basedOn w:val="Normal"/>
    <w:next w:val="Normal"/>
    <w:uiPriority w:val="37"/>
    <w:semiHidden/>
    <w:unhideWhenUsed/>
    <w:rsid w:val="00753CD4"/>
  </w:style>
  <w:style w:type="paragraph" w:styleId="BlockText">
    <w:name w:val="Block Text"/>
    <w:basedOn w:val="Normal"/>
    <w:uiPriority w:val="99"/>
    <w:semiHidden/>
    <w:unhideWhenUsed/>
    <w:rsid w:val="00753CD4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753CD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53CD4"/>
    <w:rPr>
      <w:sz w:val="24"/>
      <w:szCs w:val="24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753CD4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753CD4"/>
    <w:rPr>
      <w:sz w:val="24"/>
      <w:szCs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753CD4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753CD4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753CD4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753CD4"/>
    <w:rPr>
      <w:sz w:val="24"/>
      <w:szCs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753CD4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753CD4"/>
    <w:rPr>
      <w:sz w:val="24"/>
      <w:szCs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753CD4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753CD4"/>
    <w:rPr>
      <w:sz w:val="24"/>
      <w:szCs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753CD4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753CD4"/>
    <w:rPr>
      <w:sz w:val="24"/>
      <w:szCs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753CD4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753CD4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53CD4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753CD4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753CD4"/>
    <w:rPr>
      <w:sz w:val="24"/>
      <w:szCs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53CD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53CD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53C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53CD4"/>
    <w:rPr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753CD4"/>
  </w:style>
  <w:style w:type="character" w:customStyle="1" w:styleId="DateChar">
    <w:name w:val="Date Char"/>
    <w:basedOn w:val="DefaultParagraphFont"/>
    <w:link w:val="Date"/>
    <w:uiPriority w:val="99"/>
    <w:semiHidden/>
    <w:rsid w:val="00753CD4"/>
    <w:rPr>
      <w:sz w:val="24"/>
      <w:szCs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753CD4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753CD4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753CD4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753CD4"/>
    <w:rPr>
      <w:sz w:val="24"/>
      <w:szCs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753CD4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53CD4"/>
  </w:style>
  <w:style w:type="paragraph" w:styleId="EnvelopeAddress">
    <w:name w:val="envelope address"/>
    <w:basedOn w:val="Normal"/>
    <w:uiPriority w:val="99"/>
    <w:semiHidden/>
    <w:unhideWhenUsed/>
    <w:rsid w:val="00753CD4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753CD4"/>
    <w:rPr>
      <w:rFonts w:asciiTheme="majorHAnsi" w:eastAsiaTheme="majorEastAsia" w:hAnsiTheme="majorHAnsi" w:cstheme="majorBidi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53CD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53CD4"/>
  </w:style>
  <w:style w:type="character" w:customStyle="1" w:styleId="Heading1Char">
    <w:name w:val="Heading 1 Char"/>
    <w:basedOn w:val="DefaultParagraphFont"/>
    <w:link w:val="Heading1"/>
    <w:uiPriority w:val="9"/>
    <w:rsid w:val="00753CD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53CD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53CD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53CD4"/>
    <w:rPr>
      <w:rFonts w:asciiTheme="majorHAnsi" w:eastAsiaTheme="majorEastAsia" w:hAnsiTheme="majorHAnsi" w:cstheme="majorBidi"/>
      <w:i/>
      <w:iCs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53CD4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53CD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53CD4"/>
    <w:rPr>
      <w:rFonts w:asciiTheme="majorHAnsi" w:eastAsiaTheme="majorEastAsia" w:hAnsiTheme="majorHAnsi" w:cstheme="majorBidi"/>
      <w:i/>
      <w:iCs/>
      <w:color w:val="1F3763" w:themeColor="accent1" w:themeShade="7F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53CD4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53CD4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753CD4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753CD4"/>
    <w:rPr>
      <w:i/>
      <w:iCs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53CD4"/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53CD4"/>
    <w:rPr>
      <w:rFonts w:ascii="Consolas" w:hAnsi="Consolas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753CD4"/>
    <w:pPr>
      <w:ind w:left="240" w:hanging="24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753CD4"/>
    <w:pPr>
      <w:ind w:left="480" w:hanging="24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753CD4"/>
    <w:pPr>
      <w:ind w:left="720" w:hanging="24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753CD4"/>
    <w:pPr>
      <w:ind w:left="960" w:hanging="24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753CD4"/>
    <w:pPr>
      <w:ind w:left="1200" w:hanging="24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753CD4"/>
    <w:pPr>
      <w:ind w:left="1440" w:hanging="24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753CD4"/>
    <w:pPr>
      <w:ind w:left="1680" w:hanging="24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753CD4"/>
    <w:pPr>
      <w:ind w:left="1920" w:hanging="24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753CD4"/>
    <w:pPr>
      <w:ind w:left="2160" w:hanging="24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753CD4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53CD4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53CD4"/>
    <w:rPr>
      <w:i/>
      <w:iCs/>
      <w:color w:val="4472C4" w:themeColor="accent1"/>
      <w:sz w:val="24"/>
      <w:szCs w:val="24"/>
    </w:rPr>
  </w:style>
  <w:style w:type="paragraph" w:styleId="List">
    <w:name w:val="List"/>
    <w:basedOn w:val="Normal"/>
    <w:uiPriority w:val="99"/>
    <w:semiHidden/>
    <w:unhideWhenUsed/>
    <w:rsid w:val="00753CD4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753CD4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753CD4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753CD4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753CD4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753CD4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753CD4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753CD4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753CD4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753CD4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753CD4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753CD4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753CD4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753CD4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753CD4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753CD4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753CD4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753CD4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753CD4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753CD4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qFormat/>
    <w:rsid w:val="00753CD4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753CD4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753CD4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753CD4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753CD4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753CD4"/>
    <w:rPr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753CD4"/>
  </w:style>
  <w:style w:type="paragraph" w:styleId="NormalIndent">
    <w:name w:val="Normal Indent"/>
    <w:basedOn w:val="Normal"/>
    <w:uiPriority w:val="99"/>
    <w:semiHidden/>
    <w:unhideWhenUsed/>
    <w:rsid w:val="00753CD4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753CD4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753CD4"/>
    <w:rPr>
      <w:sz w:val="24"/>
      <w:szCs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753CD4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753CD4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753CD4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53CD4"/>
    <w:rPr>
      <w:i/>
      <w:iCs/>
      <w:color w:val="404040" w:themeColor="text1" w:themeTint="BF"/>
      <w:sz w:val="24"/>
      <w:szCs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753CD4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753CD4"/>
    <w:rPr>
      <w:sz w:val="24"/>
      <w:szCs w:val="24"/>
    </w:rPr>
  </w:style>
  <w:style w:type="paragraph" w:styleId="Signature">
    <w:name w:val="Signature"/>
    <w:basedOn w:val="Normal"/>
    <w:link w:val="SignatureChar"/>
    <w:uiPriority w:val="99"/>
    <w:semiHidden/>
    <w:unhideWhenUsed/>
    <w:rsid w:val="00753CD4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753CD4"/>
    <w:rPr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753CD4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753CD4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753CD4"/>
    <w:pPr>
      <w:ind w:left="240" w:hanging="24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753CD4"/>
  </w:style>
  <w:style w:type="paragraph" w:styleId="Title">
    <w:name w:val="Title"/>
    <w:basedOn w:val="Normal"/>
    <w:next w:val="Normal"/>
    <w:link w:val="TitleChar"/>
    <w:uiPriority w:val="10"/>
    <w:qFormat/>
    <w:rsid w:val="00753CD4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53CD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753CD4"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753CD4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753CD4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753CD4"/>
    <w:pPr>
      <w:spacing w:after="100"/>
      <w:ind w:left="48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753CD4"/>
    <w:pPr>
      <w:spacing w:after="100"/>
      <w:ind w:left="72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753CD4"/>
    <w:pPr>
      <w:spacing w:after="100"/>
      <w:ind w:left="96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753CD4"/>
    <w:pPr>
      <w:spacing w:after="100"/>
      <w:ind w:left="12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753CD4"/>
    <w:pPr>
      <w:spacing w:after="100"/>
      <w:ind w:left="144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753CD4"/>
    <w:pPr>
      <w:spacing w:after="100"/>
      <w:ind w:left="168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753CD4"/>
    <w:pPr>
      <w:spacing w:after="100"/>
      <w:ind w:left="192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53CD4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calendarlabs.com/2019-calendar-template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B62F2F5-2E15-47A8-9C1E-58D782E7AA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3</TotalTime>
  <Pages>3</Pages>
  <Words>259</Words>
  <Characters>148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23 Monthly Calendar - CalendarLabs.com</vt:lpstr>
    </vt:vector>
  </TitlesOfParts>
  <Company>CalendarLabs.com;</Company>
  <LinksUpToDate>false</LinksUpToDate>
  <CharactersWithSpaces>1736</CharactersWithSpaces>
  <SharedDoc>false</SharedDoc>
  <HLinks>
    <vt:vector size="6" baseType="variant">
      <vt:variant>
        <vt:i4>524309</vt:i4>
      </vt:variant>
      <vt:variant>
        <vt:i4>0</vt:i4>
      </vt:variant>
      <vt:variant>
        <vt:i4>0</vt:i4>
      </vt:variant>
      <vt:variant>
        <vt:i4>5</vt:i4>
      </vt:variant>
      <vt:variant>
        <vt:lpwstr>https://www.calendarlabs.com/2019-calendar-template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3 Monthly Calendar - CalendarLabs.com</dc:title>
  <dc:subject>2019 Monthly Calendar - CalendarLabs.com</dc:subject>
  <dc:creator>CalendarLabs.com</dc:creator>
  <cp:keywords>calendarlabs.com; calendar</cp:keywords>
  <dc:description>For Personal Use Only. Do not Sale or Distribute. © 2018 Calendar Labs. All Rights Reserved.</dc:description>
  <cp:lastModifiedBy>Deadhorse Outfitters</cp:lastModifiedBy>
  <cp:revision>60</cp:revision>
  <cp:lastPrinted>2023-02-28T23:20:00Z</cp:lastPrinted>
  <dcterms:created xsi:type="dcterms:W3CDTF">2022-09-29T20:05:00Z</dcterms:created>
  <dcterms:modified xsi:type="dcterms:W3CDTF">2023-05-14T23:37:00Z</dcterms:modified>
  <cp:category>calendar;calendarlabs.com;Monthly Calendar</cp:category>
</cp:coreProperties>
</file>